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11723B2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511E3">
            <w:t>Confirmed</w:t>
          </w:r>
        </w:sdtContent>
      </w:sdt>
    </w:p>
    <w:p w14:paraId="6A7F6B05" w14:textId="2FC0EE2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AC6206" w:rsidRPr="00AC6206">
            <w:t xml:space="preserve">Thursday </w:t>
          </w:r>
          <w:r w:rsidR="00613E6A">
            <w:t>8</w:t>
          </w:r>
          <w:r w:rsidR="00613E6A" w:rsidRPr="00613E6A">
            <w:rPr>
              <w:vertAlign w:val="superscript"/>
            </w:rPr>
            <w:t>th</w:t>
          </w:r>
          <w:r w:rsidR="00613E6A">
            <w:t xml:space="preserve"> September</w:t>
          </w:r>
          <w:r w:rsidR="00AC6206" w:rsidRPr="00AC6206">
            <w:t xml:space="preserve"> 2022</w:t>
          </w:r>
        </w:sdtContent>
      </w:sdt>
    </w:p>
    <w:p w14:paraId="353996DA" w14:textId="27E25A7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AC6206">
            <w:t>Zoom</w:t>
          </w:r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6D0A9096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959B9E9" w14:textId="3DBC76AD" w:rsidR="00010716" w:rsidRPr="00895E8F" w:rsidRDefault="00010716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4FB138CA" w14:textId="1D59A56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Dhiraj Tripath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  <w:r w:rsidR="009A1EA5">
        <w:rPr>
          <w:sz w:val="22"/>
          <w:szCs w:val="20"/>
        </w:rPr>
        <w:t xml:space="preserve"> except item 6 </w:t>
      </w:r>
      <w:r w:rsidR="00906D5F">
        <w:rPr>
          <w:sz w:val="22"/>
          <w:szCs w:val="20"/>
        </w:rPr>
        <w:t>(</w:t>
      </w:r>
      <w:r w:rsidR="009A1EA5">
        <w:rPr>
          <w:sz w:val="22"/>
          <w:szCs w:val="20"/>
        </w:rPr>
        <w:t>part 2</w:t>
      </w:r>
      <w:r w:rsidR="00906D5F">
        <w:rPr>
          <w:sz w:val="22"/>
          <w:szCs w:val="20"/>
        </w:rPr>
        <w:t>)</w:t>
      </w:r>
    </w:p>
    <w:p w14:paraId="1046DDD9" w14:textId="3EEB1C95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James </w:t>
      </w:r>
      <w:proofErr w:type="spellStart"/>
      <w:r w:rsidRPr="00895E8F">
        <w:rPr>
          <w:sz w:val="22"/>
          <w:szCs w:val="20"/>
        </w:rPr>
        <w:t>Tysome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A73B12">
        <w:rPr>
          <w:sz w:val="22"/>
          <w:szCs w:val="20"/>
        </w:rPr>
        <w:t xml:space="preserve">all </w:t>
      </w:r>
      <w:r w:rsidR="002B5720" w:rsidRPr="00895E8F">
        <w:rPr>
          <w:sz w:val="22"/>
          <w:szCs w:val="20"/>
        </w:rPr>
        <w:t>items</w:t>
      </w:r>
    </w:p>
    <w:p w14:paraId="347F82C9" w14:textId="02BED07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Dr </w:t>
      </w:r>
      <w:proofErr w:type="spellStart"/>
      <w:r w:rsidRPr="00895E8F">
        <w:rPr>
          <w:sz w:val="22"/>
          <w:szCs w:val="20"/>
        </w:rPr>
        <w:t>Jurjees</w:t>
      </w:r>
      <w:proofErr w:type="spellEnd"/>
      <w:r w:rsidRPr="00895E8F">
        <w:rPr>
          <w:sz w:val="22"/>
          <w:szCs w:val="20"/>
        </w:rPr>
        <w:t xml:space="preserve">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AC91F74" w14:textId="072979F0" w:rsidR="002B5720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Kieran Murph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7A010A">
        <w:rPr>
          <w:sz w:val="22"/>
          <w:szCs w:val="20"/>
        </w:rPr>
        <w:t xml:space="preserve"> </w:t>
      </w:r>
      <w:r w:rsidR="0028240E">
        <w:rPr>
          <w:sz w:val="22"/>
          <w:szCs w:val="20"/>
        </w:rPr>
        <w:t>3 and 4 (part 1)</w:t>
      </w:r>
    </w:p>
    <w:p w14:paraId="5D379CAA" w14:textId="1EAD629F" w:rsidR="009A1EA5" w:rsidRPr="009A1EA5" w:rsidRDefault="009A1EA5" w:rsidP="009A1EA5">
      <w:pPr>
        <w:pStyle w:val="Paragraph"/>
        <w:rPr>
          <w:sz w:val="22"/>
          <w:szCs w:val="20"/>
        </w:rPr>
      </w:pPr>
      <w:r w:rsidRPr="009A1EA5">
        <w:rPr>
          <w:sz w:val="22"/>
          <w:szCs w:val="20"/>
        </w:rPr>
        <w:t>Mr Mahmoud Elfar</w:t>
      </w:r>
      <w:r w:rsidRPr="009A1EA5">
        <w:rPr>
          <w:sz w:val="22"/>
          <w:szCs w:val="20"/>
        </w:rPr>
        <w:tab/>
      </w:r>
      <w:r w:rsidRPr="009A1EA5">
        <w:rPr>
          <w:sz w:val="22"/>
          <w:szCs w:val="20"/>
        </w:rPr>
        <w:tab/>
      </w:r>
      <w:r w:rsidRPr="009A1EA5">
        <w:rPr>
          <w:sz w:val="22"/>
          <w:szCs w:val="20"/>
        </w:rPr>
        <w:tab/>
        <w:t>Present for all items</w:t>
      </w:r>
    </w:p>
    <w:p w14:paraId="1540C5EE" w14:textId="0EE32F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91957B9" w14:textId="75D1996F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Ruchika Gupt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8A070F">
        <w:rPr>
          <w:sz w:val="22"/>
          <w:szCs w:val="20"/>
        </w:rPr>
        <w:t xml:space="preserve"> </w:t>
      </w:r>
      <w:r w:rsidR="009A1EA5">
        <w:rPr>
          <w:sz w:val="22"/>
          <w:szCs w:val="20"/>
        </w:rPr>
        <w:t>5, 6, 7, 8, 9, and 10</w:t>
      </w:r>
    </w:p>
    <w:p w14:paraId="5C474A5E" w14:textId="081819DE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7BB347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B866F3" w14:textId="12179DE4" w:rsidR="003E0869" w:rsidRPr="00895E8F" w:rsidRDefault="007B0FED" w:rsidP="00895E8F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</w:t>
      </w:r>
      <w:r w:rsidR="00895E8F" w:rsidRPr="00895E8F">
        <w:rPr>
          <w:sz w:val="22"/>
          <w:szCs w:val="20"/>
        </w:rPr>
        <w:t xml:space="preserve">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10635860" w14:textId="6EE7F387" w:rsidR="002B5720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Veena Son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376791A" w14:textId="77777777" w:rsidR="00B2144C" w:rsidRPr="00895E8F" w:rsidRDefault="00B2144C" w:rsidP="00B2144C">
      <w:pPr>
        <w:pStyle w:val="Paragraph"/>
        <w:numPr>
          <w:ilvl w:val="0"/>
          <w:numId w:val="0"/>
        </w:numPr>
        <w:ind w:left="720"/>
        <w:rPr>
          <w:sz w:val="22"/>
          <w:szCs w:val="20"/>
        </w:rPr>
      </w:pPr>
    </w:p>
    <w:p w14:paraId="1FF0386B" w14:textId="54B3C987" w:rsidR="008A070F" w:rsidRDefault="008A070F" w:rsidP="002B5720">
      <w:pPr>
        <w:pStyle w:val="Heading1"/>
      </w:pPr>
      <w:r>
        <w:t>Committee Apologies</w:t>
      </w:r>
    </w:p>
    <w:p w14:paraId="31CE8DB8" w14:textId="44AB5949" w:rsidR="009A1EA5" w:rsidRPr="009A1EA5" w:rsidRDefault="009A1EA5" w:rsidP="009A1EA5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895E8F">
        <w:rPr>
          <w:sz w:val="22"/>
          <w:szCs w:val="20"/>
        </w:rPr>
        <w:t>Dr Duncan McPherson</w:t>
      </w:r>
    </w:p>
    <w:p w14:paraId="3177CD76" w14:textId="0FF1296A" w:rsidR="00235571" w:rsidRPr="00235571" w:rsidRDefault="00235571" w:rsidP="00235571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895E8F">
        <w:rPr>
          <w:sz w:val="22"/>
          <w:szCs w:val="20"/>
        </w:rPr>
        <w:lastRenderedPageBreak/>
        <w:t>Dr Jon Bell</w:t>
      </w:r>
    </w:p>
    <w:p w14:paraId="26E75D3C" w14:textId="70135A30" w:rsidR="007A2C93" w:rsidRPr="007A2C93" w:rsidRDefault="007A2C93" w:rsidP="007A2C93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895E8F">
        <w:rPr>
          <w:sz w:val="22"/>
          <w:szCs w:val="20"/>
        </w:rPr>
        <w:t>Mr Jonathan Anderson</w:t>
      </w:r>
    </w:p>
    <w:p w14:paraId="10471564" w14:textId="0310CC6A" w:rsidR="008A070F" w:rsidRDefault="008A070F" w:rsidP="008A070F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8A070F">
        <w:rPr>
          <w:sz w:val="22"/>
          <w:szCs w:val="20"/>
        </w:rPr>
        <w:t>Miss Karen Nugen</w:t>
      </w:r>
      <w:r w:rsidR="0020416E">
        <w:rPr>
          <w:sz w:val="22"/>
          <w:szCs w:val="20"/>
        </w:rPr>
        <w:t>t</w:t>
      </w:r>
    </w:p>
    <w:p w14:paraId="367EBC8D" w14:textId="6B931183" w:rsidR="00B2144C" w:rsidRDefault="00A90B47" w:rsidP="002533B8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A90B47">
        <w:rPr>
          <w:sz w:val="22"/>
          <w:szCs w:val="20"/>
        </w:rPr>
        <w:t>Mr Matthew Metcalfe</w:t>
      </w:r>
    </w:p>
    <w:p w14:paraId="0413C7D4" w14:textId="77777777" w:rsidR="00A90B47" w:rsidRPr="00A90B47" w:rsidRDefault="00A90B47" w:rsidP="00B2144C">
      <w:pPr>
        <w:pStyle w:val="Paragraph"/>
        <w:numPr>
          <w:ilvl w:val="0"/>
          <w:numId w:val="0"/>
        </w:numPr>
        <w:ind w:left="788"/>
        <w:rPr>
          <w:sz w:val="22"/>
          <w:szCs w:val="20"/>
        </w:rPr>
      </w:pPr>
    </w:p>
    <w:p w14:paraId="4E420C2D" w14:textId="7D722B33" w:rsidR="002B5720" w:rsidRDefault="00BA4EAD" w:rsidP="002B5720">
      <w:pPr>
        <w:pStyle w:val="Heading1"/>
      </w:pPr>
      <w:r w:rsidRPr="006231D3">
        <w:t>NICE staff present:</w:t>
      </w:r>
    </w:p>
    <w:p w14:paraId="56DA081E" w14:textId="25C64CFD" w:rsidR="00BA4EAD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Dr Alan Ashworth – Consultant Clinical Advisor, IPP</w:t>
      </w:r>
    </w:p>
    <w:p w14:paraId="438439B0" w14:textId="2136A30C" w:rsidR="00DB1C4C" w:rsidRPr="008D50CF" w:rsidRDefault="00DB1C4C" w:rsidP="00C7373D">
      <w:pPr>
        <w:pStyle w:val="Paragraphnonumbers"/>
        <w:rPr>
          <w:sz w:val="22"/>
          <w:szCs w:val="20"/>
        </w:rPr>
      </w:pPr>
      <w:r w:rsidRPr="008D50CF">
        <w:rPr>
          <w:sz w:val="22"/>
          <w:szCs w:val="20"/>
        </w:rPr>
        <w:t>Amy Crossley</w:t>
      </w:r>
      <w:r w:rsidR="00906D5F" w:rsidRPr="008D50CF">
        <w:rPr>
          <w:sz w:val="22"/>
          <w:szCs w:val="20"/>
        </w:rPr>
        <w:t xml:space="preserve"> – HTA Advisor, </w:t>
      </w:r>
      <w:r w:rsidR="008D50CF" w:rsidRPr="008D50CF">
        <w:rPr>
          <w:sz w:val="22"/>
          <w:szCs w:val="20"/>
        </w:rPr>
        <w:t>IPP</w:t>
      </w:r>
    </w:p>
    <w:p w14:paraId="6EA06A5F" w14:textId="42A8020A" w:rsidR="008507B3" w:rsidRPr="008D50CF" w:rsidRDefault="008507B3" w:rsidP="00C7373D">
      <w:pPr>
        <w:pStyle w:val="Paragraphnonumbers"/>
        <w:rPr>
          <w:sz w:val="22"/>
          <w:szCs w:val="20"/>
        </w:rPr>
      </w:pPr>
      <w:r w:rsidRPr="008D50CF">
        <w:rPr>
          <w:sz w:val="22"/>
          <w:szCs w:val="20"/>
        </w:rPr>
        <w:t>Anastasia Chalkidou</w:t>
      </w:r>
      <w:r w:rsidR="00233A4C" w:rsidRPr="008D50CF">
        <w:rPr>
          <w:sz w:val="22"/>
          <w:szCs w:val="20"/>
        </w:rPr>
        <w:t xml:space="preserve"> – Associate Director, IPP</w:t>
      </w:r>
    </w:p>
    <w:p w14:paraId="057644B6" w14:textId="01CCE67D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Charlie Campion – Project Manager, IPP</w:t>
      </w:r>
      <w:r w:rsidRPr="00E7563E">
        <w:rPr>
          <w:sz w:val="22"/>
          <w:szCs w:val="20"/>
        </w:rPr>
        <w:tab/>
      </w:r>
      <w:r w:rsidR="002B5720" w:rsidRPr="00E7563E">
        <w:rPr>
          <w:sz w:val="22"/>
          <w:szCs w:val="20"/>
        </w:rPr>
        <w:tab/>
      </w:r>
    </w:p>
    <w:p w14:paraId="2536BD7B" w14:textId="2CB2FF6F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Deonee Stanislaus – Coordinator, IPP</w:t>
      </w:r>
      <w:r w:rsidRPr="00E7563E">
        <w:rPr>
          <w:sz w:val="22"/>
          <w:szCs w:val="20"/>
        </w:rPr>
        <w:tab/>
      </w:r>
      <w:r w:rsidRPr="00E7563E">
        <w:rPr>
          <w:sz w:val="22"/>
          <w:szCs w:val="20"/>
        </w:rPr>
        <w:tab/>
      </w:r>
      <w:r w:rsidRPr="00E7563E">
        <w:rPr>
          <w:sz w:val="22"/>
          <w:szCs w:val="20"/>
        </w:rPr>
        <w:tab/>
      </w:r>
      <w:r w:rsidR="002B5720" w:rsidRPr="00E7563E">
        <w:rPr>
          <w:sz w:val="22"/>
          <w:szCs w:val="20"/>
        </w:rPr>
        <w:tab/>
      </w:r>
    </w:p>
    <w:p w14:paraId="400FD679" w14:textId="137057A9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Emma McCarthy – Associate Health Technology Assessment Analyst</w:t>
      </w:r>
      <w:r w:rsidR="00E7563E">
        <w:rPr>
          <w:sz w:val="22"/>
          <w:szCs w:val="20"/>
        </w:rPr>
        <w:t>, IPP</w:t>
      </w:r>
    </w:p>
    <w:p w14:paraId="35936DBC" w14:textId="63965C6E" w:rsidR="008507B3" w:rsidRPr="00906D5F" w:rsidRDefault="008507B3" w:rsidP="00C7373D">
      <w:pPr>
        <w:pStyle w:val="Paragraphnonumbers"/>
        <w:rPr>
          <w:sz w:val="22"/>
          <w:szCs w:val="20"/>
        </w:rPr>
      </w:pPr>
      <w:r w:rsidRPr="00906D5F">
        <w:rPr>
          <w:sz w:val="22"/>
          <w:szCs w:val="20"/>
        </w:rPr>
        <w:t>Hayley Garnett</w:t>
      </w:r>
      <w:r w:rsidR="0092285E" w:rsidRPr="00906D5F">
        <w:rPr>
          <w:sz w:val="22"/>
          <w:szCs w:val="20"/>
        </w:rPr>
        <w:t xml:space="preserve"> -</w:t>
      </w:r>
      <w:r w:rsidR="00CE6F3E" w:rsidRPr="00906D5F">
        <w:rPr>
          <w:sz w:val="22"/>
          <w:szCs w:val="20"/>
        </w:rPr>
        <w:t xml:space="preserve"> Senior Medical Editor, Publishing</w:t>
      </w:r>
    </w:p>
    <w:p w14:paraId="03DB0894" w14:textId="27362B13" w:rsidR="008507B3" w:rsidRPr="00906D5F" w:rsidRDefault="008507B3" w:rsidP="00C7373D">
      <w:pPr>
        <w:pStyle w:val="Paragraphnonumbers"/>
        <w:rPr>
          <w:sz w:val="22"/>
          <w:szCs w:val="20"/>
        </w:rPr>
      </w:pPr>
      <w:r w:rsidRPr="00906D5F">
        <w:rPr>
          <w:sz w:val="22"/>
          <w:szCs w:val="20"/>
        </w:rPr>
        <w:t>Helen Crosbie</w:t>
      </w:r>
      <w:r w:rsidR="0092285E" w:rsidRPr="00906D5F">
        <w:rPr>
          <w:sz w:val="22"/>
          <w:szCs w:val="20"/>
        </w:rPr>
        <w:t xml:space="preserve"> -</w:t>
      </w:r>
      <w:r w:rsidR="00CE6F3E" w:rsidRPr="00906D5F">
        <w:rPr>
          <w:sz w:val="22"/>
          <w:szCs w:val="20"/>
        </w:rPr>
        <w:t xml:space="preserve"> Public Involvement Advisor, </w:t>
      </w:r>
      <w:r w:rsidR="00906D5F" w:rsidRPr="00906D5F">
        <w:rPr>
          <w:sz w:val="22"/>
          <w:szCs w:val="20"/>
        </w:rPr>
        <w:t>Public Involvement Programme</w:t>
      </w:r>
    </w:p>
    <w:p w14:paraId="3AA3C20A" w14:textId="4C4D8A40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Helen Gallo – Senior Health Technology Assessment Analyst</w:t>
      </w:r>
      <w:r w:rsidR="00C65345" w:rsidRPr="00E7563E">
        <w:rPr>
          <w:sz w:val="22"/>
          <w:szCs w:val="20"/>
        </w:rPr>
        <w:t>, IPP</w:t>
      </w:r>
    </w:p>
    <w:p w14:paraId="33873DB6" w14:textId="030CB1CC" w:rsidR="008507B3" w:rsidRPr="00E7563E" w:rsidRDefault="00A43780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Professor </w:t>
      </w:r>
      <w:r w:rsidR="008507B3" w:rsidRPr="00E7563E">
        <w:rPr>
          <w:sz w:val="22"/>
          <w:szCs w:val="20"/>
        </w:rPr>
        <w:t>John Powell</w:t>
      </w:r>
      <w:r w:rsidR="00C65345" w:rsidRPr="00E7563E">
        <w:rPr>
          <w:sz w:val="22"/>
          <w:szCs w:val="20"/>
        </w:rPr>
        <w:t xml:space="preserve"> – Consultant Clinical Advisor, IPP</w:t>
      </w:r>
    </w:p>
    <w:p w14:paraId="3757CA8E" w14:textId="12D53A68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Professor Kevin Harris – Programme Director &amp; Consultant Clinical Advisor, IPP</w:t>
      </w:r>
    </w:p>
    <w:p w14:paraId="3E028A05" w14:textId="0E095C32" w:rsidR="002B5720" w:rsidRPr="00E7563E" w:rsidRDefault="00B53112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Lakshmi Mandava – Health Technology Assessment Analyst</w:t>
      </w:r>
      <w:r w:rsidR="00C65345" w:rsidRPr="00E7563E">
        <w:rPr>
          <w:sz w:val="22"/>
          <w:szCs w:val="20"/>
        </w:rPr>
        <w:t>, IPP</w:t>
      </w:r>
    </w:p>
    <w:p w14:paraId="4416C21D" w14:textId="05EC5FE9" w:rsidR="008507B3" w:rsidRPr="00906D5F" w:rsidRDefault="008507B3" w:rsidP="00C7373D">
      <w:pPr>
        <w:pStyle w:val="Paragraphnonumbers"/>
        <w:rPr>
          <w:sz w:val="22"/>
          <w:szCs w:val="20"/>
        </w:rPr>
      </w:pPr>
      <w:r w:rsidRPr="00906D5F">
        <w:rPr>
          <w:sz w:val="22"/>
          <w:szCs w:val="20"/>
        </w:rPr>
        <w:t>Mark Rasburn</w:t>
      </w:r>
      <w:r w:rsidR="0092285E" w:rsidRPr="00906D5F">
        <w:rPr>
          <w:sz w:val="22"/>
          <w:szCs w:val="20"/>
        </w:rPr>
        <w:t xml:space="preserve"> – Senior Public Involvement Advisor, </w:t>
      </w:r>
      <w:r w:rsidR="00906D5F" w:rsidRPr="00906D5F">
        <w:rPr>
          <w:sz w:val="22"/>
          <w:szCs w:val="20"/>
        </w:rPr>
        <w:t>Public Involvement Programme</w:t>
      </w:r>
    </w:p>
    <w:p w14:paraId="4D4A016C" w14:textId="5EC12B5B" w:rsidR="008507B3" w:rsidRPr="00906D5F" w:rsidRDefault="008507B3" w:rsidP="00C7373D">
      <w:pPr>
        <w:pStyle w:val="Paragraphnonumbers"/>
        <w:rPr>
          <w:sz w:val="22"/>
          <w:szCs w:val="20"/>
        </w:rPr>
      </w:pPr>
      <w:r w:rsidRPr="00906D5F">
        <w:rPr>
          <w:sz w:val="22"/>
          <w:szCs w:val="20"/>
        </w:rPr>
        <w:t>Matthew Brown</w:t>
      </w:r>
      <w:r w:rsidR="0092285E" w:rsidRPr="00906D5F">
        <w:rPr>
          <w:sz w:val="22"/>
          <w:szCs w:val="20"/>
        </w:rPr>
        <w:t xml:space="preserve"> – Digital Media Manager, External Communications</w:t>
      </w:r>
    </w:p>
    <w:p w14:paraId="1DBA9539" w14:textId="7B880A42" w:rsidR="008507B3" w:rsidRPr="00E7563E" w:rsidRDefault="008507B3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Sammy Shaw</w:t>
      </w:r>
      <w:r w:rsidR="00C65345" w:rsidRPr="00E7563E">
        <w:rPr>
          <w:sz w:val="22"/>
          <w:szCs w:val="20"/>
        </w:rPr>
        <w:t xml:space="preserve"> – Associate Health Technology Assessment Analyst, IPP</w:t>
      </w:r>
    </w:p>
    <w:p w14:paraId="2107C41F" w14:textId="157BAA04" w:rsidR="008507B3" w:rsidRPr="00E7563E" w:rsidRDefault="008507B3" w:rsidP="00C7373D">
      <w:pPr>
        <w:pStyle w:val="Paragraphnonumbers"/>
        <w:rPr>
          <w:sz w:val="22"/>
          <w:szCs w:val="20"/>
          <w:highlight w:val="yellow"/>
        </w:rPr>
      </w:pPr>
      <w:r w:rsidRPr="006D4F2B">
        <w:rPr>
          <w:sz w:val="22"/>
          <w:szCs w:val="20"/>
        </w:rPr>
        <w:t>Sandra Robinson</w:t>
      </w:r>
      <w:r w:rsidR="006D4F2B" w:rsidRPr="006D4F2B">
        <w:rPr>
          <w:sz w:val="22"/>
          <w:szCs w:val="20"/>
        </w:rPr>
        <w:t xml:space="preserve"> – Assistant </w:t>
      </w:r>
      <w:r w:rsidR="006D4F2B" w:rsidRPr="00906D5F">
        <w:rPr>
          <w:sz w:val="22"/>
          <w:szCs w:val="20"/>
        </w:rPr>
        <w:t>Project Manager, Corporate</w:t>
      </w:r>
      <w:r w:rsidR="00906D5F" w:rsidRPr="00906D5F">
        <w:rPr>
          <w:sz w:val="22"/>
          <w:szCs w:val="20"/>
        </w:rPr>
        <w:t xml:space="preserve"> Office</w:t>
      </w:r>
    </w:p>
    <w:p w14:paraId="785C9CD5" w14:textId="7665973B" w:rsidR="002B5720" w:rsidRPr="00E7563E" w:rsidRDefault="00B53112" w:rsidP="00C7373D">
      <w:pPr>
        <w:pStyle w:val="Paragraphnonumbers"/>
        <w:rPr>
          <w:sz w:val="22"/>
          <w:szCs w:val="20"/>
          <w:highlight w:val="yellow"/>
        </w:rPr>
      </w:pPr>
      <w:r w:rsidRPr="00E7563E">
        <w:rPr>
          <w:sz w:val="22"/>
          <w:szCs w:val="20"/>
        </w:rPr>
        <w:t>Xia Li – Health Technology Assessment Analyst</w:t>
      </w:r>
      <w:r w:rsidR="00C65345" w:rsidRPr="00E7563E">
        <w:rPr>
          <w:sz w:val="22"/>
          <w:szCs w:val="20"/>
        </w:rPr>
        <w:t>, IPP</w:t>
      </w:r>
    </w:p>
    <w:p w14:paraId="39F1189B" w14:textId="37142FFD" w:rsidR="00A01E48" w:rsidRDefault="00A01E48" w:rsidP="00C7373D">
      <w:pPr>
        <w:pStyle w:val="Paragraphnonumbers"/>
        <w:rPr>
          <w:sz w:val="22"/>
          <w:szCs w:val="20"/>
        </w:rPr>
      </w:pPr>
      <w:r w:rsidRPr="00E7563E">
        <w:rPr>
          <w:sz w:val="22"/>
          <w:szCs w:val="20"/>
        </w:rPr>
        <w:t>Zoe Jones – Administrator, IPP</w:t>
      </w:r>
    </w:p>
    <w:p w14:paraId="1C81C152" w14:textId="77777777" w:rsidR="00B2144C" w:rsidRDefault="00B2144C" w:rsidP="00C7373D">
      <w:pPr>
        <w:pStyle w:val="Paragraphnonumbers"/>
        <w:rPr>
          <w:sz w:val="22"/>
          <w:szCs w:val="20"/>
        </w:rPr>
      </w:pP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4BCF225E" w14:textId="3CE76287" w:rsidR="007F5BEE" w:rsidRDefault="007F5BEE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Barry Richards, Plasma</w:t>
      </w:r>
      <w:r w:rsidR="00A43780">
        <w:rPr>
          <w:sz w:val="22"/>
          <w:szCs w:val="20"/>
        </w:rPr>
        <w:t xml:space="preserve"> Surgical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 w:rsidR="00A43780">
        <w:rPr>
          <w:sz w:val="22"/>
          <w:szCs w:val="20"/>
        </w:rPr>
        <w:tab/>
      </w:r>
      <w:r>
        <w:rPr>
          <w:sz w:val="22"/>
          <w:szCs w:val="20"/>
        </w:rPr>
        <w:t>Present for item 3</w:t>
      </w:r>
    </w:p>
    <w:p w14:paraId="3766F0EC" w14:textId="50E8B6A4" w:rsidR="007F5BEE" w:rsidRDefault="007F5BEE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Simon Butler-Manuel, Plasma</w:t>
      </w:r>
      <w:r w:rsidR="00A43780">
        <w:rPr>
          <w:sz w:val="22"/>
          <w:szCs w:val="20"/>
        </w:rPr>
        <w:t xml:space="preserve"> Surgical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3</w:t>
      </w:r>
    </w:p>
    <w:p w14:paraId="27678809" w14:textId="39409E88" w:rsidR="00BA4EAD" w:rsidRPr="00955A44" w:rsidRDefault="00226ECD" w:rsidP="00085585">
      <w:pPr>
        <w:pStyle w:val="Paragraphnonumbers"/>
        <w:rPr>
          <w:sz w:val="22"/>
          <w:szCs w:val="20"/>
        </w:rPr>
      </w:pPr>
      <w:r w:rsidRPr="00317EAE">
        <w:rPr>
          <w:sz w:val="22"/>
          <w:szCs w:val="20"/>
        </w:rPr>
        <w:t>Theresa Marshall</w:t>
      </w:r>
      <w:r w:rsidR="00BA4EAD" w:rsidRPr="00317EAE">
        <w:rPr>
          <w:sz w:val="22"/>
          <w:szCs w:val="20"/>
        </w:rPr>
        <w:t xml:space="preserve">, </w:t>
      </w:r>
      <w:r>
        <w:rPr>
          <w:sz w:val="22"/>
          <w:szCs w:val="20"/>
        </w:rPr>
        <w:t>Medtronic</w:t>
      </w:r>
      <w:r w:rsidR="00085585" w:rsidRPr="00955A44">
        <w:rPr>
          <w:sz w:val="22"/>
          <w:szCs w:val="20"/>
        </w:rPr>
        <w:tab/>
      </w:r>
      <w:r w:rsidR="003D3F8F">
        <w:rPr>
          <w:sz w:val="22"/>
          <w:szCs w:val="20"/>
        </w:rPr>
        <w:tab/>
      </w:r>
      <w:r w:rsidR="003D3F8F">
        <w:rPr>
          <w:sz w:val="22"/>
          <w:szCs w:val="20"/>
        </w:rPr>
        <w:tab/>
      </w:r>
      <w:r w:rsidR="00085585" w:rsidRPr="00955A44">
        <w:rPr>
          <w:sz w:val="22"/>
          <w:szCs w:val="20"/>
        </w:rPr>
        <w:t xml:space="preserve">Present for items </w:t>
      </w:r>
      <w:r w:rsidR="005A40BB">
        <w:rPr>
          <w:sz w:val="22"/>
          <w:szCs w:val="20"/>
        </w:rPr>
        <w:t>4 and 5</w:t>
      </w:r>
    </w:p>
    <w:p w14:paraId="49DA7FD6" w14:textId="27CE8F58" w:rsidR="00085585" w:rsidRPr="00317EAE" w:rsidRDefault="00226ECD" w:rsidP="00085585">
      <w:pPr>
        <w:pStyle w:val="Paragraphnonumbers"/>
        <w:rPr>
          <w:sz w:val="22"/>
          <w:szCs w:val="20"/>
        </w:rPr>
      </w:pPr>
      <w:r w:rsidRPr="00317EAE">
        <w:rPr>
          <w:sz w:val="22"/>
          <w:szCs w:val="20"/>
        </w:rPr>
        <w:t xml:space="preserve">Eric </w:t>
      </w:r>
      <w:proofErr w:type="spellStart"/>
      <w:r w:rsidRPr="00317EAE">
        <w:rPr>
          <w:sz w:val="22"/>
          <w:szCs w:val="20"/>
        </w:rPr>
        <w:t>Grovender</w:t>
      </w:r>
      <w:proofErr w:type="spellEnd"/>
      <w:r w:rsidR="00085585" w:rsidRPr="00317EAE">
        <w:rPr>
          <w:sz w:val="22"/>
          <w:szCs w:val="20"/>
        </w:rPr>
        <w:t xml:space="preserve">, </w:t>
      </w:r>
      <w:r w:rsidRPr="00317EAE">
        <w:rPr>
          <w:sz w:val="22"/>
          <w:szCs w:val="20"/>
        </w:rPr>
        <w:t>Medtronic</w:t>
      </w:r>
      <w:r w:rsidR="00085585" w:rsidRPr="00317EAE">
        <w:rPr>
          <w:sz w:val="22"/>
          <w:szCs w:val="20"/>
        </w:rPr>
        <w:tab/>
      </w:r>
      <w:r w:rsidR="005F665C">
        <w:rPr>
          <w:sz w:val="22"/>
          <w:szCs w:val="20"/>
        </w:rPr>
        <w:tab/>
      </w:r>
      <w:r w:rsidR="005F665C">
        <w:rPr>
          <w:sz w:val="22"/>
          <w:szCs w:val="20"/>
        </w:rPr>
        <w:tab/>
      </w:r>
      <w:r w:rsidR="00085585" w:rsidRPr="00317EAE">
        <w:rPr>
          <w:sz w:val="22"/>
          <w:szCs w:val="20"/>
        </w:rPr>
        <w:t xml:space="preserve">Present for items </w:t>
      </w:r>
      <w:r w:rsidR="005A40BB" w:rsidRPr="00317EAE">
        <w:rPr>
          <w:sz w:val="22"/>
          <w:szCs w:val="20"/>
        </w:rPr>
        <w:t>4 and 5</w:t>
      </w:r>
    </w:p>
    <w:p w14:paraId="5C5D8A13" w14:textId="00DAF168" w:rsidR="005A40BB" w:rsidRPr="00317EAE" w:rsidRDefault="005A40BB" w:rsidP="005A40BB">
      <w:pPr>
        <w:pStyle w:val="Paragraphnonumbers"/>
        <w:rPr>
          <w:sz w:val="22"/>
          <w:szCs w:val="20"/>
        </w:rPr>
      </w:pPr>
      <w:r w:rsidRPr="00317EAE">
        <w:rPr>
          <w:sz w:val="22"/>
          <w:szCs w:val="20"/>
        </w:rPr>
        <w:t>Fabio Pullano, Merit Medical</w:t>
      </w:r>
      <w:r w:rsidRPr="00317EAE">
        <w:rPr>
          <w:sz w:val="22"/>
          <w:szCs w:val="20"/>
        </w:rPr>
        <w:tab/>
      </w:r>
      <w:r w:rsidR="00455BE1" w:rsidRPr="00317EAE">
        <w:rPr>
          <w:sz w:val="22"/>
          <w:szCs w:val="20"/>
        </w:rPr>
        <w:tab/>
      </w:r>
      <w:r w:rsidR="00455BE1" w:rsidRPr="00317EAE">
        <w:rPr>
          <w:sz w:val="22"/>
          <w:szCs w:val="20"/>
        </w:rPr>
        <w:tab/>
      </w:r>
      <w:r w:rsidRPr="00317EAE">
        <w:rPr>
          <w:sz w:val="22"/>
          <w:szCs w:val="20"/>
        </w:rPr>
        <w:t>Present for items 4 and 5</w:t>
      </w:r>
    </w:p>
    <w:p w14:paraId="369A76C7" w14:textId="605A2B3D" w:rsidR="00317EAE" w:rsidRDefault="00317EAE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Robert Wright, </w:t>
      </w:r>
      <w:proofErr w:type="spellStart"/>
      <w:r>
        <w:rPr>
          <w:sz w:val="22"/>
          <w:szCs w:val="20"/>
        </w:rPr>
        <w:t>Onco</w:t>
      </w:r>
      <w:proofErr w:type="spellEnd"/>
      <w:r>
        <w:rPr>
          <w:sz w:val="22"/>
          <w:szCs w:val="20"/>
        </w:rPr>
        <w:t xml:space="preserve"> V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s 4 and 5</w:t>
      </w:r>
    </w:p>
    <w:p w14:paraId="548AB9ED" w14:textId="1074623E" w:rsidR="001E2FA1" w:rsidRDefault="001E2FA1" w:rsidP="001E2FA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>Emilie Alvarez, Merit Medical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690BAAE9" w14:textId="4CDCF7C4" w:rsidR="001E2FA1" w:rsidRDefault="001E2FA1" w:rsidP="001E2FA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Richard Collard, Merit Medical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047A7854" w14:textId="4234C520" w:rsidR="001E2FA1" w:rsidRDefault="001E2FA1" w:rsidP="001E2FA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hinelo </w:t>
      </w:r>
      <w:proofErr w:type="spellStart"/>
      <w:r>
        <w:rPr>
          <w:sz w:val="22"/>
          <w:szCs w:val="20"/>
        </w:rPr>
        <w:t>Onyekwelu</w:t>
      </w:r>
      <w:proofErr w:type="spellEnd"/>
      <w:r>
        <w:rPr>
          <w:sz w:val="22"/>
          <w:szCs w:val="20"/>
        </w:rPr>
        <w:t>, BD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4DBD3571" w14:textId="40D67E05" w:rsidR="00642FB3" w:rsidRDefault="00642FB3" w:rsidP="001E2FA1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aniel Sime, BD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2D42EEC5" w14:textId="56EC7C17" w:rsidR="005A40BB" w:rsidRDefault="005A40BB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Vrunda B. </w:t>
      </w:r>
      <w:r w:rsidRPr="006C1B22">
        <w:rPr>
          <w:sz w:val="22"/>
          <w:szCs w:val="20"/>
        </w:rPr>
        <w:t xml:space="preserve">Desai, </w:t>
      </w:r>
      <w:proofErr w:type="spellStart"/>
      <w:r>
        <w:rPr>
          <w:sz w:val="22"/>
          <w:szCs w:val="20"/>
        </w:rPr>
        <w:t>Cooper</w:t>
      </w:r>
      <w:r w:rsidR="001E2FA1">
        <w:rPr>
          <w:sz w:val="22"/>
          <w:szCs w:val="20"/>
        </w:rPr>
        <w:t>S</w:t>
      </w:r>
      <w:r>
        <w:rPr>
          <w:sz w:val="22"/>
          <w:szCs w:val="20"/>
        </w:rPr>
        <w:t>urgical</w:t>
      </w:r>
      <w:proofErr w:type="spellEnd"/>
      <w:r>
        <w:rPr>
          <w:sz w:val="22"/>
          <w:szCs w:val="20"/>
        </w:rPr>
        <w:tab/>
      </w:r>
      <w:r w:rsidR="00455BE1">
        <w:rPr>
          <w:sz w:val="22"/>
          <w:szCs w:val="20"/>
        </w:rPr>
        <w:tab/>
      </w:r>
      <w:r w:rsidR="00455BE1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B26EB8">
        <w:rPr>
          <w:sz w:val="22"/>
          <w:szCs w:val="20"/>
        </w:rPr>
        <w:t xml:space="preserve"> </w:t>
      </w:r>
      <w:r w:rsidR="007F5BEE">
        <w:rPr>
          <w:sz w:val="22"/>
          <w:szCs w:val="20"/>
        </w:rPr>
        <w:t>7</w:t>
      </w:r>
    </w:p>
    <w:p w14:paraId="4DB6281A" w14:textId="7FAD63D9" w:rsidR="007F5BEE" w:rsidRDefault="007F5BEE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orinne Audette, </w:t>
      </w:r>
      <w:proofErr w:type="spellStart"/>
      <w:r>
        <w:rPr>
          <w:sz w:val="22"/>
          <w:szCs w:val="20"/>
        </w:rPr>
        <w:t>CooperSurgical</w:t>
      </w:r>
      <w:proofErr w:type="spellEnd"/>
      <w:r w:rsidR="001E2FA1">
        <w:rPr>
          <w:sz w:val="22"/>
          <w:szCs w:val="20"/>
        </w:rPr>
        <w:tab/>
      </w:r>
      <w:r w:rsidR="001E2FA1">
        <w:rPr>
          <w:sz w:val="22"/>
          <w:szCs w:val="20"/>
        </w:rPr>
        <w:tab/>
      </w:r>
      <w:r w:rsidR="001E2FA1">
        <w:rPr>
          <w:sz w:val="22"/>
          <w:szCs w:val="20"/>
        </w:rPr>
        <w:tab/>
        <w:t>Present for item 7</w:t>
      </w:r>
    </w:p>
    <w:p w14:paraId="60D5F484" w14:textId="38E23A69" w:rsidR="00226ECD" w:rsidRDefault="006C2771" w:rsidP="00226ECD">
      <w:pPr>
        <w:pStyle w:val="Paragraphnonumbers"/>
        <w:rPr>
          <w:sz w:val="22"/>
          <w:szCs w:val="20"/>
        </w:rPr>
      </w:pPr>
      <w:r w:rsidRPr="00364247">
        <w:rPr>
          <w:sz w:val="22"/>
          <w:szCs w:val="20"/>
        </w:rPr>
        <w:t>Carlo Pagani</w:t>
      </w:r>
      <w:r w:rsidR="00226ECD" w:rsidRPr="00364247">
        <w:rPr>
          <w:sz w:val="22"/>
          <w:szCs w:val="20"/>
        </w:rPr>
        <w:t xml:space="preserve">, Terumo </w:t>
      </w:r>
      <w:r w:rsidR="00226ECD">
        <w:rPr>
          <w:sz w:val="22"/>
          <w:szCs w:val="20"/>
        </w:rPr>
        <w:t>Europe</w:t>
      </w:r>
      <w:r w:rsidR="00226ECD" w:rsidRPr="00955A44">
        <w:rPr>
          <w:sz w:val="22"/>
          <w:szCs w:val="20"/>
        </w:rPr>
        <w:tab/>
      </w:r>
      <w:r w:rsidR="00455BE1">
        <w:rPr>
          <w:sz w:val="22"/>
          <w:szCs w:val="20"/>
        </w:rPr>
        <w:tab/>
      </w:r>
      <w:r w:rsidR="00455BE1">
        <w:rPr>
          <w:sz w:val="22"/>
          <w:szCs w:val="20"/>
        </w:rPr>
        <w:tab/>
      </w:r>
      <w:r w:rsidR="00226ECD" w:rsidRPr="00955A44">
        <w:rPr>
          <w:sz w:val="22"/>
          <w:szCs w:val="20"/>
        </w:rPr>
        <w:t xml:space="preserve">Present for item </w:t>
      </w:r>
      <w:r w:rsidR="00F9353B">
        <w:rPr>
          <w:sz w:val="22"/>
          <w:szCs w:val="20"/>
        </w:rPr>
        <w:t>8</w:t>
      </w:r>
    </w:p>
    <w:p w14:paraId="59E79CE5" w14:textId="77777777" w:rsidR="00B2144C" w:rsidRDefault="00B2144C" w:rsidP="00226ECD">
      <w:pPr>
        <w:pStyle w:val="Paragraphnonumbers"/>
        <w:rPr>
          <w:sz w:val="22"/>
          <w:szCs w:val="20"/>
        </w:rPr>
      </w:pP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0502FA3F" w14:textId="3141CF0A" w:rsidR="00085585" w:rsidRPr="00955A44" w:rsidRDefault="00226ECD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Ja</w:t>
      </w:r>
      <w:r w:rsidRPr="002E7964">
        <w:rPr>
          <w:sz w:val="22"/>
          <w:szCs w:val="20"/>
        </w:rPr>
        <w:t>nos Balega</w:t>
      </w:r>
      <w:r w:rsidR="00613E6A" w:rsidRPr="002E7964">
        <w:rPr>
          <w:sz w:val="22"/>
          <w:szCs w:val="20"/>
        </w:rPr>
        <w:t>,</w:t>
      </w:r>
      <w:r w:rsidR="002A1438" w:rsidRPr="002E7964">
        <w:rPr>
          <w:sz w:val="22"/>
          <w:szCs w:val="20"/>
        </w:rPr>
        <w:t xml:space="preserve"> Consultant Gynaecological Oncologist</w:t>
      </w:r>
      <w:r w:rsidR="00613E6A" w:rsidRPr="002E7964">
        <w:rPr>
          <w:sz w:val="22"/>
          <w:szCs w:val="20"/>
        </w:rPr>
        <w:t xml:space="preserve">, </w:t>
      </w:r>
      <w:r w:rsidR="002A1438" w:rsidRPr="002E7964">
        <w:rPr>
          <w:sz w:val="22"/>
          <w:szCs w:val="20"/>
        </w:rPr>
        <w:t>Pan Birmingham Gynaecological Cancer Centre</w:t>
      </w:r>
      <w:r w:rsidR="00085585" w:rsidRPr="00955A44">
        <w:rPr>
          <w:sz w:val="22"/>
          <w:szCs w:val="20"/>
        </w:rPr>
        <w:tab/>
      </w:r>
      <w:r w:rsidR="002A1438">
        <w:rPr>
          <w:sz w:val="22"/>
          <w:szCs w:val="20"/>
        </w:rPr>
        <w:tab/>
      </w:r>
      <w:r w:rsidR="002A1438">
        <w:rPr>
          <w:sz w:val="22"/>
          <w:szCs w:val="20"/>
        </w:rPr>
        <w:tab/>
      </w:r>
      <w:r w:rsidR="002A1438">
        <w:rPr>
          <w:sz w:val="22"/>
          <w:szCs w:val="20"/>
        </w:rPr>
        <w:tab/>
      </w:r>
      <w:r w:rsidR="002A1438">
        <w:rPr>
          <w:sz w:val="22"/>
          <w:szCs w:val="20"/>
        </w:rPr>
        <w:tab/>
      </w:r>
      <w:r w:rsidR="002A1438">
        <w:rPr>
          <w:sz w:val="22"/>
          <w:szCs w:val="20"/>
        </w:rPr>
        <w:tab/>
      </w:r>
      <w:r w:rsidR="00085585" w:rsidRPr="00955A44">
        <w:rPr>
          <w:sz w:val="22"/>
          <w:szCs w:val="20"/>
        </w:rPr>
        <w:t xml:space="preserve">Present for item </w:t>
      </w:r>
      <w:r w:rsidR="005A40BB">
        <w:rPr>
          <w:sz w:val="22"/>
          <w:szCs w:val="20"/>
        </w:rPr>
        <w:t>3</w:t>
      </w:r>
    </w:p>
    <w:p w14:paraId="5E46FBFB" w14:textId="6814FEB8" w:rsidR="00BA4EAD" w:rsidRDefault="00226ECD" w:rsidP="00085585">
      <w:pPr>
        <w:pStyle w:val="Paragraphnonumbers"/>
        <w:rPr>
          <w:sz w:val="22"/>
          <w:szCs w:val="20"/>
        </w:rPr>
      </w:pPr>
      <w:r w:rsidRPr="00831FE4">
        <w:rPr>
          <w:sz w:val="22"/>
          <w:szCs w:val="20"/>
        </w:rPr>
        <w:t>Professor Christina Fotopoulou</w:t>
      </w:r>
      <w:r w:rsidR="00613E6A" w:rsidRPr="00831FE4">
        <w:rPr>
          <w:sz w:val="22"/>
          <w:szCs w:val="20"/>
        </w:rPr>
        <w:t xml:space="preserve">, </w:t>
      </w:r>
      <w:r w:rsidR="002A1438" w:rsidRPr="00831FE4">
        <w:rPr>
          <w:sz w:val="22"/>
          <w:szCs w:val="20"/>
        </w:rPr>
        <w:t>Professor of Gynaecological Cancer Surgery and Consultant Gynaecologic Oncologist</w:t>
      </w:r>
      <w:r w:rsidR="00613E6A" w:rsidRPr="00831FE4">
        <w:rPr>
          <w:sz w:val="22"/>
          <w:szCs w:val="20"/>
        </w:rPr>
        <w:t xml:space="preserve">, </w:t>
      </w:r>
      <w:r w:rsidR="002A1438" w:rsidRPr="00831FE4">
        <w:rPr>
          <w:sz w:val="22"/>
          <w:szCs w:val="20"/>
        </w:rPr>
        <w:t xml:space="preserve">Imperial College London &amp; Faculty of </w:t>
      </w:r>
      <w:proofErr w:type="gramStart"/>
      <w:r w:rsidR="002A1438" w:rsidRPr="00831FE4">
        <w:rPr>
          <w:sz w:val="22"/>
          <w:szCs w:val="20"/>
        </w:rPr>
        <w:t>Medicine</w:t>
      </w:r>
      <w:proofErr w:type="gramEnd"/>
      <w:r w:rsidR="00CE7613" w:rsidRPr="00831FE4">
        <w:rPr>
          <w:sz w:val="22"/>
          <w:szCs w:val="20"/>
        </w:rPr>
        <w:t xml:space="preserve"> and Imperial College NHS Trust</w:t>
      </w:r>
      <w:r w:rsidR="00085585" w:rsidRPr="00955A44">
        <w:rPr>
          <w:sz w:val="22"/>
          <w:szCs w:val="20"/>
        </w:rPr>
        <w:tab/>
      </w:r>
      <w:r w:rsidR="00B72C21">
        <w:rPr>
          <w:sz w:val="22"/>
          <w:szCs w:val="20"/>
        </w:rPr>
        <w:tab/>
      </w:r>
      <w:r w:rsidR="00B72C21">
        <w:rPr>
          <w:sz w:val="22"/>
          <w:szCs w:val="20"/>
        </w:rPr>
        <w:tab/>
      </w:r>
      <w:r w:rsidR="00B72C21">
        <w:rPr>
          <w:sz w:val="22"/>
          <w:szCs w:val="20"/>
        </w:rPr>
        <w:tab/>
      </w:r>
      <w:r w:rsidR="00B72C21">
        <w:rPr>
          <w:sz w:val="22"/>
          <w:szCs w:val="20"/>
        </w:rPr>
        <w:tab/>
      </w:r>
      <w:r w:rsidR="00B72C21">
        <w:rPr>
          <w:sz w:val="22"/>
          <w:szCs w:val="20"/>
        </w:rPr>
        <w:tab/>
      </w:r>
      <w:r w:rsidR="00085585" w:rsidRPr="00955A44">
        <w:rPr>
          <w:sz w:val="22"/>
          <w:szCs w:val="20"/>
        </w:rPr>
        <w:t xml:space="preserve">Present for item </w:t>
      </w:r>
      <w:r w:rsidR="005A40BB">
        <w:rPr>
          <w:sz w:val="22"/>
          <w:szCs w:val="20"/>
        </w:rPr>
        <w:t>3</w:t>
      </w:r>
    </w:p>
    <w:p w14:paraId="087CBED3" w14:textId="05ED6D69" w:rsidR="008C43D1" w:rsidRDefault="008C43D1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C</w:t>
      </w:r>
      <w:r w:rsidR="004851CC">
        <w:rPr>
          <w:sz w:val="22"/>
          <w:szCs w:val="20"/>
        </w:rPr>
        <w:t>helliah</w:t>
      </w:r>
      <w:r>
        <w:rPr>
          <w:sz w:val="22"/>
          <w:szCs w:val="20"/>
        </w:rPr>
        <w:t xml:space="preserve"> Selvasekar, Colorectal and Peritoneal Surgeon</w:t>
      </w:r>
      <w:r w:rsidR="002E7964">
        <w:rPr>
          <w:sz w:val="22"/>
          <w:szCs w:val="20"/>
        </w:rPr>
        <w:t xml:space="preserve"> and</w:t>
      </w:r>
      <w:r>
        <w:rPr>
          <w:sz w:val="22"/>
          <w:szCs w:val="20"/>
        </w:rPr>
        <w:t xml:space="preserve"> Associate Medical Director for Clinical </w:t>
      </w:r>
      <w:r w:rsidR="00B75857">
        <w:rPr>
          <w:sz w:val="22"/>
          <w:szCs w:val="20"/>
        </w:rPr>
        <w:t>S</w:t>
      </w:r>
      <w:r>
        <w:rPr>
          <w:sz w:val="22"/>
          <w:szCs w:val="20"/>
        </w:rPr>
        <w:t xml:space="preserve">ervices and </w:t>
      </w:r>
      <w:r w:rsidR="00B75857">
        <w:rPr>
          <w:sz w:val="22"/>
          <w:szCs w:val="20"/>
        </w:rPr>
        <w:t>S</w:t>
      </w:r>
      <w:r>
        <w:rPr>
          <w:sz w:val="22"/>
          <w:szCs w:val="20"/>
        </w:rPr>
        <w:t>pecialist Surgery, The Christie NHS Foundation Trust</w:t>
      </w:r>
      <w:r>
        <w:rPr>
          <w:sz w:val="22"/>
          <w:szCs w:val="20"/>
        </w:rPr>
        <w:tab/>
        <w:t>Present for item 3</w:t>
      </w:r>
    </w:p>
    <w:p w14:paraId="102A64F2" w14:textId="692CB349" w:rsidR="00FF31F0" w:rsidRDefault="00FF31F0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athryn Gort, Support Services Officer, </w:t>
      </w:r>
      <w:proofErr w:type="spellStart"/>
      <w:r>
        <w:rPr>
          <w:sz w:val="22"/>
          <w:szCs w:val="20"/>
        </w:rPr>
        <w:t>Ovacome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3</w:t>
      </w:r>
    </w:p>
    <w:p w14:paraId="56C89550" w14:textId="189C83D3" w:rsidR="008C43D1" w:rsidRDefault="008C43D1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avid McKean</w:t>
      </w:r>
      <w:r w:rsidRPr="00955A44">
        <w:rPr>
          <w:sz w:val="22"/>
          <w:szCs w:val="20"/>
        </w:rPr>
        <w:t xml:space="preserve">, </w:t>
      </w:r>
      <w:r w:rsidRPr="00902C0F">
        <w:rPr>
          <w:sz w:val="22"/>
          <w:szCs w:val="20"/>
        </w:rPr>
        <w:t>Consultant Musculoskeletal Radiologist, Buckinghamshire Healthcare NHS Trust</w:t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 w:rsidRPr="00226ECD">
        <w:rPr>
          <w:color w:val="FF0000"/>
          <w:sz w:val="22"/>
          <w:szCs w:val="20"/>
        </w:rPr>
        <w:tab/>
      </w:r>
      <w:r w:rsidRPr="00955A44">
        <w:rPr>
          <w:sz w:val="22"/>
          <w:szCs w:val="20"/>
        </w:rPr>
        <w:t xml:space="preserve">Present for items </w:t>
      </w:r>
      <w:r>
        <w:rPr>
          <w:sz w:val="22"/>
          <w:szCs w:val="20"/>
        </w:rPr>
        <w:t>4</w:t>
      </w:r>
      <w:r w:rsidR="004C5BB2">
        <w:rPr>
          <w:sz w:val="22"/>
          <w:szCs w:val="20"/>
        </w:rPr>
        <w:t xml:space="preserve"> and 5</w:t>
      </w:r>
    </w:p>
    <w:p w14:paraId="2E72AAB2" w14:textId="4779FC4F" w:rsidR="00085585" w:rsidRDefault="00B72C21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226ECD">
        <w:rPr>
          <w:sz w:val="22"/>
          <w:szCs w:val="20"/>
        </w:rPr>
        <w:t>Steve Morgan</w:t>
      </w:r>
      <w:r w:rsidR="00613E6A" w:rsidRPr="005477E0">
        <w:rPr>
          <w:sz w:val="22"/>
          <w:szCs w:val="20"/>
        </w:rPr>
        <w:t xml:space="preserve">, </w:t>
      </w:r>
      <w:r w:rsidRPr="005477E0">
        <w:rPr>
          <w:sz w:val="22"/>
          <w:szCs w:val="20"/>
        </w:rPr>
        <w:t>Consultant Radiologist</w:t>
      </w:r>
      <w:r w:rsidR="00613E6A" w:rsidRPr="005477E0">
        <w:rPr>
          <w:sz w:val="22"/>
          <w:szCs w:val="20"/>
        </w:rPr>
        <w:t xml:space="preserve">, </w:t>
      </w:r>
      <w:r w:rsidRPr="005477E0">
        <w:rPr>
          <w:sz w:val="22"/>
          <w:szCs w:val="20"/>
        </w:rPr>
        <w:t>North Bristol NHS Trust</w:t>
      </w:r>
      <w:r w:rsidR="00085585" w:rsidRPr="005477E0">
        <w:rPr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 w:rsidR="00085585" w:rsidRPr="00955A44">
        <w:rPr>
          <w:sz w:val="22"/>
          <w:szCs w:val="20"/>
        </w:rPr>
        <w:t xml:space="preserve">Present for items </w:t>
      </w:r>
      <w:r w:rsidR="005A40BB">
        <w:rPr>
          <w:sz w:val="22"/>
          <w:szCs w:val="20"/>
        </w:rPr>
        <w:t>4 and 5</w:t>
      </w:r>
    </w:p>
    <w:p w14:paraId="2DD1478E" w14:textId="7D7A602A" w:rsidR="004C5BB2" w:rsidRDefault="004C5BB2" w:rsidP="00085585">
      <w:pPr>
        <w:pStyle w:val="Paragraphnonumbers"/>
        <w:rPr>
          <w:sz w:val="22"/>
          <w:szCs w:val="20"/>
        </w:rPr>
      </w:pPr>
      <w:proofErr w:type="spellStart"/>
      <w:r w:rsidRPr="004C5BB2">
        <w:rPr>
          <w:sz w:val="22"/>
          <w:szCs w:val="20"/>
        </w:rPr>
        <w:t>Danoob</w:t>
      </w:r>
      <w:proofErr w:type="spellEnd"/>
      <w:r w:rsidRPr="004C5BB2">
        <w:rPr>
          <w:sz w:val="22"/>
          <w:szCs w:val="20"/>
        </w:rPr>
        <w:t xml:space="preserve"> Dalili</w:t>
      </w:r>
      <w:r>
        <w:rPr>
          <w:sz w:val="22"/>
          <w:szCs w:val="20"/>
        </w:rPr>
        <w:t xml:space="preserve">, Consultant </w:t>
      </w:r>
      <w:r>
        <w:rPr>
          <w:color w:val="000000" w:themeColor="text1"/>
          <w:sz w:val="22"/>
        </w:rPr>
        <w:t xml:space="preserve">Musculoskeletal Radiologist and Interventional Spine lead, </w:t>
      </w:r>
      <w:proofErr w:type="gramStart"/>
      <w:r>
        <w:rPr>
          <w:color w:val="000000" w:themeColor="text1"/>
          <w:sz w:val="22"/>
        </w:rPr>
        <w:t>Epsom</w:t>
      </w:r>
      <w:proofErr w:type="gramEnd"/>
      <w:r>
        <w:rPr>
          <w:color w:val="000000" w:themeColor="text1"/>
          <w:sz w:val="22"/>
        </w:rPr>
        <w:t xml:space="preserve"> and St Helier Hospitals</w:t>
      </w:r>
      <w:r w:rsidR="00DB6A3A">
        <w:rPr>
          <w:color w:val="000000" w:themeColor="text1"/>
          <w:sz w:val="22"/>
        </w:rPr>
        <w:t xml:space="preserve"> NHS Trust</w:t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  <w:t>Present for items 4 and 5</w:t>
      </w:r>
    </w:p>
    <w:p w14:paraId="3C5B9BBB" w14:textId="77777777" w:rsidR="00B2144C" w:rsidRDefault="00B2144C" w:rsidP="00085585">
      <w:pPr>
        <w:pStyle w:val="Heading1"/>
        <w:tabs>
          <w:tab w:val="left" w:pos="4111"/>
        </w:tabs>
      </w:pPr>
    </w:p>
    <w:p w14:paraId="000B32A1" w14:textId="19200EE2" w:rsidR="00085585" w:rsidRDefault="00A43780" w:rsidP="00085585">
      <w:pPr>
        <w:pStyle w:val="Heading1"/>
        <w:tabs>
          <w:tab w:val="left" w:pos="4111"/>
        </w:tabs>
      </w:pPr>
      <w:r>
        <w:t xml:space="preserve">NICE </w:t>
      </w:r>
      <w:r w:rsidR="00BA4EAD" w:rsidRPr="006231D3">
        <w:t>Observers present:</w:t>
      </w:r>
    </w:p>
    <w:p w14:paraId="22D397DA" w14:textId="2A754044" w:rsidR="00250491" w:rsidRDefault="00250491" w:rsidP="00250491">
      <w:pPr>
        <w:pStyle w:val="Paragraphnonumbers"/>
        <w:rPr>
          <w:sz w:val="22"/>
        </w:rPr>
      </w:pPr>
      <w:r>
        <w:rPr>
          <w:sz w:val="22"/>
          <w:szCs w:val="20"/>
        </w:rPr>
        <w:t>Greg Irving</w:t>
      </w:r>
      <w:r w:rsidRPr="003A4FBF">
        <w:rPr>
          <w:sz w:val="22"/>
        </w:rPr>
        <w:tab/>
        <w:t xml:space="preserve">Present for item </w:t>
      </w:r>
      <w:r>
        <w:rPr>
          <w:sz w:val="22"/>
        </w:rPr>
        <w:t>3</w:t>
      </w:r>
    </w:p>
    <w:p w14:paraId="7A854DE0" w14:textId="77777777" w:rsidR="00250491" w:rsidRPr="003A4FBF" w:rsidRDefault="00250491" w:rsidP="00250491">
      <w:pPr>
        <w:pStyle w:val="Paragraphnonumbers"/>
        <w:rPr>
          <w:sz w:val="22"/>
        </w:rPr>
      </w:pPr>
      <w:r>
        <w:rPr>
          <w:sz w:val="22"/>
          <w:szCs w:val="20"/>
        </w:rPr>
        <w:t>Mustafa Zakkar</w:t>
      </w:r>
      <w:r w:rsidRPr="003A4FBF">
        <w:rPr>
          <w:sz w:val="22"/>
        </w:rPr>
        <w:tab/>
        <w:t xml:space="preserve">Present for </w:t>
      </w:r>
      <w:r>
        <w:rPr>
          <w:sz w:val="22"/>
        </w:rPr>
        <w:t xml:space="preserve">all </w:t>
      </w:r>
      <w:r w:rsidRPr="003A4FBF">
        <w:rPr>
          <w:sz w:val="22"/>
        </w:rPr>
        <w:t>items</w:t>
      </w:r>
    </w:p>
    <w:p w14:paraId="48A1F44C" w14:textId="4F43EF69" w:rsidR="00BA4EAD" w:rsidRDefault="00A70F25" w:rsidP="00085585">
      <w:pPr>
        <w:pStyle w:val="Paragraphnonumbers"/>
        <w:rPr>
          <w:sz w:val="22"/>
        </w:rPr>
      </w:pPr>
      <w:r>
        <w:rPr>
          <w:sz w:val="22"/>
          <w:szCs w:val="20"/>
        </w:rPr>
        <w:t>Paula Whittaker</w:t>
      </w:r>
      <w:r w:rsidR="00C211D7">
        <w:rPr>
          <w:sz w:val="22"/>
        </w:rPr>
        <w:tab/>
      </w:r>
      <w:r w:rsidR="00BA4EAD" w:rsidRPr="003A4FBF">
        <w:rPr>
          <w:sz w:val="22"/>
        </w:rPr>
        <w:t>Present for</w:t>
      </w:r>
      <w:r w:rsidR="008C43D1">
        <w:rPr>
          <w:sz w:val="22"/>
        </w:rPr>
        <w:t xml:space="preserve"> </w:t>
      </w:r>
      <w:r w:rsidR="00BA4EAD" w:rsidRPr="003A4FBF">
        <w:rPr>
          <w:sz w:val="22"/>
        </w:rPr>
        <w:t xml:space="preserve">items </w:t>
      </w:r>
      <w:r w:rsidR="003F0E73">
        <w:rPr>
          <w:sz w:val="22"/>
        </w:rPr>
        <w:t>3, 6, 7, 8, 9, and 10</w:t>
      </w:r>
    </w:p>
    <w:p w14:paraId="7C4465AF" w14:textId="77777777" w:rsidR="00B2144C" w:rsidRPr="003A4FBF" w:rsidRDefault="00B2144C" w:rsidP="00085585">
      <w:pPr>
        <w:pStyle w:val="Paragraphnonumbers"/>
        <w:rPr>
          <w:sz w:val="22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lastRenderedPageBreak/>
        <w:t>N</w:t>
      </w:r>
      <w:r w:rsidR="007507BD" w:rsidRPr="00C015B8">
        <w:t xml:space="preserve">ews and </w:t>
      </w:r>
      <w:r w:rsidRPr="00C015B8">
        <w:t>announcements</w:t>
      </w:r>
    </w:p>
    <w:p w14:paraId="66B051F0" w14:textId="7CB3847F" w:rsidR="00430D8D" w:rsidRPr="0077509B" w:rsidRDefault="00430D8D" w:rsidP="00C9366A">
      <w:pPr>
        <w:pStyle w:val="Level2numbered"/>
      </w:pPr>
      <w:r w:rsidRPr="0077509B">
        <w:t>The chair informed that committee that Jonathan Anderson</w:t>
      </w:r>
      <w:r w:rsidR="001309BC" w:rsidRPr="0077509B">
        <w:t xml:space="preserve"> has left the committee and will</w:t>
      </w:r>
      <w:r w:rsidR="001A015D">
        <w:t xml:space="preserve"> </w:t>
      </w:r>
      <w:r w:rsidR="00B81613">
        <w:t>thank them</w:t>
      </w:r>
      <w:r w:rsidR="001A015D">
        <w:t xml:space="preserve"> for their contribution to IPAC</w:t>
      </w:r>
      <w:r w:rsidR="001309BC" w:rsidRPr="0077509B">
        <w:t>.</w:t>
      </w:r>
    </w:p>
    <w:p w14:paraId="696C6C15" w14:textId="054A2EB0" w:rsidR="008F0118" w:rsidRPr="008F0118" w:rsidRDefault="008F0118" w:rsidP="00C9366A">
      <w:pPr>
        <w:pStyle w:val="Level2numbered"/>
      </w:pPr>
      <w:r w:rsidRPr="00C5283F">
        <w:t>The chair informed the committee that this will be Ruchika Gupta’s last meeting and thanked them for their contribution to IPAC.</w:t>
      </w:r>
    </w:p>
    <w:p w14:paraId="09EDD3AF" w14:textId="5C1C95FA" w:rsidR="008F0118" w:rsidRPr="00C5283F" w:rsidRDefault="008F0118" w:rsidP="00C9366A">
      <w:pPr>
        <w:pStyle w:val="Level2numbered"/>
      </w:pPr>
      <w:r w:rsidRPr="00C5283F">
        <w:t>It was announced that Paula Whittaker, Greg Irving, and Mustafa Zakkar will be joining the</w:t>
      </w:r>
      <w:r w:rsidR="00C84C2C">
        <w:t xml:space="preserve"> next</w:t>
      </w:r>
      <w:r w:rsidRPr="00C5283F">
        <w:t xml:space="preserve"> Interventional Procedures </w:t>
      </w:r>
      <w:r w:rsidR="00054599" w:rsidRPr="00C5283F">
        <w:t>Advisory</w:t>
      </w:r>
      <w:r w:rsidRPr="00C5283F">
        <w:t xml:space="preserve"> Committee (IPAC) as committee members.</w:t>
      </w:r>
    </w:p>
    <w:p w14:paraId="7C358D06" w14:textId="758D52EF" w:rsidR="00A269AF" w:rsidRPr="00205638" w:rsidRDefault="005903C5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01E48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A01E48">
            <w:rPr>
              <w:bCs/>
            </w:rPr>
            <w:t xml:space="preserve">IP964/2 </w:t>
          </w:r>
          <w:r w:rsidR="00A01E48" w:rsidRPr="00A01E48">
            <w:rPr>
              <w:bCs/>
            </w:rPr>
            <w:t>Ultra-radical (extensive) surgery for advanced ovarian cancer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bookmarkStart w:id="1" w:name="_Hlk100060042"/>
      <w:r w:rsidRPr="00031524">
        <w:t>Part</w:t>
      </w:r>
      <w:r w:rsidRPr="000C4E08">
        <w:t xml:space="preserve"> 1 – Open session</w:t>
      </w:r>
    </w:p>
    <w:p w14:paraId="41D83FB1" w14:textId="40CC401B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2" w:name="_Hlk71632065"/>
      <w:r w:rsidR="004756EF">
        <w:t>clinical and patient</w:t>
      </w:r>
      <w:r w:rsidR="00F95663" w:rsidRPr="00205638">
        <w:t xml:space="preserve"> </w:t>
      </w:r>
      <w:bookmarkEnd w:id="2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7F5BEE">
        <w:t xml:space="preserve">, </w:t>
      </w:r>
      <w:r w:rsidR="00402715" w:rsidRPr="00205638">
        <w:t>members of the public</w:t>
      </w:r>
      <w:r w:rsidR="007F5BEE">
        <w:t xml:space="preserve"> </w:t>
      </w:r>
      <w:r w:rsidR="007F5BEE" w:rsidRPr="00205638">
        <w:t xml:space="preserve">and company </w:t>
      </w:r>
      <w:r w:rsidR="007F5BEE" w:rsidRPr="00FE1497">
        <w:t xml:space="preserve">representatives from </w:t>
      </w:r>
      <w:sdt>
        <w:sdtPr>
          <w:id w:val="-1496797376"/>
          <w:placeholder>
            <w:docPart w:val="983E5DB43AE5449A92CC1F6D58087C00"/>
          </w:placeholder>
        </w:sdtPr>
        <w:sdtEndPr/>
        <w:sdtContent>
          <w:r w:rsidR="007F5BEE" w:rsidRPr="00FE1497">
            <w:t>Plasma</w:t>
          </w:r>
          <w:r w:rsidR="00A43780">
            <w:t xml:space="preserve"> Surgical.</w:t>
          </w:r>
        </w:sdtContent>
      </w:sdt>
    </w:p>
    <w:p w14:paraId="20104EC2" w14:textId="32C42926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2CAA19B5" w14:textId="3F12F309" w:rsidR="002F5606" w:rsidRDefault="005903C5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sdt>
            <w:sdtPr>
              <w:id w:val="-2104789862"/>
              <w:placeholder>
                <w:docPart w:val="F0A9BFF8D4284104A5205A891994C15B"/>
              </w:placeholder>
            </w:sdtPr>
            <w:sdtEndPr/>
            <w:sdtContent>
              <w:r w:rsidR="00FE1497">
                <w:t>No conflicts of interest were declared for the technology.</w:t>
              </w:r>
            </w:sdtContent>
          </w:sdt>
        </w:sdtContent>
      </w:sdt>
      <w:r w:rsidR="00040BED">
        <w:t xml:space="preserve"> </w:t>
      </w:r>
    </w:p>
    <w:p w14:paraId="382217E2" w14:textId="2123492E" w:rsidR="003020B4" w:rsidRDefault="003020B4" w:rsidP="00774747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D9CAD72" w14:textId="30C112EF" w:rsidR="00703425" w:rsidRPr="008272B0" w:rsidRDefault="00703425" w:rsidP="00703425">
      <w:pPr>
        <w:pStyle w:val="Level3numbered"/>
      </w:pPr>
      <w:r w:rsidRPr="00FE1497">
        <w:t xml:space="preserve">The Chair then </w:t>
      </w:r>
      <w:r w:rsidRPr="00FE1497">
        <w:rPr>
          <w:bCs w:val="0"/>
        </w:rPr>
        <w:t xml:space="preserve">introduced </w:t>
      </w:r>
      <w:sdt>
        <w:sdtPr>
          <w:rPr>
            <w:bCs w:val="0"/>
          </w:rPr>
          <w:id w:val="1006093014"/>
          <w:placeholder>
            <w:docPart w:val="57BB6CC04AA94DE8803028241495DE7E"/>
          </w:placeholder>
        </w:sdtPr>
        <w:sdtEndPr/>
        <w:sdtContent>
          <w:r w:rsidR="00A01E48" w:rsidRPr="00FE1497">
            <w:rPr>
              <w:bCs w:val="0"/>
            </w:rPr>
            <w:t>Tim Kinnaird</w:t>
          </w:r>
        </w:sdtContent>
      </w:sdt>
      <w:r w:rsidRPr="00FE1497">
        <w:rPr>
          <w:bCs w:val="0"/>
        </w:rPr>
        <w:t>, who</w:t>
      </w:r>
      <w:r w:rsidRPr="008272B0">
        <w:rPr>
          <w:bCs w:val="0"/>
        </w:rPr>
        <w:t xml:space="preserve"> gave </w:t>
      </w:r>
      <w:r w:rsidR="003020B4" w:rsidRPr="008272B0">
        <w:rPr>
          <w:bCs w:val="0"/>
        </w:rPr>
        <w:t xml:space="preserve">a </w:t>
      </w:r>
      <w:r w:rsidRPr="008272B0">
        <w:rPr>
          <w:bCs w:val="0"/>
        </w:rPr>
        <w:t xml:space="preserve">presentation on the </w:t>
      </w:r>
      <w:r w:rsidR="003020B4" w:rsidRPr="008272B0">
        <w:rPr>
          <w:bCs w:val="0"/>
        </w:rPr>
        <w:t>safety and efficacy</w:t>
      </w:r>
      <w:r w:rsidRPr="008272B0">
        <w:rPr>
          <w:bCs w:val="0"/>
        </w:rPr>
        <w:t xml:space="preserve">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  <w:highlight w:val="yellow"/>
          </w:rPr>
        </w:sdtEndPr>
        <w:sdtContent>
          <w:r w:rsidR="00A01E48" w:rsidRPr="00A01E48">
            <w:rPr>
              <w:bCs w:val="0"/>
              <w:szCs w:val="32"/>
            </w:rPr>
            <w:t>Ultra-radical (extensive) surgery for advanced ovarian cancer</w:t>
          </w:r>
          <w:r w:rsidR="00A01E48">
            <w:rPr>
              <w:bCs w:val="0"/>
              <w:szCs w:val="32"/>
            </w:rPr>
            <w:t>.</w:t>
          </w:r>
        </w:sdtContent>
      </w:sdt>
    </w:p>
    <w:p w14:paraId="14A8F532" w14:textId="1B26AB82" w:rsidR="005E2873" w:rsidRPr="001F551E" w:rsidRDefault="00D22F90" w:rsidP="00F57A78">
      <w:pPr>
        <w:pStyle w:val="Level2numbered"/>
      </w:pPr>
      <w:r w:rsidRPr="001F551E">
        <w:t>Part 2 – Closed session</w:t>
      </w:r>
    </w:p>
    <w:p w14:paraId="32810149" w14:textId="5FD94C79" w:rsidR="00D14E64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="00D22F90" w:rsidRPr="001F551E">
        <w:t xml:space="preserve">ompany representatives, </w:t>
      </w:r>
      <w:r w:rsidR="004756EF" w:rsidRPr="004756EF">
        <w:t xml:space="preserve">clinical and patient </w:t>
      </w:r>
      <w:r w:rsidR="00D22F90" w:rsidRPr="001F551E">
        <w:t>experts</w:t>
      </w:r>
      <w:r>
        <w:t xml:space="preserve"> </w:t>
      </w:r>
      <w:r w:rsidR="00D22F90" w:rsidRPr="001F551E">
        <w:t>and members of the public were asked to leave the meeting</w:t>
      </w:r>
      <w:r>
        <w:t xml:space="preserve">: </w:t>
      </w:r>
      <w:r w:rsidR="004F2050">
        <w:t>10:35.</w:t>
      </w:r>
    </w:p>
    <w:p w14:paraId="78DC219F" w14:textId="79287F95" w:rsidR="00E40FE9" w:rsidRPr="00DB1C4C" w:rsidRDefault="00E40FE9" w:rsidP="00E40FE9">
      <w:pPr>
        <w:pStyle w:val="Level3numbered"/>
      </w:pPr>
      <w:r w:rsidRPr="008272B0">
        <w:t xml:space="preserve">The committee then </w:t>
      </w:r>
      <w:r w:rsidR="00147CAB" w:rsidRPr="008272B0">
        <w:t xml:space="preserve">made its provisional recommendations on the safety and efficacy of the procedure. </w:t>
      </w:r>
      <w:r w:rsidRPr="008272B0">
        <w:t xml:space="preserve">The committee decision was </w:t>
      </w:r>
      <w:r w:rsidRPr="00DB1C4C">
        <w:t xml:space="preserve">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B1C4C" w:rsidRPr="00DB1C4C">
            <w:t>through a vote by members.</w:t>
          </w:r>
        </w:sdtContent>
      </w:sdt>
    </w:p>
    <w:p w14:paraId="1B3B2EB4" w14:textId="2C59B88A" w:rsidR="00842ACF" w:rsidRPr="008272B0" w:rsidRDefault="00842ACF" w:rsidP="00F57A78">
      <w:pPr>
        <w:pStyle w:val="Level3numbered"/>
      </w:pPr>
      <w:r w:rsidRPr="008272B0">
        <w:t xml:space="preserve">The committee asked the NICE technical team to </w:t>
      </w:r>
      <w:r w:rsidR="00E40FE9" w:rsidRPr="008272B0">
        <w:t xml:space="preserve">prepare the Consultation Document </w:t>
      </w:r>
      <w:r w:rsidR="004756EF" w:rsidRPr="008272B0">
        <w:t>[</w:t>
      </w:r>
      <w:r w:rsidR="00147CAB" w:rsidRPr="008272B0">
        <w:t>IP</w:t>
      </w:r>
      <w:r w:rsidR="00E40FE9" w:rsidRPr="008272B0">
        <w:t>CD</w:t>
      </w:r>
      <w:r w:rsidR="004756EF" w:rsidRPr="008272B0">
        <w:t>]</w:t>
      </w:r>
      <w:r w:rsidR="00E40FE9" w:rsidRPr="008272B0">
        <w:t xml:space="preserve"> in line with their decisions.</w:t>
      </w:r>
    </w:p>
    <w:p w14:paraId="59DCB7B4" w14:textId="7C06A922" w:rsidR="00D55581" w:rsidRDefault="00D55581" w:rsidP="00613E6A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8272B0">
        <w:lastRenderedPageBreak/>
        <w:t xml:space="preserve">A document </w:t>
      </w:r>
      <w:r w:rsidR="00147CAB" w:rsidRPr="008272B0">
        <w:t>explaining</w:t>
      </w:r>
      <w:r w:rsidRPr="008272B0">
        <w:t xml:space="preserve"> the </w:t>
      </w:r>
      <w:r w:rsidR="00147CAB" w:rsidRPr="008272B0">
        <w:t xml:space="preserve">draft </w:t>
      </w:r>
      <w:r w:rsidRPr="008272B0">
        <w:t>recommendations will be available here:</w:t>
      </w:r>
      <w:r w:rsidR="00D042FB" w:rsidRPr="008272B0">
        <w:t xml:space="preserve"> </w:t>
      </w:r>
      <w:hyperlink r:id="rId8" w:history="1">
        <w:r w:rsidR="00147CAB" w:rsidRPr="008272B0">
          <w:rPr>
            <w:rStyle w:val="Hyperlink"/>
          </w:rPr>
          <w:t>https://www.nice.org.uk/process/pmg28/chapter/draft-recommendations</w:t>
        </w:r>
      </w:hyperlink>
      <w:r w:rsidR="00147CAB">
        <w:rPr>
          <w:color w:val="1F497D" w:themeColor="text2"/>
        </w:rPr>
        <w:t xml:space="preserve">  </w:t>
      </w:r>
      <w:bookmarkEnd w:id="1"/>
    </w:p>
    <w:p w14:paraId="021F4F87" w14:textId="77777777" w:rsidR="00D01971" w:rsidRPr="00205638" w:rsidRDefault="005903C5" w:rsidP="00D01971">
      <w:pPr>
        <w:pStyle w:val="Level1Numbered"/>
      </w:pPr>
      <w:sdt>
        <w:sdtPr>
          <w:id w:val="427931430"/>
          <w:placeholder>
            <w:docPart w:val="54BEBB6798174D61A0F0A906C4B2CBFF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01971">
            <w:t>NNP</w:t>
          </w:r>
        </w:sdtContent>
      </w:sdt>
      <w:r w:rsidR="00D01971" w:rsidRPr="00205638">
        <w:t xml:space="preserve"> of </w:t>
      </w:r>
      <w:sdt>
        <w:sdtPr>
          <w:rPr>
            <w:bCs/>
          </w:rPr>
          <w:id w:val="-2105419525"/>
          <w:placeholder>
            <w:docPart w:val="FC38D30C933E408F9063A1B87D8F1513"/>
          </w:placeholder>
        </w:sdtPr>
        <w:sdtEndPr/>
        <w:sdtContent>
          <w:r w:rsidR="00D01971">
            <w:rPr>
              <w:bCs/>
            </w:rPr>
            <w:t xml:space="preserve">IP1953 </w:t>
          </w:r>
          <w:r w:rsidR="00D01971" w:rsidRPr="00471848">
            <w:rPr>
              <w:bCs/>
            </w:rPr>
            <w:t>Radiofrequency ablation as an adjunct to balloon kyphoplasty or percutaneous vertebroplasty for palliation of painful spinal metastases</w:t>
          </w:r>
        </w:sdtContent>
      </w:sdt>
    </w:p>
    <w:p w14:paraId="063AA665" w14:textId="77777777" w:rsidR="00D01971" w:rsidRPr="000C4E08" w:rsidRDefault="00D01971" w:rsidP="00D01971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30E1496" w14:textId="771E8693" w:rsidR="00D01971" w:rsidRPr="00205638" w:rsidRDefault="00D01971" w:rsidP="00D01971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</w:t>
      </w:r>
      <w:r w:rsidRPr="00DB1C4C">
        <w:t xml:space="preserve">from </w:t>
      </w:r>
      <w:sdt>
        <w:sdtPr>
          <w:id w:val="-2067177057"/>
          <w:placeholder>
            <w:docPart w:val="59FFD61EAEDD4D909E8CCFDCF1B53D90"/>
          </w:placeholder>
        </w:sdtPr>
        <w:sdtEndPr/>
        <w:sdtContent>
          <w:r w:rsidRPr="00DB1C4C">
            <w:t>Medtronic</w:t>
          </w:r>
          <w:r w:rsidR="005A40BB" w:rsidRPr="00DB1C4C">
            <w:t xml:space="preserve">, Merit Medical, and </w:t>
          </w:r>
          <w:proofErr w:type="spellStart"/>
          <w:r w:rsidRPr="00DB1C4C">
            <w:t>Onco</w:t>
          </w:r>
          <w:proofErr w:type="spellEnd"/>
          <w:r w:rsidRPr="00DB1C4C">
            <w:t xml:space="preserve"> V.</w:t>
          </w:r>
        </w:sdtContent>
      </w:sdt>
      <w:r>
        <w:t xml:space="preserve"> </w:t>
      </w:r>
    </w:p>
    <w:p w14:paraId="1E388930" w14:textId="77777777" w:rsidR="00D01971" w:rsidRPr="00205638" w:rsidRDefault="00D01971" w:rsidP="00D01971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79F3C4B2" w14:textId="2341848D" w:rsidR="00D01971" w:rsidRDefault="005903C5" w:rsidP="00D01971">
      <w:pPr>
        <w:pStyle w:val="Bulletlist"/>
      </w:pPr>
      <w:sdt>
        <w:sdtPr>
          <w:id w:val="1654559231"/>
          <w:placeholder>
            <w:docPart w:val="63EF4C84F11E440786787C59C949023F"/>
          </w:placeholder>
        </w:sdtPr>
        <w:sdtEndPr/>
        <w:sdtContent>
          <w:r w:rsidR="003829A5">
            <w:t xml:space="preserve">Dawn Lee </w:t>
          </w:r>
          <w:r w:rsidR="003829A5" w:rsidRPr="00E00AAB">
            <w:t>declared a</w:t>
          </w:r>
          <w:r w:rsidR="00673D1D">
            <w:t>n</w:t>
          </w:r>
          <w:r w:rsidR="003829A5" w:rsidRPr="00E00AAB">
            <w:t xml:space="preserve"> </w:t>
          </w:r>
          <w:r w:rsidR="003829A5">
            <w:t>indirect</w:t>
          </w:r>
          <w:r w:rsidR="003829A5" w:rsidRPr="00E00AAB">
            <w:t xml:space="preserve"> </w:t>
          </w:r>
          <w:r w:rsidR="003829A5" w:rsidRPr="0041724E">
            <w:t xml:space="preserve">interest as </w:t>
          </w:r>
          <w:r w:rsidR="00013FB4" w:rsidRPr="0041724E">
            <w:t>her previous company received</w:t>
          </w:r>
          <w:r w:rsidR="003163FD" w:rsidRPr="0041724E">
            <w:t xml:space="preserve"> consultancy</w:t>
          </w:r>
          <w:r w:rsidR="00013FB4" w:rsidRPr="0041724E">
            <w:t xml:space="preserve"> fees from Medtronic for </w:t>
          </w:r>
          <w:proofErr w:type="gramStart"/>
          <w:r w:rsidR="00013FB4" w:rsidRPr="0041724E">
            <w:t>a number of</w:t>
          </w:r>
          <w:proofErr w:type="gramEnd"/>
          <w:r w:rsidR="00013FB4" w:rsidRPr="0041724E">
            <w:t xml:space="preserve"> projects</w:t>
          </w:r>
          <w:r w:rsidR="00673D1D" w:rsidRPr="0041724E">
            <w:t xml:space="preserve">. Whilst in her previous role she </w:t>
          </w:r>
          <w:r w:rsidR="0041724E" w:rsidRPr="0041724E">
            <w:t>quality controlled</w:t>
          </w:r>
          <w:r w:rsidR="00673D1D" w:rsidRPr="0041724E">
            <w:t xml:space="preserve"> a cost-effectiveness model for renal denervation</w:t>
          </w:r>
          <w:r w:rsidR="0041724E" w:rsidRPr="0041724E">
            <w:t xml:space="preserve"> for Medtronic</w:t>
          </w:r>
          <w:r w:rsidR="00673D1D" w:rsidRPr="0041724E">
            <w:t xml:space="preserve"> in 2013.</w:t>
          </w:r>
        </w:sdtContent>
      </w:sdt>
      <w:r w:rsidR="003829A5" w:rsidRPr="0041724E">
        <w:t xml:space="preserve"> </w:t>
      </w:r>
    </w:p>
    <w:p w14:paraId="2386E4F3" w14:textId="0909FBF2" w:rsidR="00574F87" w:rsidRDefault="00574F87" w:rsidP="00D01971">
      <w:pPr>
        <w:pStyle w:val="Bulletlist"/>
      </w:pPr>
      <w:r w:rsidRPr="00E00AAB">
        <w:t>It was agreed that her declaration would not prevent</w:t>
      </w:r>
      <w:r>
        <w:t xml:space="preserve"> Dawn Lee</w:t>
      </w:r>
      <w:r w:rsidRPr="00E00AAB">
        <w:t xml:space="preserve"> from participating in this section of the meeting.</w:t>
      </w:r>
    </w:p>
    <w:p w14:paraId="17CDE973" w14:textId="77777777" w:rsidR="00D01971" w:rsidRDefault="00D01971" w:rsidP="00D01971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181978D" w14:textId="68216439" w:rsidR="00D01971" w:rsidRPr="008272B0" w:rsidRDefault="00D01971" w:rsidP="00D01971">
      <w:pPr>
        <w:pStyle w:val="Level3numbered"/>
      </w:pPr>
      <w:r w:rsidRPr="008272B0">
        <w:t xml:space="preserve">The </w:t>
      </w:r>
      <w:r w:rsidRPr="00230857">
        <w:rPr>
          <w:bCs w:val="0"/>
        </w:rPr>
        <w:t xml:space="preserve">Chair then introduced </w:t>
      </w:r>
      <w:sdt>
        <w:sdtPr>
          <w:rPr>
            <w:bCs w:val="0"/>
          </w:rPr>
          <w:id w:val="1304973682"/>
          <w:placeholder>
            <w:docPart w:val="7B243088B35248138A18CC810732873A"/>
          </w:placeholder>
        </w:sdtPr>
        <w:sdtEndPr/>
        <w:sdtContent>
          <w:r w:rsidRPr="00230857">
            <w:rPr>
              <w:bCs w:val="0"/>
            </w:rPr>
            <w:t>Stuart Smith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771631443"/>
          <w:placeholder>
            <w:docPart w:val="36F607E467484BFB9CD628A7F8148E2E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3B74A9" w:rsidRPr="00471848">
            <w:t>Radiofrequency ablation as an adjunct to balloon kyphoplasty or percutaneous vertebroplasty for palliation of painful spinal metastases</w:t>
          </w:r>
          <w:r w:rsidR="003B74A9">
            <w:t>.</w:t>
          </w:r>
        </w:sdtContent>
      </w:sdt>
    </w:p>
    <w:p w14:paraId="549F2419" w14:textId="77777777" w:rsidR="00D01971" w:rsidRPr="001F551E" w:rsidRDefault="00D01971" w:rsidP="00D01971">
      <w:pPr>
        <w:pStyle w:val="Level2numbered"/>
      </w:pPr>
      <w:r w:rsidRPr="001F551E">
        <w:t>Part 2 – Closed session</w:t>
      </w:r>
    </w:p>
    <w:p w14:paraId="7838B1DD" w14:textId="731C2B1F" w:rsidR="00D01971" w:rsidRDefault="00D01971" w:rsidP="00D01971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3D63B2">
        <w:t>12:10.</w:t>
      </w:r>
    </w:p>
    <w:p w14:paraId="320C62DF" w14:textId="36462A85" w:rsidR="00D01971" w:rsidRPr="008272B0" w:rsidRDefault="00D01971" w:rsidP="00D01971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3D63B2">
        <w:t xml:space="preserve">reached </w:t>
      </w:r>
      <w:sdt>
        <w:sdtPr>
          <w:id w:val="243079294"/>
          <w:placeholder>
            <w:docPart w:val="F047C53E560D49D0B456B7C93B04309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F4DFA">
            <w:t>through a vote by members.</w:t>
          </w:r>
        </w:sdtContent>
      </w:sdt>
    </w:p>
    <w:p w14:paraId="2039DAF5" w14:textId="77777777" w:rsidR="00D01971" w:rsidRPr="008272B0" w:rsidRDefault="00D01971" w:rsidP="00D01971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6691A997" w14:textId="77777777" w:rsidR="00D01971" w:rsidRPr="00613E6A" w:rsidRDefault="00D01971" w:rsidP="00D01971">
      <w:pPr>
        <w:pStyle w:val="Level3numbered"/>
        <w:numPr>
          <w:ilvl w:val="0"/>
          <w:numId w:val="0"/>
        </w:numPr>
        <w:ind w:left="2268"/>
      </w:pPr>
      <w:r w:rsidRPr="008272B0">
        <w:lastRenderedPageBreak/>
        <w:t xml:space="preserve">A document explaining the draft recommendations will be available here: </w:t>
      </w:r>
      <w:hyperlink r:id="rId9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bookmarkStart w:id="3" w:name="_Hlk100060088"/>
    <w:p w14:paraId="34D13011" w14:textId="77777777" w:rsidR="00226ECD" w:rsidRPr="0073252C" w:rsidRDefault="005903C5" w:rsidP="00226ECD">
      <w:pPr>
        <w:pStyle w:val="Level1Numbered"/>
        <w:rPr>
          <w:bCs/>
        </w:rPr>
      </w:pPr>
      <w:sdt>
        <w:sdtPr>
          <w:rPr>
            <w:bCs/>
          </w:rPr>
          <w:id w:val="-742250918"/>
          <w:placeholder>
            <w:docPart w:val="738806AE1545461FBBD2C71328C3B03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26ECD" w:rsidRPr="0073252C">
            <w:rPr>
              <w:bCs/>
            </w:rPr>
            <w:t>NNP</w:t>
          </w:r>
        </w:sdtContent>
      </w:sdt>
      <w:r w:rsidR="00226ECD" w:rsidRPr="0073252C">
        <w:rPr>
          <w:bCs/>
        </w:rPr>
        <w:t xml:space="preserve"> of </w:t>
      </w:r>
      <w:sdt>
        <w:sdtPr>
          <w:rPr>
            <w:bCs/>
          </w:rPr>
          <w:id w:val="-2017523941"/>
          <w:placeholder>
            <w:docPart w:val="6111F57EBF384E1F88B853FD5B3473BF"/>
          </w:placeholder>
        </w:sdtPr>
        <w:sdtEndPr/>
        <w:sdtContent>
          <w:r w:rsidR="00226ECD" w:rsidRPr="0073252C">
            <w:rPr>
              <w:bCs/>
            </w:rPr>
            <w:t>IP1783 Radiofrequency ablation for palliation of painful spinal metastases</w:t>
          </w:r>
        </w:sdtContent>
      </w:sdt>
    </w:p>
    <w:bookmarkEnd w:id="3"/>
    <w:p w14:paraId="582DDD82" w14:textId="77777777" w:rsidR="00226ECD" w:rsidRPr="000C4E08" w:rsidRDefault="00226ECD" w:rsidP="00226EC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2979C31" w14:textId="3C48FB10" w:rsidR="00226ECD" w:rsidRPr="00205638" w:rsidRDefault="00226ECD" w:rsidP="00226ECD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839037136"/>
          <w:placeholder>
            <w:docPart w:val="8F0EE6FA6A764F3792F30560F9C448F3"/>
          </w:placeholder>
        </w:sdtPr>
        <w:sdtEndPr/>
        <w:sdtContent>
          <w:r w:rsidRPr="003D63B2">
            <w:t>Medtronic</w:t>
          </w:r>
          <w:r w:rsidR="005A40BB" w:rsidRPr="003D63B2">
            <w:t xml:space="preserve">, Merit Medical, and </w:t>
          </w:r>
          <w:proofErr w:type="spellStart"/>
          <w:r w:rsidR="005A40BB" w:rsidRPr="003D63B2">
            <w:t>Onco</w:t>
          </w:r>
          <w:proofErr w:type="spellEnd"/>
          <w:r w:rsidR="005A40BB" w:rsidRPr="003D63B2">
            <w:t xml:space="preserve"> V</w:t>
          </w:r>
          <w:r w:rsidRPr="003D63B2">
            <w:t>.</w:t>
          </w:r>
        </w:sdtContent>
      </w:sdt>
      <w:r>
        <w:t xml:space="preserve"> </w:t>
      </w:r>
    </w:p>
    <w:p w14:paraId="3D4FE715" w14:textId="77777777" w:rsidR="00226ECD" w:rsidRPr="00205638" w:rsidRDefault="00226ECD" w:rsidP="00226EC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3D60DE08" w14:textId="519C0BF5" w:rsidR="00226ECD" w:rsidRDefault="005903C5" w:rsidP="00226ECD">
      <w:pPr>
        <w:pStyle w:val="Bulletlist"/>
      </w:pPr>
      <w:sdt>
        <w:sdtPr>
          <w:id w:val="-908064232"/>
          <w:placeholder>
            <w:docPart w:val="3233367EAC5949688FF1FC1873BC38B6"/>
          </w:placeholder>
        </w:sdtPr>
        <w:sdtEndPr/>
        <w:sdtContent>
          <w:sdt>
            <w:sdtPr>
              <w:id w:val="-433598791"/>
              <w:placeholder>
                <w:docPart w:val="1788EB8F2F24441C9ED405A481ECC41F"/>
              </w:placeholder>
            </w:sdtPr>
            <w:sdtEndPr/>
            <w:sdtContent>
              <w:r w:rsidR="00464EC4">
                <w:t xml:space="preserve">Dawn Lee </w:t>
              </w:r>
              <w:r w:rsidR="00464EC4" w:rsidRPr="00E00AAB">
                <w:t>declared a</w:t>
              </w:r>
              <w:r w:rsidR="00464EC4">
                <w:t>n</w:t>
              </w:r>
              <w:r w:rsidR="00464EC4" w:rsidRPr="00E00AAB">
                <w:t xml:space="preserve"> </w:t>
              </w:r>
              <w:r w:rsidR="00464EC4">
                <w:t>indirect</w:t>
              </w:r>
              <w:r w:rsidR="00464EC4" w:rsidRPr="00E00AAB">
                <w:t xml:space="preserve"> </w:t>
              </w:r>
              <w:r w:rsidR="00464EC4" w:rsidRPr="0041724E">
                <w:t xml:space="preserve">interest as her previous company received consultancy fees from Medtronic for </w:t>
              </w:r>
              <w:proofErr w:type="gramStart"/>
              <w:r w:rsidR="00464EC4" w:rsidRPr="0041724E">
                <w:t>a number of</w:t>
              </w:r>
              <w:proofErr w:type="gramEnd"/>
              <w:r w:rsidR="00464EC4" w:rsidRPr="0041724E">
                <w:t xml:space="preserve"> projects. Whilst in her previous role she quality controlled a cost-effectiveness model for renal denervation for Medtronic in 2013.</w:t>
              </w:r>
            </w:sdtContent>
          </w:sdt>
          <w:r w:rsidR="00464EC4">
            <w:t xml:space="preserve">  </w:t>
          </w:r>
        </w:sdtContent>
      </w:sdt>
      <w:r w:rsidR="00226ECD">
        <w:t xml:space="preserve"> </w:t>
      </w:r>
    </w:p>
    <w:p w14:paraId="6A838919" w14:textId="532F6EC7" w:rsidR="00574F87" w:rsidRDefault="00574F87" w:rsidP="00226ECD">
      <w:pPr>
        <w:pStyle w:val="Bulletlist"/>
      </w:pPr>
      <w:r w:rsidRPr="00E00AAB">
        <w:t>It was agreed that her declaration would not prevent</w:t>
      </w:r>
      <w:r>
        <w:t xml:space="preserve"> Dawn Lee</w:t>
      </w:r>
      <w:r w:rsidRPr="00E00AAB">
        <w:t xml:space="preserve"> from participating in this section of the meeting.</w:t>
      </w:r>
    </w:p>
    <w:p w14:paraId="4832A4BC" w14:textId="77777777" w:rsidR="00226ECD" w:rsidRPr="003D63B2" w:rsidRDefault="00226ECD" w:rsidP="00226ECD">
      <w:pPr>
        <w:pStyle w:val="Bulletlist"/>
      </w:pPr>
      <w:r w:rsidRPr="003020B4">
        <w:t xml:space="preserve">The Committee was asked whether there were any specific </w:t>
      </w:r>
      <w:r w:rsidRPr="003D63B2">
        <w:t>equalities issues to consider in relation to this procedure.</w:t>
      </w:r>
    </w:p>
    <w:p w14:paraId="59E6933E" w14:textId="2586F7DF" w:rsidR="00226ECD" w:rsidRPr="008272B0" w:rsidRDefault="00226ECD" w:rsidP="00226ECD">
      <w:pPr>
        <w:pStyle w:val="Level3numbered"/>
      </w:pPr>
      <w:r w:rsidRPr="003D63B2">
        <w:t xml:space="preserve">The Chair then introduced </w:t>
      </w:r>
      <w:sdt>
        <w:sdtPr>
          <w:rPr>
            <w:bCs w:val="0"/>
            <w:szCs w:val="24"/>
          </w:rPr>
          <w:id w:val="-2116352610"/>
          <w:placeholder>
            <w:docPart w:val="AABB95B3E97F454C81BEEEA0D630D6F3"/>
          </w:placeholder>
        </w:sdtPr>
        <w:sdtEndPr/>
        <w:sdtContent>
          <w:r w:rsidR="00D01971" w:rsidRPr="003D63B2">
            <w:rPr>
              <w:bCs w:val="0"/>
              <w:szCs w:val="24"/>
            </w:rPr>
            <w:t>Tim Jackson</w:t>
          </w:r>
        </w:sdtContent>
      </w:sdt>
      <w:r w:rsidRPr="003D63B2">
        <w:rPr>
          <w:bCs w:val="0"/>
        </w:rPr>
        <w:t>, who gave</w:t>
      </w:r>
      <w:r w:rsidRPr="008272B0">
        <w:rPr>
          <w:bCs w:val="0"/>
        </w:rPr>
        <w:t xml:space="preserve"> a presentation on the safety and efficacy o</w:t>
      </w:r>
      <w:r w:rsidR="003B74A9">
        <w:rPr>
          <w:bCs w:val="0"/>
        </w:rPr>
        <w:t>f</w:t>
      </w:r>
      <w:r w:rsidRPr="003B74A9">
        <w:rPr>
          <w:bCs w:val="0"/>
        </w:rPr>
        <w:t xml:space="preserve"> </w:t>
      </w:r>
      <w:sdt>
        <w:sdtPr>
          <w:rPr>
            <w:bCs w:val="0"/>
          </w:rPr>
          <w:id w:val="-1152522603"/>
          <w:placeholder>
            <w:docPart w:val="7F70A9CC7F6A41F3815C3E5008E2674D"/>
          </w:placeholder>
        </w:sdtPr>
        <w:sdtEndPr/>
        <w:sdtContent>
          <w:r w:rsidR="003B74A9" w:rsidRPr="003B74A9">
            <w:rPr>
              <w:bCs w:val="0"/>
            </w:rPr>
            <w:t>Radiofrequency ablation for palliation of painful spinal metastases</w:t>
          </w:r>
        </w:sdtContent>
      </w:sdt>
      <w:r w:rsidR="003B74A9">
        <w:rPr>
          <w:bCs w:val="0"/>
        </w:rPr>
        <w:t>.</w:t>
      </w:r>
    </w:p>
    <w:p w14:paraId="397E5B6A" w14:textId="77777777" w:rsidR="00226ECD" w:rsidRPr="001F551E" w:rsidRDefault="00226ECD" w:rsidP="00226ECD">
      <w:pPr>
        <w:pStyle w:val="Level2numbered"/>
      </w:pPr>
      <w:r w:rsidRPr="001F551E">
        <w:t>Part 2 – Closed session</w:t>
      </w:r>
    </w:p>
    <w:p w14:paraId="3F85C3B4" w14:textId="4EEE317B" w:rsidR="00226ECD" w:rsidRDefault="00226ECD" w:rsidP="00226EC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45063">
        <w:t>13:18</w:t>
      </w:r>
    </w:p>
    <w:p w14:paraId="09B1B433" w14:textId="55F00498" w:rsidR="00226ECD" w:rsidRPr="008272B0" w:rsidRDefault="00226ECD" w:rsidP="00226ECD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546D4A">
        <w:t xml:space="preserve">reached </w:t>
      </w:r>
      <w:sdt>
        <w:sdtPr>
          <w:id w:val="1545876855"/>
          <w:placeholder>
            <w:docPart w:val="7790F2C8D2ED4715BFA8878523364CE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43780">
            <w:t>through a vote by members.</w:t>
          </w:r>
        </w:sdtContent>
      </w:sdt>
    </w:p>
    <w:p w14:paraId="015AB9E9" w14:textId="77777777" w:rsidR="00226ECD" w:rsidRPr="008272B0" w:rsidRDefault="00226ECD" w:rsidP="00226ECD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3575C724" w14:textId="14564B8E" w:rsidR="008272B0" w:rsidRPr="008272B0" w:rsidRDefault="00226ECD" w:rsidP="00D01971">
      <w:pPr>
        <w:pStyle w:val="Level3numbered"/>
        <w:numPr>
          <w:ilvl w:val="0"/>
          <w:numId w:val="0"/>
        </w:numPr>
        <w:ind w:left="2268"/>
      </w:pPr>
      <w:r w:rsidRPr="008272B0">
        <w:lastRenderedPageBreak/>
        <w:t xml:space="preserve">A document explaining the draft recommendations will be available here: </w:t>
      </w:r>
      <w:hyperlink r:id="rId10" w:history="1">
        <w:r w:rsidRPr="008272B0">
          <w:rPr>
            <w:rStyle w:val="Hyperlink"/>
          </w:rPr>
          <w:t>https://www.nice.org.uk/process/pmg28/chapter/draft-recommendations</w:t>
        </w:r>
      </w:hyperlink>
    </w:p>
    <w:p w14:paraId="3456889A" w14:textId="540BD440" w:rsidR="0074035F" w:rsidRPr="0073252C" w:rsidRDefault="005903C5" w:rsidP="0074035F">
      <w:pPr>
        <w:pStyle w:val="Level1Numbered"/>
        <w:rPr>
          <w:bCs/>
        </w:rPr>
      </w:pPr>
      <w:sdt>
        <w:sdtPr>
          <w:rPr>
            <w:bCs/>
          </w:rPr>
          <w:id w:val="-863595135"/>
          <w:placeholder>
            <w:docPart w:val="BCCD1FAB264B488594E589B8B8535F4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03E6C" w:rsidRPr="0073252C">
            <w:rPr>
              <w:bCs/>
            </w:rPr>
            <w:t>Public Consultation comments</w:t>
          </w:r>
        </w:sdtContent>
      </w:sdt>
      <w:r w:rsidR="0074035F" w:rsidRPr="0073252C">
        <w:rPr>
          <w:bCs/>
        </w:rPr>
        <w:t xml:space="preserve"> of </w:t>
      </w:r>
      <w:sdt>
        <w:sdtPr>
          <w:rPr>
            <w:bCs/>
          </w:rPr>
          <w:id w:val="-722983710"/>
          <w:placeholder>
            <w:docPart w:val="91D3764B22954EA69CF33EB8C582A421"/>
          </w:placeholder>
        </w:sdtPr>
        <w:sdtEndPr/>
        <w:sdtContent>
          <w:r w:rsidR="00403E6C" w:rsidRPr="0073252C">
            <w:rPr>
              <w:bCs/>
            </w:rPr>
            <w:t>IP1840</w:t>
          </w:r>
          <w:r w:rsidR="00D22840" w:rsidRPr="0073252C">
            <w:rPr>
              <w:bCs/>
            </w:rPr>
            <w:t xml:space="preserve"> Long term </w:t>
          </w:r>
          <w:proofErr w:type="spellStart"/>
          <w:r w:rsidR="00D22840" w:rsidRPr="0073252C">
            <w:rPr>
              <w:bCs/>
            </w:rPr>
            <w:t>tunelled</w:t>
          </w:r>
          <w:proofErr w:type="spellEnd"/>
          <w:r w:rsidR="00D22840" w:rsidRPr="0073252C">
            <w:rPr>
              <w:bCs/>
            </w:rPr>
            <w:t xml:space="preserve"> peritoneal drainage catheter insertion for palliation of refractory ascites in </w:t>
          </w:r>
          <w:proofErr w:type="spellStart"/>
          <w:r w:rsidR="00D22840" w:rsidRPr="0073252C">
            <w:rPr>
              <w:bCs/>
            </w:rPr>
            <w:t>cirrohsis</w:t>
          </w:r>
          <w:proofErr w:type="spellEnd"/>
        </w:sdtContent>
      </w:sdt>
    </w:p>
    <w:p w14:paraId="630D5733" w14:textId="77777777" w:rsidR="0074035F" w:rsidRPr="000C4E08" w:rsidRDefault="0074035F" w:rsidP="0074035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1D72775" w14:textId="68F30B6B" w:rsidR="0074035F" w:rsidRPr="00205638" w:rsidRDefault="0074035F" w:rsidP="0074035F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external group representatives,</w:t>
      </w:r>
      <w:r w:rsidR="0053177E">
        <w:t xml:space="preserve"> </w:t>
      </w:r>
      <w:r w:rsidRPr="00205638">
        <w:t xml:space="preserve">members of the </w:t>
      </w:r>
      <w:r w:rsidR="009F333A">
        <w:t xml:space="preserve">public and company </w:t>
      </w:r>
      <w:r w:rsidR="009F333A" w:rsidRPr="004B1887">
        <w:t>representatives from Merit Medical</w:t>
      </w:r>
      <w:r w:rsidR="00F9353B" w:rsidRPr="004B1887">
        <w:t xml:space="preserve"> and BD</w:t>
      </w:r>
      <w:r w:rsidR="0053177E" w:rsidRPr="004B1887">
        <w:t>.</w:t>
      </w:r>
      <w:r>
        <w:t xml:space="preserve"> </w:t>
      </w:r>
    </w:p>
    <w:p w14:paraId="6449A11F" w14:textId="58FAF6CE" w:rsidR="0074035F" w:rsidRDefault="0074035F" w:rsidP="004B1887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  <w:r>
        <w:t xml:space="preserve"> </w:t>
      </w:r>
    </w:p>
    <w:p w14:paraId="3DF455EC" w14:textId="5954274D" w:rsidR="001F70BC" w:rsidRPr="006E4D19" w:rsidRDefault="001F70BC" w:rsidP="001F70BC">
      <w:pPr>
        <w:pStyle w:val="Bulletlist"/>
      </w:pPr>
      <w:r w:rsidRPr="006E4D19">
        <w:t xml:space="preserve">Dhiraj Tripathi declared a </w:t>
      </w:r>
      <w:r w:rsidR="00075FC9" w:rsidRPr="006E4D19">
        <w:t>financial</w:t>
      </w:r>
      <w:r w:rsidRPr="006E4D19">
        <w:t xml:space="preserve"> interest as he has received speaker fees from Gore Medical who manufacture stents for TIPSS procedures. He is also </w:t>
      </w:r>
      <w:r w:rsidR="004120DC" w:rsidRPr="006E4D19">
        <w:t>a Chief Investigator of a NIHR funded RCT of TIPSS in acute variceal bleeding. TIPSS is a comparator for the technology assessed</w:t>
      </w:r>
      <w:r w:rsidRPr="006E4D19">
        <w:t>.</w:t>
      </w:r>
    </w:p>
    <w:p w14:paraId="0E751D5E" w14:textId="1CB6C55D" w:rsidR="001F70BC" w:rsidRPr="004B1887" w:rsidRDefault="001F70BC" w:rsidP="001F70BC">
      <w:pPr>
        <w:pStyle w:val="Bulletlist"/>
      </w:pPr>
      <w:r w:rsidRPr="004B1887">
        <w:t xml:space="preserve">It was agreed that his declaration would prevent </w:t>
      </w:r>
      <w:r w:rsidR="004120DC" w:rsidRPr="004B1887">
        <w:t>Dhiraj Tripathi</w:t>
      </w:r>
      <w:r w:rsidRPr="004B1887">
        <w:t xml:space="preserve"> from participating </w:t>
      </w:r>
      <w:r w:rsidR="004120DC" w:rsidRPr="004B1887">
        <w:t>in part 2 of the discussion for this procedure.</w:t>
      </w:r>
    </w:p>
    <w:p w14:paraId="77B7108E" w14:textId="77777777" w:rsidR="0074035F" w:rsidRDefault="0074035F" w:rsidP="0074035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502FFD0" w14:textId="3E3CC294" w:rsidR="0074035F" w:rsidRPr="008272B0" w:rsidRDefault="0074035F" w:rsidP="0074035F">
      <w:pPr>
        <w:pStyle w:val="Level3numbered"/>
      </w:pPr>
      <w:r w:rsidRPr="008272B0">
        <w:t xml:space="preserve">The </w:t>
      </w:r>
      <w:r w:rsidRPr="004B1887">
        <w:t xml:space="preserve">Chair then introduced </w:t>
      </w:r>
      <w:sdt>
        <w:sdtPr>
          <w:id w:val="113649191"/>
          <w:placeholder>
            <w:docPart w:val="B27A50F740B141B08A05F40AFC7032ED"/>
          </w:placeholder>
        </w:sdtPr>
        <w:sdtEndPr/>
        <w:sdtContent>
          <w:r w:rsidR="007D285F" w:rsidRPr="00066D81">
            <w:t>Matthew Bown</w:t>
          </w:r>
        </w:sdtContent>
      </w:sdt>
      <w:r w:rsidRPr="00066D81">
        <w:t xml:space="preserve">, </w:t>
      </w:r>
      <w:r w:rsidR="00B1376F" w:rsidRPr="00066D81">
        <w:t>who summarised</w:t>
      </w:r>
      <w:r w:rsidR="00B1376F">
        <w:rPr>
          <w:bCs w:val="0"/>
        </w:rPr>
        <w:t xml:space="preserve"> the comments received during the consultation on the draft guidance for</w:t>
      </w:r>
      <w:r w:rsidR="00B1376F" w:rsidRPr="00EE4F09">
        <w:rPr>
          <w:bCs w:val="0"/>
        </w:rPr>
        <w:t xml:space="preserve"> </w:t>
      </w:r>
      <w:sdt>
        <w:sdtPr>
          <w:rPr>
            <w:bCs w:val="0"/>
          </w:rPr>
          <w:id w:val="-324971786"/>
          <w:placeholder>
            <w:docPart w:val="C35C00E186884FFDA2293A8A55EA8E83"/>
          </w:placeholder>
        </w:sdtPr>
        <w:sdtEndPr/>
        <w:sdtContent>
          <w:r w:rsidR="00D22840" w:rsidRPr="00DB0615">
            <w:rPr>
              <w:bCs w:val="0"/>
            </w:rPr>
            <w:t xml:space="preserve">Long term </w:t>
          </w:r>
          <w:proofErr w:type="spellStart"/>
          <w:r w:rsidR="00D22840" w:rsidRPr="00DB0615">
            <w:rPr>
              <w:bCs w:val="0"/>
            </w:rPr>
            <w:t>tunelled</w:t>
          </w:r>
          <w:proofErr w:type="spellEnd"/>
          <w:r w:rsidR="00D22840" w:rsidRPr="00DB0615">
            <w:rPr>
              <w:bCs w:val="0"/>
            </w:rPr>
            <w:t xml:space="preserve"> peritoneal drainage catheter insertion for palliation of refractory ascites in cirrhosis.</w:t>
          </w:r>
        </w:sdtContent>
      </w:sdt>
    </w:p>
    <w:p w14:paraId="2786DF56" w14:textId="5A144F5D" w:rsidR="0074035F" w:rsidRDefault="0074035F" w:rsidP="00613E6A">
      <w:pPr>
        <w:pStyle w:val="Level3numbered"/>
      </w:pPr>
      <w:r w:rsidRPr="004B1887">
        <w:t xml:space="preserve">The Chair introduced the key themes arising from the consultation responses to the </w:t>
      </w:r>
      <w:r w:rsidR="00613E6A" w:rsidRPr="004B1887">
        <w:t>Interventional</w:t>
      </w:r>
      <w:r w:rsidR="00613E6A">
        <w:t xml:space="preserve"> Procedures</w:t>
      </w:r>
      <w:r w:rsidRPr="008272B0">
        <w:t xml:space="preserve"> Consultation Document [</w:t>
      </w:r>
      <w:r w:rsidR="00613E6A">
        <w:t>IP</w:t>
      </w:r>
      <w:r w:rsidRPr="008272B0">
        <w:t>CD] received from consultees, commentators and through the NICE website.</w:t>
      </w:r>
    </w:p>
    <w:p w14:paraId="7C32AB8C" w14:textId="77777777" w:rsidR="0074035F" w:rsidRPr="001F551E" w:rsidRDefault="0074035F" w:rsidP="0074035F">
      <w:pPr>
        <w:pStyle w:val="Level2numbered"/>
      </w:pPr>
      <w:r w:rsidRPr="001F551E">
        <w:t>Part 2 – Closed session</w:t>
      </w:r>
    </w:p>
    <w:p w14:paraId="3EEC1ABD" w14:textId="7B937088" w:rsidR="0074035F" w:rsidRDefault="0074035F" w:rsidP="0074035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D16C6">
        <w:t>14:17.</w:t>
      </w:r>
    </w:p>
    <w:p w14:paraId="02CA8853" w14:textId="77F009E5" w:rsidR="0074035F" w:rsidRPr="008272B0" w:rsidRDefault="0074035F" w:rsidP="0074035F">
      <w:pPr>
        <w:pStyle w:val="Level3numbered"/>
      </w:pPr>
      <w:r w:rsidRPr="008272B0">
        <w:lastRenderedPageBreak/>
        <w:t xml:space="preserve">The committee then made its provisional recommendations on the safety </w:t>
      </w:r>
      <w:r w:rsidRPr="00775E2A">
        <w:t xml:space="preserve">and efficacy of the procedure. The committee decision was reached </w:t>
      </w:r>
      <w:sdt>
        <w:sdtPr>
          <w:id w:val="-185991660"/>
          <w:placeholder>
            <w:docPart w:val="1F7A853FB48D4205915EC992F82F70B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75E2A" w:rsidRPr="00775E2A">
            <w:t>by consensus.</w:t>
          </w:r>
        </w:sdtContent>
      </w:sdt>
    </w:p>
    <w:p w14:paraId="09FD6ABA" w14:textId="77777777" w:rsidR="00403E6C" w:rsidRPr="008272B0" w:rsidRDefault="00403E6C" w:rsidP="00403E6C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IP</w:t>
      </w:r>
      <w:r w:rsidRPr="008272B0">
        <w:t>D] in line with their decisions.</w:t>
      </w:r>
    </w:p>
    <w:p w14:paraId="59F42501" w14:textId="77777777" w:rsidR="00403E6C" w:rsidRPr="00D042FB" w:rsidRDefault="00403E6C" w:rsidP="00403E6C">
      <w:pPr>
        <w:pStyle w:val="Level3numbered"/>
        <w:numPr>
          <w:ilvl w:val="0"/>
          <w:numId w:val="0"/>
        </w:numPr>
        <w:ind w:left="2268"/>
      </w:pPr>
      <w:r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</w:t>
      </w:r>
    </w:p>
    <w:p w14:paraId="75CC5ABE" w14:textId="4E54215D" w:rsidR="000423BD" w:rsidRPr="0073252C" w:rsidRDefault="005903C5" w:rsidP="000423BD">
      <w:pPr>
        <w:pStyle w:val="Level1Numbered"/>
        <w:rPr>
          <w:bCs/>
        </w:rPr>
      </w:pPr>
      <w:sdt>
        <w:sdtPr>
          <w:rPr>
            <w:bCs/>
          </w:rPr>
          <w:id w:val="293340516"/>
          <w:placeholder>
            <w:docPart w:val="73BA8F08E6044F9989BBFFE2D848D5C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03E6C" w:rsidRPr="0073252C">
            <w:rPr>
              <w:bCs/>
            </w:rPr>
            <w:t>Public Consultation comments</w:t>
          </w:r>
        </w:sdtContent>
      </w:sdt>
      <w:r w:rsidR="000423BD" w:rsidRPr="0073252C">
        <w:rPr>
          <w:bCs/>
        </w:rPr>
        <w:t xml:space="preserve"> of </w:t>
      </w:r>
      <w:sdt>
        <w:sdtPr>
          <w:rPr>
            <w:bCs/>
          </w:rPr>
          <w:id w:val="76409357"/>
          <w:placeholder>
            <w:docPart w:val="787C082C1E5F42D1ABAB48D62BE024A4"/>
          </w:placeholder>
        </w:sdtPr>
        <w:sdtEndPr/>
        <w:sdtContent>
          <w:r w:rsidR="00403E6C" w:rsidRPr="0073252C">
            <w:rPr>
              <w:bCs/>
            </w:rPr>
            <w:t>IP1217/2</w:t>
          </w:r>
          <w:r w:rsidR="00D22840" w:rsidRPr="0073252C">
            <w:rPr>
              <w:bCs/>
            </w:rPr>
            <w:t xml:space="preserve"> Balloon </w:t>
          </w:r>
          <w:proofErr w:type="spellStart"/>
          <w:r w:rsidR="00D22840" w:rsidRPr="0073252C">
            <w:rPr>
              <w:bCs/>
            </w:rPr>
            <w:t>disimpaction</w:t>
          </w:r>
          <w:proofErr w:type="spellEnd"/>
          <w:r w:rsidR="00D22840" w:rsidRPr="0073252C">
            <w:rPr>
              <w:bCs/>
            </w:rPr>
            <w:t xml:space="preserve"> of the baby’s head at emergency caesarean</w:t>
          </w:r>
        </w:sdtContent>
      </w:sdt>
    </w:p>
    <w:p w14:paraId="3BC21100" w14:textId="77777777" w:rsidR="000423BD" w:rsidRPr="000C4E08" w:rsidRDefault="000423BD" w:rsidP="000423B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F130F15" w14:textId="37704425" w:rsidR="000423BD" w:rsidRPr="00205638" w:rsidRDefault="000423BD" w:rsidP="000423BD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external group </w:t>
      </w:r>
      <w:r w:rsidRPr="002B47A3">
        <w:t xml:space="preserve">representatives, members of the public and company representatives from </w:t>
      </w:r>
      <w:sdt>
        <w:sdtPr>
          <w:id w:val="1672669640"/>
          <w:placeholder>
            <w:docPart w:val="82B98383457341619EFA5B7EAE32207D"/>
          </w:placeholder>
        </w:sdtPr>
        <w:sdtEndPr/>
        <w:sdtContent>
          <w:r w:rsidR="00B26EB8" w:rsidRPr="002B47A3">
            <w:t>Cooper surgical.</w:t>
          </w:r>
        </w:sdtContent>
      </w:sdt>
      <w:r>
        <w:t xml:space="preserve"> </w:t>
      </w:r>
    </w:p>
    <w:p w14:paraId="3936698D" w14:textId="77777777" w:rsidR="000423BD" w:rsidRPr="00205638" w:rsidRDefault="000423BD" w:rsidP="000423B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777C26A7" w14:textId="44562985" w:rsidR="000423BD" w:rsidRDefault="005903C5" w:rsidP="000423BD">
      <w:pPr>
        <w:pStyle w:val="Bulletlist"/>
      </w:pPr>
      <w:sdt>
        <w:sdtPr>
          <w:id w:val="-14460732"/>
          <w:placeholder>
            <w:docPart w:val="1FDE184C7AAD4639B6849E022A5BB9CC"/>
          </w:placeholder>
        </w:sdtPr>
        <w:sdtEndPr/>
        <w:sdtContent>
          <w:sdt>
            <w:sdtPr>
              <w:id w:val="254793719"/>
              <w:placeholder>
                <w:docPart w:val="6FB18BB5AED74E75B611663005BA59E2"/>
              </w:placeholder>
            </w:sdtPr>
            <w:sdtEndPr/>
            <w:sdtContent>
              <w:r w:rsidR="002B47A3">
                <w:t>No conflicts of interest were declared for the technology.</w:t>
              </w:r>
            </w:sdtContent>
          </w:sdt>
        </w:sdtContent>
      </w:sdt>
      <w:r w:rsidR="000423BD">
        <w:t xml:space="preserve"> </w:t>
      </w:r>
    </w:p>
    <w:p w14:paraId="70E3CC1A" w14:textId="77777777" w:rsidR="000423BD" w:rsidRDefault="000423BD" w:rsidP="000423B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E19EFF6" w14:textId="62090811" w:rsidR="000423BD" w:rsidRPr="008272B0" w:rsidRDefault="000423BD" w:rsidP="000423BD">
      <w:pPr>
        <w:pStyle w:val="Level3numbered"/>
      </w:pPr>
      <w:r w:rsidRPr="00681CA5">
        <w:t xml:space="preserve">The Chair then </w:t>
      </w:r>
      <w:r w:rsidRPr="00681CA5">
        <w:rPr>
          <w:bCs w:val="0"/>
        </w:rPr>
        <w:t xml:space="preserve">introduced </w:t>
      </w:r>
      <w:sdt>
        <w:sdtPr>
          <w:rPr>
            <w:bCs w:val="0"/>
          </w:rPr>
          <w:id w:val="-1681807127"/>
          <w:placeholder>
            <w:docPart w:val="D15B69CBF2164381B98051DD7C162FD5"/>
          </w:placeholder>
        </w:sdtPr>
        <w:sdtEndPr/>
        <w:sdtContent>
          <w:r w:rsidR="007D285F" w:rsidRPr="00681CA5">
            <w:rPr>
              <w:bCs w:val="0"/>
            </w:rPr>
            <w:t>Maria Parsonage</w:t>
          </w:r>
        </w:sdtContent>
      </w:sdt>
      <w:r w:rsidRPr="00681CA5">
        <w:rPr>
          <w:bCs w:val="0"/>
        </w:rPr>
        <w:t xml:space="preserve">, </w:t>
      </w:r>
      <w:r w:rsidR="00403E6C" w:rsidRPr="00681CA5">
        <w:rPr>
          <w:bCs w:val="0"/>
        </w:rPr>
        <w:t>summarised</w:t>
      </w:r>
      <w:r w:rsidR="00403E6C">
        <w:rPr>
          <w:bCs w:val="0"/>
        </w:rPr>
        <w:t xml:space="preserve"> the comments received during the consultation on the draft guidance for </w:t>
      </w:r>
      <w:sdt>
        <w:sdtPr>
          <w:rPr>
            <w:bCs w:val="0"/>
          </w:rPr>
          <w:id w:val="1496537108"/>
          <w:placeholder>
            <w:docPart w:val="6783F3BF437F41B89C1CF6D125962BAB"/>
          </w:placeholder>
        </w:sdtPr>
        <w:sdtEndPr/>
        <w:sdtContent>
          <w:r w:rsidR="00D22840" w:rsidRPr="00DB0615">
            <w:rPr>
              <w:bCs w:val="0"/>
            </w:rPr>
            <w:t xml:space="preserve">Balloon </w:t>
          </w:r>
          <w:proofErr w:type="spellStart"/>
          <w:r w:rsidR="00D22840" w:rsidRPr="00DB0615">
            <w:rPr>
              <w:bCs w:val="0"/>
            </w:rPr>
            <w:t>disimpaction</w:t>
          </w:r>
          <w:proofErr w:type="spellEnd"/>
          <w:r w:rsidR="00D22840" w:rsidRPr="00DB0615">
            <w:rPr>
              <w:bCs w:val="0"/>
            </w:rPr>
            <w:t xml:space="preserve"> of the baby’s head at emergency caesarean. </w:t>
          </w:r>
        </w:sdtContent>
      </w:sdt>
    </w:p>
    <w:p w14:paraId="7417AD92" w14:textId="22942091" w:rsidR="000423BD" w:rsidRDefault="000423BD" w:rsidP="000423BD">
      <w:pPr>
        <w:pStyle w:val="Level3numbered"/>
      </w:pPr>
      <w:r w:rsidRPr="00681CA5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B6AA7F5" w14:textId="77777777" w:rsidR="000423BD" w:rsidRPr="001F551E" w:rsidRDefault="000423BD" w:rsidP="000423BD">
      <w:pPr>
        <w:pStyle w:val="Level2numbered"/>
      </w:pPr>
      <w:r w:rsidRPr="001F551E">
        <w:t>Part 2 – Closed session</w:t>
      </w:r>
    </w:p>
    <w:p w14:paraId="55BA4DD3" w14:textId="58E718F8" w:rsidR="000423BD" w:rsidRDefault="000423BD" w:rsidP="000423B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924C37">
        <w:t>14:42.</w:t>
      </w:r>
    </w:p>
    <w:p w14:paraId="6748801A" w14:textId="0EF4FA46" w:rsidR="000423BD" w:rsidRPr="008272B0" w:rsidRDefault="000423BD" w:rsidP="000423BD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CD1DFC">
        <w:t xml:space="preserve">reached </w:t>
      </w:r>
      <w:sdt>
        <w:sdtPr>
          <w:id w:val="1185866656"/>
          <w:placeholder>
            <w:docPart w:val="083B8B94ACC84A8080C20B9F0322885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D1DFC" w:rsidRPr="00CD1DFC">
            <w:t>by consensus.</w:t>
          </w:r>
        </w:sdtContent>
      </w:sdt>
    </w:p>
    <w:p w14:paraId="2F72E54C" w14:textId="77777777" w:rsidR="00403E6C" w:rsidRPr="008272B0" w:rsidRDefault="00403E6C" w:rsidP="00403E6C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IP</w:t>
      </w:r>
      <w:r w:rsidRPr="008272B0">
        <w:t>D] in line with their decisions.</w:t>
      </w:r>
    </w:p>
    <w:p w14:paraId="65D35EC9" w14:textId="77777777" w:rsidR="00403E6C" w:rsidRPr="00D042FB" w:rsidRDefault="00403E6C" w:rsidP="00403E6C">
      <w:pPr>
        <w:pStyle w:val="Level3numbered"/>
        <w:numPr>
          <w:ilvl w:val="0"/>
          <w:numId w:val="0"/>
        </w:numPr>
        <w:ind w:left="2268"/>
      </w:pPr>
      <w:r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</w:t>
      </w:r>
    </w:p>
    <w:p w14:paraId="2880C66F" w14:textId="1E30B723" w:rsidR="000423BD" w:rsidRPr="0073252C" w:rsidRDefault="005903C5" w:rsidP="000423BD">
      <w:pPr>
        <w:pStyle w:val="Level1Numbered"/>
        <w:rPr>
          <w:bCs/>
        </w:rPr>
      </w:pPr>
      <w:sdt>
        <w:sdtPr>
          <w:rPr>
            <w:bCs/>
          </w:rPr>
          <w:id w:val="-2018533602"/>
          <w:placeholder>
            <w:docPart w:val="CB8EDC8F405040C1AC525F11ACF22177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03E6C" w:rsidRPr="0073252C">
            <w:rPr>
              <w:bCs/>
            </w:rPr>
            <w:t>Public Consultation comments</w:t>
          </w:r>
        </w:sdtContent>
      </w:sdt>
      <w:r w:rsidR="000423BD" w:rsidRPr="0073252C">
        <w:rPr>
          <w:bCs/>
        </w:rPr>
        <w:t xml:space="preserve"> of </w:t>
      </w:r>
      <w:sdt>
        <w:sdtPr>
          <w:rPr>
            <w:bCs/>
          </w:rPr>
          <w:id w:val="-1473507443"/>
          <w:placeholder>
            <w:docPart w:val="56A39563C2214FBDB1A1429FDA3D46E2"/>
          </w:placeholder>
        </w:sdtPr>
        <w:sdtEndPr/>
        <w:sdtContent>
          <w:r w:rsidR="00403E6C" w:rsidRPr="0073252C">
            <w:rPr>
              <w:bCs/>
            </w:rPr>
            <w:t>IP1868</w:t>
          </w:r>
          <w:r w:rsidR="00D22840" w:rsidRPr="0073252C">
            <w:rPr>
              <w:bCs/>
            </w:rPr>
            <w:t xml:space="preserve"> Percutaneous ultrasound-guided microwave ablation for symptomatic benign thyroid nodules</w:t>
          </w:r>
        </w:sdtContent>
      </w:sdt>
    </w:p>
    <w:p w14:paraId="6F4948D1" w14:textId="77777777" w:rsidR="000423BD" w:rsidRPr="000C4E08" w:rsidRDefault="000423BD" w:rsidP="000423B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7B787A" w14:textId="4F09E8C1" w:rsidR="000423BD" w:rsidRPr="00205638" w:rsidRDefault="000423BD" w:rsidP="000423BD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external group representatives, members of the public and company </w:t>
      </w:r>
      <w:r w:rsidRPr="00031524">
        <w:t>representatives</w:t>
      </w:r>
      <w:r w:rsidRPr="00205638">
        <w:t xml:space="preserve"> </w:t>
      </w:r>
      <w:r w:rsidRPr="00CD1DFC">
        <w:t xml:space="preserve">from </w:t>
      </w:r>
      <w:sdt>
        <w:sdtPr>
          <w:id w:val="-793671500"/>
          <w:placeholder>
            <w:docPart w:val="488757BDAE7A45079BC1889DEBD7672C"/>
          </w:placeholder>
        </w:sdtPr>
        <w:sdtEndPr/>
        <w:sdtContent>
          <w:r w:rsidR="00B26EB8" w:rsidRPr="00CD1DFC">
            <w:t>Terumo Europe.</w:t>
          </w:r>
        </w:sdtContent>
      </w:sdt>
      <w:r>
        <w:t xml:space="preserve"> </w:t>
      </w:r>
    </w:p>
    <w:p w14:paraId="40C9D895" w14:textId="77777777" w:rsidR="000423BD" w:rsidRPr="00205638" w:rsidRDefault="000423BD" w:rsidP="000423B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1A869410" w14:textId="21296785" w:rsidR="000423BD" w:rsidRDefault="005903C5" w:rsidP="000423BD">
      <w:pPr>
        <w:pStyle w:val="Bulletlist"/>
      </w:pPr>
      <w:sdt>
        <w:sdtPr>
          <w:id w:val="-1019537639"/>
          <w:placeholder>
            <w:docPart w:val="16789C193A4D4E6FBB8A9882417A4B97"/>
          </w:placeholder>
        </w:sdtPr>
        <w:sdtEndPr/>
        <w:sdtContent>
          <w:sdt>
            <w:sdtPr>
              <w:id w:val="-1775233790"/>
              <w:placeholder>
                <w:docPart w:val="7A076FA01A8C480BA56845A317A4AEF8"/>
              </w:placeholder>
            </w:sdtPr>
            <w:sdtEndPr/>
            <w:sdtContent>
              <w:r w:rsidR="00CD1DFC">
                <w:t>No conflicts of interest were declared for the technology.</w:t>
              </w:r>
            </w:sdtContent>
          </w:sdt>
        </w:sdtContent>
      </w:sdt>
      <w:r w:rsidR="000423BD">
        <w:t xml:space="preserve"> </w:t>
      </w:r>
    </w:p>
    <w:p w14:paraId="37EAEBAD" w14:textId="77777777" w:rsidR="000423BD" w:rsidRDefault="000423BD" w:rsidP="000423B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A6018B9" w14:textId="16B22EA3" w:rsidR="000423BD" w:rsidRPr="008272B0" w:rsidRDefault="000423BD" w:rsidP="000423BD">
      <w:pPr>
        <w:pStyle w:val="Level3numbered"/>
      </w:pPr>
      <w:r w:rsidRPr="008272B0">
        <w:t xml:space="preserve">The </w:t>
      </w:r>
      <w:r w:rsidRPr="00CD1DFC">
        <w:rPr>
          <w:bCs w:val="0"/>
        </w:rPr>
        <w:t xml:space="preserve">Chair then introduced </w:t>
      </w:r>
      <w:sdt>
        <w:sdtPr>
          <w:rPr>
            <w:bCs w:val="0"/>
          </w:rPr>
          <w:id w:val="1655024409"/>
          <w:placeholder>
            <w:docPart w:val="739548770E494CCD94DA7004E248701D"/>
          </w:placeholder>
        </w:sdtPr>
        <w:sdtEndPr/>
        <w:sdtContent>
          <w:r w:rsidR="007D285F" w:rsidRPr="00CD1DFC">
            <w:rPr>
              <w:bCs w:val="0"/>
            </w:rPr>
            <w:t>Marwan Habiba</w:t>
          </w:r>
        </w:sdtContent>
      </w:sdt>
      <w:r w:rsidRPr="008272B0">
        <w:rPr>
          <w:bCs w:val="0"/>
        </w:rPr>
        <w:t xml:space="preserve">, who </w:t>
      </w:r>
      <w:r w:rsidR="00B1376F"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779232480"/>
          <w:placeholder>
            <w:docPart w:val="A939AD25F4CB4CB1AFD8A4BA0CEB9329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D22840" w:rsidRPr="00D22840">
            <w:rPr>
              <w:bCs w:val="0"/>
            </w:rPr>
            <w:t>Percutaneous ultrasound-guided microwave ablation for symptomatic benign thyroid nodules.</w:t>
          </w:r>
        </w:sdtContent>
      </w:sdt>
    </w:p>
    <w:p w14:paraId="63A158FB" w14:textId="5AA74640" w:rsidR="000423BD" w:rsidRDefault="000423BD" w:rsidP="000423BD">
      <w:pPr>
        <w:pStyle w:val="Level3numbered"/>
      </w:pPr>
      <w:r w:rsidRPr="008272B0">
        <w:t xml:space="preserve">The </w:t>
      </w:r>
      <w:r w:rsidRPr="00CD1DFC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FDF84FA" w14:textId="77777777" w:rsidR="000423BD" w:rsidRPr="001F551E" w:rsidRDefault="000423BD" w:rsidP="000423BD">
      <w:pPr>
        <w:pStyle w:val="Level2numbered"/>
      </w:pPr>
      <w:r w:rsidRPr="001F551E">
        <w:t>Part 2 – Closed session</w:t>
      </w:r>
    </w:p>
    <w:p w14:paraId="7CFD44F5" w14:textId="3DEB8F7C" w:rsidR="000423BD" w:rsidRDefault="000423BD" w:rsidP="000423B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762457">
        <w:t>14:57.</w:t>
      </w:r>
    </w:p>
    <w:p w14:paraId="1B4B588D" w14:textId="1B1CA5F7" w:rsidR="000423BD" w:rsidRPr="008272B0" w:rsidRDefault="000423BD" w:rsidP="000423BD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371767">
        <w:t xml:space="preserve">reached </w:t>
      </w:r>
      <w:sdt>
        <w:sdtPr>
          <w:id w:val="-440136840"/>
          <w:placeholder>
            <w:docPart w:val="F0781E9D804F4BB5B708AACF62FA468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71767" w:rsidRPr="00371767">
            <w:t>by consensus.</w:t>
          </w:r>
        </w:sdtContent>
      </w:sdt>
    </w:p>
    <w:p w14:paraId="3490E247" w14:textId="77777777" w:rsidR="000423BD" w:rsidRPr="008272B0" w:rsidRDefault="000423BD" w:rsidP="000423BD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35459B74" w14:textId="77777777" w:rsidR="000423BD" w:rsidRPr="00613E6A" w:rsidRDefault="000423BD" w:rsidP="000423BD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3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7831CDC5" w14:textId="6B0CB53A" w:rsidR="000423BD" w:rsidRPr="0073252C" w:rsidRDefault="005903C5" w:rsidP="000423BD">
      <w:pPr>
        <w:pStyle w:val="Level1Numbered"/>
        <w:rPr>
          <w:bCs/>
        </w:rPr>
      </w:pPr>
      <w:sdt>
        <w:sdtPr>
          <w:rPr>
            <w:bCs/>
          </w:rPr>
          <w:id w:val="-701631192"/>
          <w:placeholder>
            <w:docPart w:val="4217BF5080474D67B59FE9950427E4A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03E6C" w:rsidRPr="0073252C">
            <w:rPr>
              <w:bCs/>
            </w:rPr>
            <w:t>Briefs</w:t>
          </w:r>
        </w:sdtContent>
      </w:sdt>
      <w:r w:rsidR="000423BD" w:rsidRPr="0073252C">
        <w:rPr>
          <w:bCs/>
        </w:rPr>
        <w:t xml:space="preserve"> of </w:t>
      </w:r>
      <w:sdt>
        <w:sdtPr>
          <w:rPr>
            <w:bCs/>
          </w:rPr>
          <w:id w:val="1736112444"/>
          <w:placeholder>
            <w:docPart w:val="3B02D86651234C9AB1307AFE6DCD7E3E"/>
          </w:placeholder>
        </w:sdtPr>
        <w:sdtEndPr/>
        <w:sdtContent>
          <w:r w:rsidR="00403E6C" w:rsidRPr="0073252C">
            <w:rPr>
              <w:bCs/>
            </w:rPr>
            <w:t>IP1569/2</w:t>
          </w:r>
          <w:r w:rsidR="00D22840" w:rsidRPr="0073252C">
            <w:rPr>
              <w:bCs/>
            </w:rPr>
            <w:t xml:space="preserve"> Transurethral water jet ablation for lower urinary tract symptoms caused by benign prostatic hyperplasia</w:t>
          </w:r>
        </w:sdtContent>
      </w:sdt>
    </w:p>
    <w:p w14:paraId="29AFFA93" w14:textId="3F987F06" w:rsidR="000423BD" w:rsidRPr="000C4E08" w:rsidRDefault="000423BD" w:rsidP="000423BD">
      <w:pPr>
        <w:pStyle w:val="Level2numbered"/>
      </w:pPr>
      <w:r w:rsidRPr="00031524">
        <w:t>Part</w:t>
      </w:r>
      <w:r w:rsidRPr="000C4E08">
        <w:t xml:space="preserve"> 1 – </w:t>
      </w:r>
      <w:r w:rsidR="00403E6C">
        <w:t>Closed</w:t>
      </w:r>
      <w:r w:rsidRPr="000C4E08">
        <w:t xml:space="preserve"> session</w:t>
      </w:r>
    </w:p>
    <w:p w14:paraId="4EB1BC8B" w14:textId="77777777" w:rsidR="000423BD" w:rsidRPr="00205638" w:rsidRDefault="000423BD" w:rsidP="000423B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139AFBFD" w14:textId="7B20F741" w:rsidR="000423BD" w:rsidRDefault="005903C5" w:rsidP="000423BD">
      <w:pPr>
        <w:pStyle w:val="Bulletlist"/>
      </w:pPr>
      <w:sdt>
        <w:sdtPr>
          <w:id w:val="1626963172"/>
          <w:placeholder>
            <w:docPart w:val="D4667DABBADC4037885F6A7BD885F0DF"/>
          </w:placeholder>
        </w:sdtPr>
        <w:sdtEndPr/>
        <w:sdtContent>
          <w:sdt>
            <w:sdtPr>
              <w:id w:val="1350678590"/>
              <w:placeholder>
                <w:docPart w:val="01A960DC08734082A609D95E30F40754"/>
              </w:placeholder>
            </w:sdtPr>
            <w:sdtEndPr/>
            <w:sdtContent>
              <w:sdt>
                <w:sdtPr>
                  <w:id w:val="2008628523"/>
                  <w:placeholder>
                    <w:docPart w:val="B7C0767763BD42DF9D38D1E35ABEFF34"/>
                  </w:placeholder>
                </w:sdtPr>
                <w:sdtEndPr/>
                <w:sdtContent>
                  <w:r w:rsidR="00E213FA">
                    <w:t>No conflicts of interest were declared for the technology.</w:t>
                  </w:r>
                </w:sdtContent>
              </w:sdt>
            </w:sdtContent>
          </w:sdt>
        </w:sdtContent>
      </w:sdt>
      <w:r w:rsidR="000423BD">
        <w:t xml:space="preserve"> </w:t>
      </w:r>
    </w:p>
    <w:p w14:paraId="3BC1C412" w14:textId="77777777" w:rsidR="000423BD" w:rsidRDefault="000423BD" w:rsidP="000423B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138BB1FF" w14:textId="7E7E8F11" w:rsidR="000423BD" w:rsidRPr="008272B0" w:rsidRDefault="000423BD" w:rsidP="000423BD">
      <w:pPr>
        <w:pStyle w:val="Level3numbered"/>
      </w:pPr>
      <w:r w:rsidRPr="008272B0">
        <w:t xml:space="preserve">The </w:t>
      </w:r>
      <w:r w:rsidRPr="00E213FA">
        <w:rPr>
          <w:bCs w:val="0"/>
        </w:rPr>
        <w:t xml:space="preserve">Chair then introduced </w:t>
      </w:r>
      <w:sdt>
        <w:sdtPr>
          <w:rPr>
            <w:bCs w:val="0"/>
          </w:rPr>
          <w:id w:val="-1552139286"/>
          <w:placeholder>
            <w:docPart w:val="C35ABCD8997B46D083D5E871C01FE99F"/>
          </w:placeholder>
        </w:sdtPr>
        <w:sdtEndPr/>
        <w:sdtContent>
          <w:r w:rsidR="00403E6C" w:rsidRPr="00E213FA">
            <w:rPr>
              <w:bCs w:val="0"/>
            </w:rPr>
            <w:t>Mahmoud Elfar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675810046"/>
          <w:placeholder>
            <w:docPart w:val="5AE70F540D4E4441AB577BE87596C881"/>
          </w:placeholder>
        </w:sdtPr>
        <w:sdtEndPr/>
        <w:sdtContent>
          <w:r w:rsidR="00D22840" w:rsidRPr="00DB0615">
            <w:rPr>
              <w:bCs w:val="0"/>
            </w:rPr>
            <w:t>Transurethral water jet ablation for lower urinary tract symptoms caused by benign prostatic hyperplasia.</w:t>
          </w:r>
        </w:sdtContent>
      </w:sdt>
    </w:p>
    <w:p w14:paraId="0386FA6F" w14:textId="77777777" w:rsidR="00403E6C" w:rsidRDefault="00403E6C" w:rsidP="00403E6C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7ACE6D10" w14:textId="2170DF39" w:rsidR="000423BD" w:rsidRPr="0073252C" w:rsidRDefault="005903C5" w:rsidP="000423BD">
      <w:pPr>
        <w:pStyle w:val="Level1Numbered"/>
        <w:rPr>
          <w:bCs/>
        </w:rPr>
      </w:pPr>
      <w:sdt>
        <w:sdtPr>
          <w:rPr>
            <w:bCs/>
          </w:rPr>
          <w:id w:val="-1686900319"/>
          <w:placeholder>
            <w:docPart w:val="67239B1B92724EC9B4226DD1D71E8BF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03E6C" w:rsidRPr="0073252C">
            <w:rPr>
              <w:bCs/>
            </w:rPr>
            <w:t>Briefs</w:t>
          </w:r>
        </w:sdtContent>
      </w:sdt>
      <w:r w:rsidR="000423BD" w:rsidRPr="0073252C">
        <w:rPr>
          <w:bCs/>
        </w:rPr>
        <w:t xml:space="preserve"> of </w:t>
      </w:r>
      <w:sdt>
        <w:sdtPr>
          <w:rPr>
            <w:bCs/>
          </w:rPr>
          <w:id w:val="695659749"/>
          <w:placeholder>
            <w:docPart w:val="86F655BE99404942AD62B0B4DBFFEF3F"/>
          </w:placeholder>
        </w:sdtPr>
        <w:sdtEndPr/>
        <w:sdtContent>
          <w:r w:rsidR="00403E6C" w:rsidRPr="0073252C">
            <w:rPr>
              <w:bCs/>
            </w:rPr>
            <w:t>IP1928</w:t>
          </w:r>
          <w:r w:rsidR="00D22840" w:rsidRPr="0073252C">
            <w:rPr>
              <w:bCs/>
            </w:rPr>
            <w:t xml:space="preserve"> Cryotherapy for Chronic Rhinitis</w:t>
          </w:r>
        </w:sdtContent>
      </w:sdt>
    </w:p>
    <w:p w14:paraId="5C3AEED4" w14:textId="26466D00" w:rsidR="000423BD" w:rsidRPr="000C4E08" w:rsidRDefault="000423BD" w:rsidP="000423BD">
      <w:pPr>
        <w:pStyle w:val="Level2numbered"/>
      </w:pPr>
      <w:r w:rsidRPr="00031524">
        <w:t>Part</w:t>
      </w:r>
      <w:r w:rsidRPr="000C4E08">
        <w:t xml:space="preserve"> 1 – </w:t>
      </w:r>
      <w:r w:rsidR="00403E6C">
        <w:t>Closed</w:t>
      </w:r>
      <w:r w:rsidRPr="000C4E08">
        <w:t xml:space="preserve"> session</w:t>
      </w:r>
    </w:p>
    <w:p w14:paraId="1B024281" w14:textId="77777777" w:rsidR="000423BD" w:rsidRPr="00205638" w:rsidRDefault="000423BD" w:rsidP="000423B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40BE14C6" w14:textId="20A5A9E4" w:rsidR="000423BD" w:rsidRDefault="005903C5" w:rsidP="000423BD">
      <w:pPr>
        <w:pStyle w:val="Bulletlist"/>
      </w:pPr>
      <w:sdt>
        <w:sdtPr>
          <w:id w:val="1616257153"/>
          <w:placeholder>
            <w:docPart w:val="CE3DB48B2503481AAB54C7DE338B5D7C"/>
          </w:placeholder>
        </w:sdtPr>
        <w:sdtEndPr/>
        <w:sdtContent>
          <w:sdt>
            <w:sdtPr>
              <w:id w:val="2089424150"/>
              <w:placeholder>
                <w:docPart w:val="E79FB1D152544D5CA78D5AA7CB624BBC"/>
              </w:placeholder>
            </w:sdtPr>
            <w:sdtEndPr/>
            <w:sdtContent>
              <w:r w:rsidR="00F63A91">
                <w:t>No conflicts of interest were declared for the technology.</w:t>
              </w:r>
            </w:sdtContent>
          </w:sdt>
        </w:sdtContent>
      </w:sdt>
      <w:r w:rsidR="000423BD">
        <w:t xml:space="preserve"> </w:t>
      </w:r>
    </w:p>
    <w:p w14:paraId="572FB576" w14:textId="77777777" w:rsidR="000423BD" w:rsidRDefault="000423BD" w:rsidP="000423B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C515F49" w14:textId="4EE90683" w:rsidR="000423BD" w:rsidRPr="008272B0" w:rsidRDefault="000423BD" w:rsidP="000423BD">
      <w:pPr>
        <w:pStyle w:val="Level3numbered"/>
      </w:pPr>
      <w:r w:rsidRPr="008272B0">
        <w:t xml:space="preserve">The </w:t>
      </w:r>
      <w:r w:rsidRPr="00F63A91">
        <w:rPr>
          <w:bCs w:val="0"/>
        </w:rPr>
        <w:t xml:space="preserve">Chair then introduced </w:t>
      </w:r>
      <w:sdt>
        <w:sdtPr>
          <w:rPr>
            <w:bCs w:val="0"/>
          </w:rPr>
          <w:id w:val="1234442403"/>
          <w:placeholder>
            <w:docPart w:val="ED97EB434E02494EAC28F1AC5B8BFFCC"/>
          </w:placeholder>
        </w:sdtPr>
        <w:sdtEndPr/>
        <w:sdtContent>
          <w:r w:rsidR="00403E6C" w:rsidRPr="00F63A91">
            <w:rPr>
              <w:bCs w:val="0"/>
            </w:rPr>
            <w:t xml:space="preserve">James </w:t>
          </w:r>
          <w:proofErr w:type="spellStart"/>
          <w:r w:rsidR="00403E6C" w:rsidRPr="00F63A91">
            <w:rPr>
              <w:bCs w:val="0"/>
            </w:rPr>
            <w:t>Tysome</w:t>
          </w:r>
          <w:proofErr w:type="spellEnd"/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1661575301"/>
          <w:placeholder>
            <w:docPart w:val="18B89B37FD4547E08126CFDA3692321E"/>
          </w:placeholder>
        </w:sdtPr>
        <w:sdtEndPr/>
        <w:sdtContent>
          <w:r w:rsidR="00D22840" w:rsidRPr="00D22840">
            <w:rPr>
              <w:bCs w:val="0"/>
            </w:rPr>
            <w:t>Cryotherapy for Chronic Rhinitis.</w:t>
          </w:r>
        </w:sdtContent>
      </w:sdt>
    </w:p>
    <w:p w14:paraId="02F8DC7B" w14:textId="77777777" w:rsidR="00403E6C" w:rsidRDefault="00403E6C" w:rsidP="00403E6C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779E672F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10-13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613E6A">
                <w:t>13/10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5903C5">
      <w:fldChar w:fldCharType="begin"/>
    </w:r>
    <w:r w:rsidR="005903C5">
      <w:instrText xml:space="preserve"> NUMPAGES  </w:instrText>
    </w:r>
    <w:r w:rsidR="005903C5">
      <w:fldChar w:fldCharType="separate"/>
    </w:r>
    <w:r>
      <w:rPr>
        <w:noProof/>
      </w:rPr>
      <w:t>5</w:t>
    </w:r>
    <w:r w:rsidR="005903C5">
      <w:rPr>
        <w:noProof/>
      </w:rPr>
      <w:fldChar w:fldCharType="end"/>
    </w:r>
  </w:p>
  <w:p w14:paraId="6B32B7C9" w14:textId="4FDFF27A" w:rsidR="009807BF" w:rsidRDefault="009807BF" w:rsidP="006231D3">
    <w:pPr>
      <w:pStyle w:val="Footer"/>
      <w:rPr>
        <w:sz w:val="20"/>
      </w:rPr>
    </w:pPr>
  </w:p>
  <w:p w14:paraId="5D6608DC" w14:textId="7EC8DE9C" w:rsidR="00FC7FD6" w:rsidRPr="00FC7FD6" w:rsidRDefault="00FC7FD6" w:rsidP="006231D3">
    <w:pPr>
      <w:pStyle w:val="Footer"/>
    </w:pPr>
    <w:r>
      <w:rPr>
        <w:noProof/>
      </w:rPr>
      <w:drawing>
        <wp:inline distT="0" distB="0" distL="0" distR="0" wp14:anchorId="6D6B2AE0" wp14:editId="5B33BE2A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49DA7296" w:rsidR="009807BF" w:rsidRDefault="007D3B0D" w:rsidP="006231D3">
    <w:pPr>
      <w:pStyle w:val="Header"/>
    </w:pPr>
    <w:r>
      <w:rPr>
        <w:noProof/>
      </w:rPr>
      <w:drawing>
        <wp:inline distT="0" distB="0" distL="0" distR="0" wp14:anchorId="5C6AC633" wp14:editId="312B0A37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3147A"/>
    <w:multiLevelType w:val="hybridMultilevel"/>
    <w:tmpl w:val="DE4A61B6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875654">
    <w:abstractNumId w:val="5"/>
  </w:num>
  <w:num w:numId="2" w16cid:durableId="1418281532">
    <w:abstractNumId w:val="2"/>
  </w:num>
  <w:num w:numId="3" w16cid:durableId="1636989261">
    <w:abstractNumId w:val="6"/>
  </w:num>
  <w:num w:numId="4" w16cid:durableId="945160296">
    <w:abstractNumId w:val="3"/>
  </w:num>
  <w:num w:numId="5" w16cid:durableId="224148595">
    <w:abstractNumId w:val="7"/>
  </w:num>
  <w:num w:numId="6" w16cid:durableId="2145274108">
    <w:abstractNumId w:val="9"/>
  </w:num>
  <w:num w:numId="7" w16cid:durableId="985547979">
    <w:abstractNumId w:val="0"/>
  </w:num>
  <w:num w:numId="8" w16cid:durableId="978001846">
    <w:abstractNumId w:val="1"/>
  </w:num>
  <w:num w:numId="9" w16cid:durableId="1966110871">
    <w:abstractNumId w:val="8"/>
  </w:num>
  <w:num w:numId="10" w16cid:durableId="1775638265">
    <w:abstractNumId w:val="7"/>
  </w:num>
  <w:num w:numId="11" w16cid:durableId="552156444">
    <w:abstractNumId w:val="7"/>
  </w:num>
  <w:num w:numId="12" w16cid:durableId="826021964">
    <w:abstractNumId w:val="7"/>
  </w:num>
  <w:num w:numId="13" w16cid:durableId="409666596">
    <w:abstractNumId w:val="1"/>
    <w:lvlOverride w:ilvl="0">
      <w:startOverride w:val="1"/>
    </w:lvlOverride>
  </w:num>
  <w:num w:numId="14" w16cid:durableId="38820307">
    <w:abstractNumId w:val="1"/>
  </w:num>
  <w:num w:numId="15" w16cid:durableId="295140094">
    <w:abstractNumId w:val="4"/>
  </w:num>
  <w:num w:numId="16" w16cid:durableId="1939557041">
    <w:abstractNumId w:val="7"/>
  </w:num>
  <w:num w:numId="17" w16cid:durableId="1929460282">
    <w:abstractNumId w:val="7"/>
  </w:num>
  <w:num w:numId="18" w16cid:durableId="1669091738">
    <w:abstractNumId w:val="7"/>
  </w:num>
  <w:num w:numId="19" w16cid:durableId="1253129496">
    <w:abstractNumId w:val="7"/>
  </w:num>
  <w:num w:numId="20" w16cid:durableId="2121531835">
    <w:abstractNumId w:val="7"/>
  </w:num>
  <w:num w:numId="21" w16cid:durableId="2024016899">
    <w:abstractNumId w:val="7"/>
  </w:num>
  <w:num w:numId="22" w16cid:durableId="1628393766">
    <w:abstractNumId w:val="1"/>
  </w:num>
  <w:num w:numId="23" w16cid:durableId="683560216">
    <w:abstractNumId w:val="7"/>
  </w:num>
  <w:num w:numId="24" w16cid:durableId="1216694077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0716"/>
    <w:rsid w:val="00013FB4"/>
    <w:rsid w:val="00031524"/>
    <w:rsid w:val="00040BED"/>
    <w:rsid w:val="000411A2"/>
    <w:rsid w:val="000423BD"/>
    <w:rsid w:val="00044FC1"/>
    <w:rsid w:val="00053C24"/>
    <w:rsid w:val="00054599"/>
    <w:rsid w:val="00066D81"/>
    <w:rsid w:val="00075FC9"/>
    <w:rsid w:val="00080C80"/>
    <w:rsid w:val="00083CF9"/>
    <w:rsid w:val="00085585"/>
    <w:rsid w:val="000A3C2F"/>
    <w:rsid w:val="000A687D"/>
    <w:rsid w:val="000C4E08"/>
    <w:rsid w:val="000C72B8"/>
    <w:rsid w:val="0010461D"/>
    <w:rsid w:val="0011038B"/>
    <w:rsid w:val="00112212"/>
    <w:rsid w:val="0012100C"/>
    <w:rsid w:val="001220B1"/>
    <w:rsid w:val="001309BC"/>
    <w:rsid w:val="00135794"/>
    <w:rsid w:val="001420B9"/>
    <w:rsid w:val="00147CAB"/>
    <w:rsid w:val="00161397"/>
    <w:rsid w:val="001662DA"/>
    <w:rsid w:val="00184F62"/>
    <w:rsid w:val="001945E5"/>
    <w:rsid w:val="00196E93"/>
    <w:rsid w:val="001A015D"/>
    <w:rsid w:val="001A18CE"/>
    <w:rsid w:val="001A607F"/>
    <w:rsid w:val="001C38B8"/>
    <w:rsid w:val="001C5FB8"/>
    <w:rsid w:val="001D769D"/>
    <w:rsid w:val="001E1376"/>
    <w:rsid w:val="001E2FA1"/>
    <w:rsid w:val="001F2404"/>
    <w:rsid w:val="001F551E"/>
    <w:rsid w:val="001F70BC"/>
    <w:rsid w:val="002038C6"/>
    <w:rsid w:val="0020416E"/>
    <w:rsid w:val="00205638"/>
    <w:rsid w:val="002228E3"/>
    <w:rsid w:val="00223637"/>
    <w:rsid w:val="00226ECD"/>
    <w:rsid w:val="00230857"/>
    <w:rsid w:val="00233A4C"/>
    <w:rsid w:val="00235571"/>
    <w:rsid w:val="00236AD0"/>
    <w:rsid w:val="00240933"/>
    <w:rsid w:val="00241E88"/>
    <w:rsid w:val="00250491"/>
    <w:rsid w:val="00250F16"/>
    <w:rsid w:val="002533B8"/>
    <w:rsid w:val="002748D1"/>
    <w:rsid w:val="00276E14"/>
    <w:rsid w:val="00277DAE"/>
    <w:rsid w:val="0028240E"/>
    <w:rsid w:val="002A1438"/>
    <w:rsid w:val="002B47A3"/>
    <w:rsid w:val="002B5720"/>
    <w:rsid w:val="002C660B"/>
    <w:rsid w:val="002C7A84"/>
    <w:rsid w:val="002D1A7F"/>
    <w:rsid w:val="002D450D"/>
    <w:rsid w:val="002E7964"/>
    <w:rsid w:val="002F33D6"/>
    <w:rsid w:val="002F3D4E"/>
    <w:rsid w:val="002F5606"/>
    <w:rsid w:val="0030059A"/>
    <w:rsid w:val="003020B4"/>
    <w:rsid w:val="003163FD"/>
    <w:rsid w:val="00317EAE"/>
    <w:rsid w:val="0032390C"/>
    <w:rsid w:val="00337868"/>
    <w:rsid w:val="003422FC"/>
    <w:rsid w:val="00344EA6"/>
    <w:rsid w:val="00350071"/>
    <w:rsid w:val="003511E3"/>
    <w:rsid w:val="00364247"/>
    <w:rsid w:val="00370813"/>
    <w:rsid w:val="00371767"/>
    <w:rsid w:val="00377867"/>
    <w:rsid w:val="003829A5"/>
    <w:rsid w:val="00392896"/>
    <w:rsid w:val="003965A8"/>
    <w:rsid w:val="003A2CF7"/>
    <w:rsid w:val="003A4FBF"/>
    <w:rsid w:val="003B74A9"/>
    <w:rsid w:val="003C1D05"/>
    <w:rsid w:val="003C2EEF"/>
    <w:rsid w:val="003D0F29"/>
    <w:rsid w:val="003D3F8F"/>
    <w:rsid w:val="003D4563"/>
    <w:rsid w:val="003D63B2"/>
    <w:rsid w:val="003E005F"/>
    <w:rsid w:val="003E0869"/>
    <w:rsid w:val="003E5516"/>
    <w:rsid w:val="003F0E73"/>
    <w:rsid w:val="003F4378"/>
    <w:rsid w:val="003F5516"/>
    <w:rsid w:val="00402715"/>
    <w:rsid w:val="00402DFB"/>
    <w:rsid w:val="00403E6C"/>
    <w:rsid w:val="00410E31"/>
    <w:rsid w:val="00411B9A"/>
    <w:rsid w:val="004120DC"/>
    <w:rsid w:val="0041724E"/>
    <w:rsid w:val="00430D8D"/>
    <w:rsid w:val="004366CD"/>
    <w:rsid w:val="00444D16"/>
    <w:rsid w:val="00451599"/>
    <w:rsid w:val="004536F3"/>
    <w:rsid w:val="00455BE1"/>
    <w:rsid w:val="00456A6D"/>
    <w:rsid w:val="00463336"/>
    <w:rsid w:val="00463E7D"/>
    <w:rsid w:val="00464EC4"/>
    <w:rsid w:val="00465E35"/>
    <w:rsid w:val="00471848"/>
    <w:rsid w:val="004756EF"/>
    <w:rsid w:val="004851CC"/>
    <w:rsid w:val="004B1887"/>
    <w:rsid w:val="004B45D0"/>
    <w:rsid w:val="004C5BB2"/>
    <w:rsid w:val="004F2050"/>
    <w:rsid w:val="005038D4"/>
    <w:rsid w:val="0053177E"/>
    <w:rsid w:val="005360C8"/>
    <w:rsid w:val="00546D4A"/>
    <w:rsid w:val="005477E0"/>
    <w:rsid w:val="00550E25"/>
    <w:rsid w:val="00556AD2"/>
    <w:rsid w:val="00574F87"/>
    <w:rsid w:val="005903C5"/>
    <w:rsid w:val="00593560"/>
    <w:rsid w:val="00596F1C"/>
    <w:rsid w:val="005A21EC"/>
    <w:rsid w:val="005A40BB"/>
    <w:rsid w:val="005B5188"/>
    <w:rsid w:val="005C0A14"/>
    <w:rsid w:val="005E19C5"/>
    <w:rsid w:val="005E24AD"/>
    <w:rsid w:val="005E2873"/>
    <w:rsid w:val="005E2FA2"/>
    <w:rsid w:val="005F03D6"/>
    <w:rsid w:val="005F665C"/>
    <w:rsid w:val="00603397"/>
    <w:rsid w:val="00604183"/>
    <w:rsid w:val="00611CB1"/>
    <w:rsid w:val="00613786"/>
    <w:rsid w:val="00613E6A"/>
    <w:rsid w:val="006231D3"/>
    <w:rsid w:val="0064247C"/>
    <w:rsid w:val="00642FB3"/>
    <w:rsid w:val="00643C23"/>
    <w:rsid w:val="00645063"/>
    <w:rsid w:val="00654704"/>
    <w:rsid w:val="0066652E"/>
    <w:rsid w:val="00666E0D"/>
    <w:rsid w:val="00670F87"/>
    <w:rsid w:val="006712CE"/>
    <w:rsid w:val="0067259D"/>
    <w:rsid w:val="00673D1D"/>
    <w:rsid w:val="00681CA5"/>
    <w:rsid w:val="00683EA8"/>
    <w:rsid w:val="006B4C67"/>
    <w:rsid w:val="006C1B22"/>
    <w:rsid w:val="006C2771"/>
    <w:rsid w:val="006D3185"/>
    <w:rsid w:val="006D4F2B"/>
    <w:rsid w:val="006E04BB"/>
    <w:rsid w:val="006E4D19"/>
    <w:rsid w:val="006F3468"/>
    <w:rsid w:val="006F7F79"/>
    <w:rsid w:val="007019D5"/>
    <w:rsid w:val="00703425"/>
    <w:rsid w:val="0073252C"/>
    <w:rsid w:val="0074035F"/>
    <w:rsid w:val="007507BD"/>
    <w:rsid w:val="00755E0E"/>
    <w:rsid w:val="007564F9"/>
    <w:rsid w:val="007574E0"/>
    <w:rsid w:val="00761C9C"/>
    <w:rsid w:val="00762457"/>
    <w:rsid w:val="00774747"/>
    <w:rsid w:val="0077509B"/>
    <w:rsid w:val="00775E2A"/>
    <w:rsid w:val="00782C9C"/>
    <w:rsid w:val="007851C3"/>
    <w:rsid w:val="007A010A"/>
    <w:rsid w:val="007A0762"/>
    <w:rsid w:val="007A2C93"/>
    <w:rsid w:val="007A3DC0"/>
    <w:rsid w:val="007A689D"/>
    <w:rsid w:val="007B0FED"/>
    <w:rsid w:val="007B5879"/>
    <w:rsid w:val="007C5EC3"/>
    <w:rsid w:val="007D0D24"/>
    <w:rsid w:val="007D285F"/>
    <w:rsid w:val="007D3B0D"/>
    <w:rsid w:val="007D4B16"/>
    <w:rsid w:val="007E1402"/>
    <w:rsid w:val="007F5BEE"/>
    <w:rsid w:val="007F5E7F"/>
    <w:rsid w:val="00803752"/>
    <w:rsid w:val="00807E35"/>
    <w:rsid w:val="008236B6"/>
    <w:rsid w:val="0082644A"/>
    <w:rsid w:val="008272B0"/>
    <w:rsid w:val="00831FE4"/>
    <w:rsid w:val="00835FBC"/>
    <w:rsid w:val="00842ACF"/>
    <w:rsid w:val="008451A1"/>
    <w:rsid w:val="00846859"/>
    <w:rsid w:val="008507B3"/>
    <w:rsid w:val="00850C0E"/>
    <w:rsid w:val="008677CB"/>
    <w:rsid w:val="0088566F"/>
    <w:rsid w:val="008937E0"/>
    <w:rsid w:val="00895582"/>
    <w:rsid w:val="00895E8F"/>
    <w:rsid w:val="008A070F"/>
    <w:rsid w:val="008C3DD4"/>
    <w:rsid w:val="008C42E7"/>
    <w:rsid w:val="008C43D1"/>
    <w:rsid w:val="008D50CF"/>
    <w:rsid w:val="008E0E0D"/>
    <w:rsid w:val="008E75F2"/>
    <w:rsid w:val="008F0118"/>
    <w:rsid w:val="008F4794"/>
    <w:rsid w:val="00902C0F"/>
    <w:rsid w:val="00903E68"/>
    <w:rsid w:val="00906D5F"/>
    <w:rsid w:val="009114CE"/>
    <w:rsid w:val="0092285E"/>
    <w:rsid w:val="00922F67"/>
    <w:rsid w:val="00924278"/>
    <w:rsid w:val="00924C37"/>
    <w:rsid w:val="00945826"/>
    <w:rsid w:val="00947812"/>
    <w:rsid w:val="00947D79"/>
    <w:rsid w:val="00955A44"/>
    <w:rsid w:val="009665AE"/>
    <w:rsid w:val="00970166"/>
    <w:rsid w:val="009742E7"/>
    <w:rsid w:val="009807BF"/>
    <w:rsid w:val="00986E38"/>
    <w:rsid w:val="00994987"/>
    <w:rsid w:val="009A1EA5"/>
    <w:rsid w:val="009B0F74"/>
    <w:rsid w:val="009B5D1C"/>
    <w:rsid w:val="009B62B8"/>
    <w:rsid w:val="009B7E0C"/>
    <w:rsid w:val="009D44B5"/>
    <w:rsid w:val="009E20B3"/>
    <w:rsid w:val="009F333A"/>
    <w:rsid w:val="00A01E48"/>
    <w:rsid w:val="00A06F9C"/>
    <w:rsid w:val="00A11BA6"/>
    <w:rsid w:val="00A23E13"/>
    <w:rsid w:val="00A269AF"/>
    <w:rsid w:val="00A35D76"/>
    <w:rsid w:val="00A3610D"/>
    <w:rsid w:val="00A428F8"/>
    <w:rsid w:val="00A43780"/>
    <w:rsid w:val="00A45CDD"/>
    <w:rsid w:val="00A60AF0"/>
    <w:rsid w:val="00A70955"/>
    <w:rsid w:val="00A70F25"/>
    <w:rsid w:val="00A73B12"/>
    <w:rsid w:val="00A82301"/>
    <w:rsid w:val="00A82558"/>
    <w:rsid w:val="00A90B47"/>
    <w:rsid w:val="00A973EA"/>
    <w:rsid w:val="00AA49A4"/>
    <w:rsid w:val="00AB14CF"/>
    <w:rsid w:val="00AC6206"/>
    <w:rsid w:val="00AC7782"/>
    <w:rsid w:val="00AC7BD7"/>
    <w:rsid w:val="00AD0E92"/>
    <w:rsid w:val="00AD16C6"/>
    <w:rsid w:val="00AD3ACB"/>
    <w:rsid w:val="00AF3BCA"/>
    <w:rsid w:val="00B053D4"/>
    <w:rsid w:val="00B1376F"/>
    <w:rsid w:val="00B2144C"/>
    <w:rsid w:val="00B26EB8"/>
    <w:rsid w:val="00B270F3"/>
    <w:rsid w:val="00B34D73"/>
    <w:rsid w:val="00B429C5"/>
    <w:rsid w:val="00B5045D"/>
    <w:rsid w:val="00B53112"/>
    <w:rsid w:val="00B62844"/>
    <w:rsid w:val="00B72C21"/>
    <w:rsid w:val="00B75857"/>
    <w:rsid w:val="00B76EE1"/>
    <w:rsid w:val="00B81613"/>
    <w:rsid w:val="00B85DE1"/>
    <w:rsid w:val="00BA07EB"/>
    <w:rsid w:val="00BA4EAD"/>
    <w:rsid w:val="00BB07EA"/>
    <w:rsid w:val="00BB22E9"/>
    <w:rsid w:val="00BB2641"/>
    <w:rsid w:val="00BB49D9"/>
    <w:rsid w:val="00BC47C4"/>
    <w:rsid w:val="00BD1329"/>
    <w:rsid w:val="00BD6548"/>
    <w:rsid w:val="00BE0160"/>
    <w:rsid w:val="00BE0717"/>
    <w:rsid w:val="00C015B8"/>
    <w:rsid w:val="00C211D7"/>
    <w:rsid w:val="00C3119A"/>
    <w:rsid w:val="00C4215E"/>
    <w:rsid w:val="00C44EB7"/>
    <w:rsid w:val="00C51601"/>
    <w:rsid w:val="00C5283F"/>
    <w:rsid w:val="00C55E3A"/>
    <w:rsid w:val="00C65345"/>
    <w:rsid w:val="00C7373D"/>
    <w:rsid w:val="00C75930"/>
    <w:rsid w:val="00C82EFE"/>
    <w:rsid w:val="00C84C2C"/>
    <w:rsid w:val="00C9366A"/>
    <w:rsid w:val="00C941B6"/>
    <w:rsid w:val="00C978CB"/>
    <w:rsid w:val="00CB4466"/>
    <w:rsid w:val="00CC7198"/>
    <w:rsid w:val="00CD1DFC"/>
    <w:rsid w:val="00CE6F3E"/>
    <w:rsid w:val="00CE7613"/>
    <w:rsid w:val="00D01971"/>
    <w:rsid w:val="00D042FB"/>
    <w:rsid w:val="00D11E93"/>
    <w:rsid w:val="00D14E64"/>
    <w:rsid w:val="00D22840"/>
    <w:rsid w:val="00D22F90"/>
    <w:rsid w:val="00D33D2F"/>
    <w:rsid w:val="00D36E00"/>
    <w:rsid w:val="00D439DC"/>
    <w:rsid w:val="00D55581"/>
    <w:rsid w:val="00D70F52"/>
    <w:rsid w:val="00D74026"/>
    <w:rsid w:val="00D910F1"/>
    <w:rsid w:val="00DA0F66"/>
    <w:rsid w:val="00DA1F50"/>
    <w:rsid w:val="00DA78F8"/>
    <w:rsid w:val="00DA7E81"/>
    <w:rsid w:val="00DB0615"/>
    <w:rsid w:val="00DB1C4C"/>
    <w:rsid w:val="00DB6A3A"/>
    <w:rsid w:val="00DB7ED3"/>
    <w:rsid w:val="00DC1F86"/>
    <w:rsid w:val="00DC51A3"/>
    <w:rsid w:val="00DD06F9"/>
    <w:rsid w:val="00DE7959"/>
    <w:rsid w:val="00DF0C5C"/>
    <w:rsid w:val="00DF4DFA"/>
    <w:rsid w:val="00E00AAB"/>
    <w:rsid w:val="00E16CDD"/>
    <w:rsid w:val="00E213FA"/>
    <w:rsid w:val="00E2211D"/>
    <w:rsid w:val="00E33785"/>
    <w:rsid w:val="00E37C8A"/>
    <w:rsid w:val="00E40FE9"/>
    <w:rsid w:val="00E46F5D"/>
    <w:rsid w:val="00E53250"/>
    <w:rsid w:val="00E56B48"/>
    <w:rsid w:val="00E60116"/>
    <w:rsid w:val="00E718B6"/>
    <w:rsid w:val="00E729DF"/>
    <w:rsid w:val="00E7563E"/>
    <w:rsid w:val="00E77A26"/>
    <w:rsid w:val="00E9120D"/>
    <w:rsid w:val="00E927DA"/>
    <w:rsid w:val="00EA7444"/>
    <w:rsid w:val="00EB171C"/>
    <w:rsid w:val="00EB1941"/>
    <w:rsid w:val="00EC57DD"/>
    <w:rsid w:val="00EF1B45"/>
    <w:rsid w:val="00EF2BE2"/>
    <w:rsid w:val="00F42F8E"/>
    <w:rsid w:val="00F57A78"/>
    <w:rsid w:val="00F63A91"/>
    <w:rsid w:val="00F86390"/>
    <w:rsid w:val="00F9353B"/>
    <w:rsid w:val="00F95663"/>
    <w:rsid w:val="00F97481"/>
    <w:rsid w:val="00FA3B57"/>
    <w:rsid w:val="00FA557A"/>
    <w:rsid w:val="00FA676B"/>
    <w:rsid w:val="00FB7C71"/>
    <w:rsid w:val="00FC7FD6"/>
    <w:rsid w:val="00FE1041"/>
    <w:rsid w:val="00FE1497"/>
    <w:rsid w:val="00FF31F0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draft-recommend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5C0753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533E29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CCD1FAB264B488594E589B8B853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52FC1-0390-46B3-B57A-78BFFF4AD2E2}"/>
      </w:docPartPr>
      <w:docPartBody>
        <w:p w:rsidR="00533E29" w:rsidRDefault="005C0753" w:rsidP="005C0753">
          <w:pPr>
            <w:pStyle w:val="BCCD1FAB264B488594E589B8B8535F4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1D3764B22954EA69CF33EB8C582A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0C86-7251-4927-8628-5F0ABD5CB7E1}"/>
      </w:docPartPr>
      <w:docPartBody>
        <w:p w:rsidR="00533E29" w:rsidRDefault="005C0753" w:rsidP="005C0753">
          <w:pPr>
            <w:pStyle w:val="91D3764B22954EA69CF33EB8C582A42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7A50F740B141B08A05F40AFC703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685E-EAC9-4C07-9077-E970583FED81}"/>
      </w:docPartPr>
      <w:docPartBody>
        <w:p w:rsidR="00533E29" w:rsidRDefault="005C0753" w:rsidP="005C0753">
          <w:pPr>
            <w:pStyle w:val="B27A50F740B141B08A05F40AFC7032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35C00E186884FFDA2293A8A55EA8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699D-4336-48F0-AA13-32BBE7A6188E}"/>
      </w:docPartPr>
      <w:docPartBody>
        <w:p w:rsidR="00533E29" w:rsidRDefault="005C0753" w:rsidP="005C0753">
          <w:pPr>
            <w:pStyle w:val="C35C00E186884FFDA2293A8A55EA8E8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F7A853FB48D4205915EC992F82F7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C2178-8942-4E61-A1E9-E4803B6794C8}"/>
      </w:docPartPr>
      <w:docPartBody>
        <w:p w:rsidR="00533E29" w:rsidRDefault="005C0753" w:rsidP="005C0753">
          <w:pPr>
            <w:pStyle w:val="1F7A853FB48D4205915EC992F82F70B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38806AE1545461FBBD2C71328C3B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3B192-A197-43AF-8F16-9B085EA5CBE1}"/>
      </w:docPartPr>
      <w:docPartBody>
        <w:p w:rsidR="00437887" w:rsidRDefault="00C352E5" w:rsidP="00C352E5">
          <w:pPr>
            <w:pStyle w:val="738806AE1545461FBBD2C71328C3B03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111F57EBF384E1F88B853FD5B347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88E06-8807-4E11-B3B5-B3BB814EA7D0}"/>
      </w:docPartPr>
      <w:docPartBody>
        <w:p w:rsidR="00437887" w:rsidRDefault="00C352E5" w:rsidP="00C352E5">
          <w:pPr>
            <w:pStyle w:val="6111F57EBF384E1F88B853FD5B3473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0EE6FA6A764F3792F30560F9C44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E0814-F81D-480A-95FD-1E6AF8EDE31A}"/>
      </w:docPartPr>
      <w:docPartBody>
        <w:p w:rsidR="00437887" w:rsidRDefault="00C352E5" w:rsidP="00C352E5">
          <w:pPr>
            <w:pStyle w:val="8F0EE6FA6A764F3792F30560F9C448F3"/>
          </w:pPr>
          <w:r w:rsidRPr="000C4E08">
            <w:t>insert company name.</w:t>
          </w:r>
        </w:p>
      </w:docPartBody>
    </w:docPart>
    <w:docPart>
      <w:docPartPr>
        <w:name w:val="3233367EAC5949688FF1FC1873BC3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5A91B-AE12-4B13-9CF2-8DF89DB49F87}"/>
      </w:docPartPr>
      <w:docPartBody>
        <w:p w:rsidR="00437887" w:rsidRDefault="00C352E5" w:rsidP="00C352E5">
          <w:pPr>
            <w:pStyle w:val="3233367EAC5949688FF1FC1873BC38B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ABB95B3E97F454C81BEEEA0D630D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BF0B9-E8EF-4EF7-910B-5FA3C28EFC5B}"/>
      </w:docPartPr>
      <w:docPartBody>
        <w:p w:rsidR="00437887" w:rsidRDefault="00C352E5" w:rsidP="00C352E5">
          <w:pPr>
            <w:pStyle w:val="AABB95B3E97F454C81BEEEA0D630D6F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F70A9CC7F6A41F3815C3E5008E26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6CE2D-9531-481F-8BFB-CF7E57E4D0B0}"/>
      </w:docPartPr>
      <w:docPartBody>
        <w:p w:rsidR="00437887" w:rsidRDefault="00C352E5" w:rsidP="00C352E5">
          <w:pPr>
            <w:pStyle w:val="7F70A9CC7F6A41F3815C3E5008E2674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790F2C8D2ED4715BFA8878523364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9F7A-3351-473E-BFB2-400E0D2C1D10}"/>
      </w:docPartPr>
      <w:docPartBody>
        <w:p w:rsidR="00437887" w:rsidRDefault="00C352E5" w:rsidP="00C352E5">
          <w:pPr>
            <w:pStyle w:val="7790F2C8D2ED4715BFA8878523364CE0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4BEBB6798174D61A0F0A906C4B2C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EBA0C-4515-4A69-A414-6E09CA4B7123}"/>
      </w:docPartPr>
      <w:docPartBody>
        <w:p w:rsidR="00223F2D" w:rsidRDefault="00437887" w:rsidP="00437887">
          <w:pPr>
            <w:pStyle w:val="54BEBB6798174D61A0F0A906C4B2CBF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C38D30C933E408F9063A1B87D8F1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C8DDD-D4C2-4A74-A648-FDBFC5F87332}"/>
      </w:docPartPr>
      <w:docPartBody>
        <w:p w:rsidR="00223F2D" w:rsidRDefault="00437887" w:rsidP="00437887">
          <w:pPr>
            <w:pStyle w:val="FC38D30C933E408F9063A1B87D8F151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9FFD61EAEDD4D909E8CCFDCF1B53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DACCB-ACAF-4E74-8942-286F683F9333}"/>
      </w:docPartPr>
      <w:docPartBody>
        <w:p w:rsidR="00223F2D" w:rsidRDefault="00437887" w:rsidP="00437887">
          <w:pPr>
            <w:pStyle w:val="59FFD61EAEDD4D909E8CCFDCF1B53D90"/>
          </w:pPr>
          <w:r w:rsidRPr="000C4E08">
            <w:t>insert company name.</w:t>
          </w:r>
        </w:p>
      </w:docPartBody>
    </w:docPart>
    <w:docPart>
      <w:docPartPr>
        <w:name w:val="63EF4C84F11E440786787C59C9490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E125F-46B4-49CB-BCAA-087D736BF80B}"/>
      </w:docPartPr>
      <w:docPartBody>
        <w:p w:rsidR="00223F2D" w:rsidRDefault="00437887" w:rsidP="00437887">
          <w:pPr>
            <w:pStyle w:val="63EF4C84F11E440786787C59C949023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B243088B35248138A18CC8107328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ABE3D-35D4-4B6B-A0D1-C7CA63E24611}"/>
      </w:docPartPr>
      <w:docPartBody>
        <w:p w:rsidR="00223F2D" w:rsidRDefault="00437887" w:rsidP="00437887">
          <w:pPr>
            <w:pStyle w:val="7B243088B35248138A18CC810732873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6F607E467484BFB9CD628A7F8148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63AC8-21EE-4F50-873E-080125180285}"/>
      </w:docPartPr>
      <w:docPartBody>
        <w:p w:rsidR="00223F2D" w:rsidRDefault="00437887" w:rsidP="00437887">
          <w:pPr>
            <w:pStyle w:val="36F607E467484BFB9CD628A7F8148E2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047C53E560D49D0B456B7C93B043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B5B33-EA9F-4F54-A172-E64D1349FC08}"/>
      </w:docPartPr>
      <w:docPartBody>
        <w:p w:rsidR="00223F2D" w:rsidRDefault="00437887" w:rsidP="00437887">
          <w:pPr>
            <w:pStyle w:val="F047C53E560D49D0B456B7C93B04309F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3BA8F08E6044F9989BBFFE2D848D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A8B36-CE69-44D1-ACA1-3F7806B0C9C4}"/>
      </w:docPartPr>
      <w:docPartBody>
        <w:p w:rsidR="00223F2D" w:rsidRDefault="00437887" w:rsidP="00437887">
          <w:pPr>
            <w:pStyle w:val="73BA8F08E6044F9989BBFFE2D848D5C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87C082C1E5F42D1ABAB48D62BE02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C7FAB-014E-48AA-92C8-AC2AE74124D3}"/>
      </w:docPartPr>
      <w:docPartBody>
        <w:p w:rsidR="00223F2D" w:rsidRDefault="00437887" w:rsidP="00437887">
          <w:pPr>
            <w:pStyle w:val="787C082C1E5F42D1ABAB48D62BE024A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2B98383457341619EFA5B7EAE322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B4729-7DAD-429C-8B1B-12AE0BC98AF6}"/>
      </w:docPartPr>
      <w:docPartBody>
        <w:p w:rsidR="00223F2D" w:rsidRDefault="00437887" w:rsidP="00437887">
          <w:pPr>
            <w:pStyle w:val="82B98383457341619EFA5B7EAE32207D"/>
          </w:pPr>
          <w:r w:rsidRPr="000C4E08">
            <w:t>insert company name.</w:t>
          </w:r>
        </w:p>
      </w:docPartBody>
    </w:docPart>
    <w:docPart>
      <w:docPartPr>
        <w:name w:val="1FDE184C7AAD4639B6849E022A5BB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23E5E-99E5-4D24-AA34-177DD5105282}"/>
      </w:docPartPr>
      <w:docPartBody>
        <w:p w:rsidR="00223F2D" w:rsidRDefault="00437887" w:rsidP="00437887">
          <w:pPr>
            <w:pStyle w:val="1FDE184C7AAD4639B6849E022A5BB9CC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15B69CBF2164381B98051DD7C162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04C88-E787-4D4C-9C59-F91843693055}"/>
      </w:docPartPr>
      <w:docPartBody>
        <w:p w:rsidR="00223F2D" w:rsidRDefault="00437887" w:rsidP="00437887">
          <w:pPr>
            <w:pStyle w:val="D15B69CBF2164381B98051DD7C162FD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783F3BF437F41B89C1CF6D125962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13DC5-EC44-4908-87B1-C6871E187B6F}"/>
      </w:docPartPr>
      <w:docPartBody>
        <w:p w:rsidR="00223F2D" w:rsidRDefault="00437887" w:rsidP="00437887">
          <w:pPr>
            <w:pStyle w:val="6783F3BF437F41B89C1CF6D125962BA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3B8B94ACC84A8080C20B9F03228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1B40-FA86-45A6-93BD-DFA75EEE63F1}"/>
      </w:docPartPr>
      <w:docPartBody>
        <w:p w:rsidR="00223F2D" w:rsidRDefault="00437887" w:rsidP="00437887">
          <w:pPr>
            <w:pStyle w:val="083B8B94ACC84A8080C20B9F0322885A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CB8EDC8F405040C1AC525F11ACF22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5B8B8-5381-4D3D-8962-D3CABCFBC284}"/>
      </w:docPartPr>
      <w:docPartBody>
        <w:p w:rsidR="00223F2D" w:rsidRDefault="00437887" w:rsidP="00437887">
          <w:pPr>
            <w:pStyle w:val="CB8EDC8F405040C1AC525F11ACF2217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6A39563C2214FBDB1A1429FDA3D4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4F6D-49CE-464C-B9F5-CC6BAF453507}"/>
      </w:docPartPr>
      <w:docPartBody>
        <w:p w:rsidR="00223F2D" w:rsidRDefault="00437887" w:rsidP="00437887">
          <w:pPr>
            <w:pStyle w:val="56A39563C2214FBDB1A1429FDA3D46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88757BDAE7A45079BC1889DEBD7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A02A5-2E87-441F-A460-83ABAE50D8FF}"/>
      </w:docPartPr>
      <w:docPartBody>
        <w:p w:rsidR="00223F2D" w:rsidRDefault="00437887" w:rsidP="00437887">
          <w:pPr>
            <w:pStyle w:val="488757BDAE7A45079BC1889DEBD7672C"/>
          </w:pPr>
          <w:r w:rsidRPr="000C4E08">
            <w:t>insert company name.</w:t>
          </w:r>
        </w:p>
      </w:docPartBody>
    </w:docPart>
    <w:docPart>
      <w:docPartPr>
        <w:name w:val="16789C193A4D4E6FBB8A9882417A4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6D7AB-D4B4-4CED-A786-541093CFDF62}"/>
      </w:docPartPr>
      <w:docPartBody>
        <w:p w:rsidR="00223F2D" w:rsidRDefault="00437887" w:rsidP="00437887">
          <w:pPr>
            <w:pStyle w:val="16789C193A4D4E6FBB8A9882417A4B97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39548770E494CCD94DA7004E2487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5A891-5067-41F0-AD83-9D5AC5E45E49}"/>
      </w:docPartPr>
      <w:docPartBody>
        <w:p w:rsidR="00223F2D" w:rsidRDefault="00437887" w:rsidP="00437887">
          <w:pPr>
            <w:pStyle w:val="739548770E494CCD94DA7004E248701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939AD25F4CB4CB1AFD8A4BA0CEB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290A6-2D29-4877-8569-B13B61361D53}"/>
      </w:docPartPr>
      <w:docPartBody>
        <w:p w:rsidR="00223F2D" w:rsidRDefault="00437887" w:rsidP="00437887">
          <w:pPr>
            <w:pStyle w:val="A939AD25F4CB4CB1AFD8A4BA0CEB932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0781E9D804F4BB5B708AACF62FA4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06899-4DFE-4203-93A2-57800FBEBD06}"/>
      </w:docPartPr>
      <w:docPartBody>
        <w:p w:rsidR="00223F2D" w:rsidRDefault="00437887" w:rsidP="00437887">
          <w:pPr>
            <w:pStyle w:val="F0781E9D804F4BB5B708AACF62FA468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217BF5080474D67B59FE9950427E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B32FA-5149-4980-8DD7-24BA18442551}"/>
      </w:docPartPr>
      <w:docPartBody>
        <w:p w:rsidR="00223F2D" w:rsidRDefault="00437887" w:rsidP="00437887">
          <w:pPr>
            <w:pStyle w:val="4217BF5080474D67B59FE9950427E4A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B02D86651234C9AB1307AFE6DCD7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50698-8341-4567-BD19-301266227D57}"/>
      </w:docPartPr>
      <w:docPartBody>
        <w:p w:rsidR="00223F2D" w:rsidRDefault="00437887" w:rsidP="00437887">
          <w:pPr>
            <w:pStyle w:val="3B02D86651234C9AB1307AFE6DCD7E3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4667DABBADC4037885F6A7BD885F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8E1DD-D050-4F05-A0AE-B557E9F47905}"/>
      </w:docPartPr>
      <w:docPartBody>
        <w:p w:rsidR="00223F2D" w:rsidRDefault="00437887" w:rsidP="00437887">
          <w:pPr>
            <w:pStyle w:val="D4667DABBADC4037885F6A7BD885F0D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35ABCD8997B46D083D5E871C01FE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84DC5-4904-4E0E-998B-4520247157D1}"/>
      </w:docPartPr>
      <w:docPartBody>
        <w:p w:rsidR="00223F2D" w:rsidRDefault="00437887" w:rsidP="00437887">
          <w:pPr>
            <w:pStyle w:val="C35ABCD8997B46D083D5E871C01FE99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AE70F540D4E4441AB577BE87596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5BEB6-3CB4-4873-A37C-3886DBA39AFB}"/>
      </w:docPartPr>
      <w:docPartBody>
        <w:p w:rsidR="00223F2D" w:rsidRDefault="00437887" w:rsidP="00437887">
          <w:pPr>
            <w:pStyle w:val="5AE70F540D4E4441AB577BE87596C8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7239B1B92724EC9B4226DD1D71E8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D557-DFAE-4518-9CCB-BF52BECBE158}"/>
      </w:docPartPr>
      <w:docPartBody>
        <w:p w:rsidR="00223F2D" w:rsidRDefault="00437887" w:rsidP="00437887">
          <w:pPr>
            <w:pStyle w:val="67239B1B92724EC9B4226DD1D71E8BF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6F655BE99404942AD62B0B4DBFFE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82D81-352C-4623-BC6E-A745BA6413DE}"/>
      </w:docPartPr>
      <w:docPartBody>
        <w:p w:rsidR="00223F2D" w:rsidRDefault="00437887" w:rsidP="00437887">
          <w:pPr>
            <w:pStyle w:val="86F655BE99404942AD62B0B4DBFFEF3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E3DB48B2503481AAB54C7DE338B5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E3484-122B-4A81-8ED8-918743E1CCD8}"/>
      </w:docPartPr>
      <w:docPartBody>
        <w:p w:rsidR="00223F2D" w:rsidRDefault="00437887" w:rsidP="00437887">
          <w:pPr>
            <w:pStyle w:val="CE3DB48B2503481AAB54C7DE338B5D7C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ED97EB434E02494EAC28F1AC5B8BF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B585-9157-4C33-A81D-42062C6EE0FE}"/>
      </w:docPartPr>
      <w:docPartBody>
        <w:p w:rsidR="00223F2D" w:rsidRDefault="00437887" w:rsidP="00437887">
          <w:pPr>
            <w:pStyle w:val="ED97EB434E02494EAC28F1AC5B8BFFC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8B89B37FD4547E08126CFDA36923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1B367-89A3-4921-85A8-E443660B8F15}"/>
      </w:docPartPr>
      <w:docPartBody>
        <w:p w:rsidR="00223F2D" w:rsidRDefault="00437887" w:rsidP="00437887">
          <w:pPr>
            <w:pStyle w:val="18B89B37FD4547E08126CFDA3692321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83E5DB43AE5449A92CC1F6D58087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2D858-5B73-4993-93AF-8ABFFC117BBA}"/>
      </w:docPartPr>
      <w:docPartBody>
        <w:p w:rsidR="005C69A8" w:rsidRDefault="004C3699" w:rsidP="004C3699">
          <w:pPr>
            <w:pStyle w:val="983E5DB43AE5449A92CC1F6D58087C00"/>
          </w:pPr>
          <w:r w:rsidRPr="000C4E08">
            <w:t>insert company name.</w:t>
          </w:r>
        </w:p>
      </w:docPartBody>
    </w:docPart>
    <w:docPart>
      <w:docPartPr>
        <w:name w:val="F0A9BFF8D4284104A5205A891994C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FCF17-DB36-4588-994D-17B3402B6E4D}"/>
      </w:docPartPr>
      <w:docPartBody>
        <w:p w:rsidR="00C56ED9" w:rsidRDefault="00126350" w:rsidP="00126350">
          <w:pPr>
            <w:pStyle w:val="F0A9BFF8D4284104A5205A891994C15B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6FB18BB5AED74E75B611663005BA5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25A6A-2CAB-40EE-A1CF-6A77BE85CB67}"/>
      </w:docPartPr>
      <w:docPartBody>
        <w:p w:rsidR="005D4A6F" w:rsidRDefault="00A27200" w:rsidP="00A27200">
          <w:pPr>
            <w:pStyle w:val="6FB18BB5AED74E75B611663005BA59E2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A076FA01A8C480BA56845A317A4A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4573A-FDD1-4539-9070-329A577DC701}"/>
      </w:docPartPr>
      <w:docPartBody>
        <w:p w:rsidR="005D4A6F" w:rsidRDefault="00A27200" w:rsidP="00A27200">
          <w:pPr>
            <w:pStyle w:val="7A076FA01A8C480BA56845A317A4AEF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1A960DC08734082A609D95E30F40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841D3-F05F-4552-922B-F02B499BBBEB}"/>
      </w:docPartPr>
      <w:docPartBody>
        <w:p w:rsidR="005D4A6F" w:rsidRDefault="00A27200" w:rsidP="00A27200">
          <w:pPr>
            <w:pStyle w:val="01A960DC08734082A609D95E30F4075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7C0767763BD42DF9D38D1E35ABEF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A263A-B362-4258-914C-C1A076E5CC24}"/>
      </w:docPartPr>
      <w:docPartBody>
        <w:p w:rsidR="005D4A6F" w:rsidRDefault="00A27200" w:rsidP="00A27200">
          <w:pPr>
            <w:pStyle w:val="B7C0767763BD42DF9D38D1E35ABEFF3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E79FB1D152544D5CA78D5AA7CB624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5E256-15D7-43F8-B7A6-031714271225}"/>
      </w:docPartPr>
      <w:docPartBody>
        <w:p w:rsidR="005D4A6F" w:rsidRDefault="00A27200" w:rsidP="00A27200">
          <w:pPr>
            <w:pStyle w:val="E79FB1D152544D5CA78D5AA7CB624BBC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788EB8F2F24441C9ED405A481ECC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1E193-11E5-48D2-9A40-49FBDC0CE1E8}"/>
      </w:docPartPr>
      <w:docPartBody>
        <w:p w:rsidR="005D4A6F" w:rsidRDefault="00A27200" w:rsidP="00A27200">
          <w:pPr>
            <w:pStyle w:val="1788EB8F2F24441C9ED405A481ECC41F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DB2044D"/>
    <w:multiLevelType w:val="multilevel"/>
    <w:tmpl w:val="34D0911E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41318559">
    <w:abstractNumId w:val="1"/>
  </w:num>
  <w:num w:numId="2" w16cid:durableId="757602033">
    <w:abstractNumId w:val="0"/>
  </w:num>
  <w:num w:numId="3" w16cid:durableId="1248808106">
    <w:abstractNumId w:val="2"/>
  </w:num>
  <w:num w:numId="4" w16cid:durableId="1539396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26350"/>
    <w:rsid w:val="00223F2D"/>
    <w:rsid w:val="00437887"/>
    <w:rsid w:val="004C3699"/>
    <w:rsid w:val="00533E29"/>
    <w:rsid w:val="005C0753"/>
    <w:rsid w:val="005C69A8"/>
    <w:rsid w:val="005D4A6F"/>
    <w:rsid w:val="006E2408"/>
    <w:rsid w:val="00A2236B"/>
    <w:rsid w:val="00A27200"/>
    <w:rsid w:val="00B25712"/>
    <w:rsid w:val="00C352E5"/>
    <w:rsid w:val="00C56ED9"/>
    <w:rsid w:val="00DB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A27200"/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BCCD1FAB264B488594E589B8B8535F44">
    <w:name w:val="BCCD1FAB264B488594E589B8B8535F44"/>
    <w:rsid w:val="005C0753"/>
  </w:style>
  <w:style w:type="paragraph" w:customStyle="1" w:styleId="91D3764B22954EA69CF33EB8C582A421">
    <w:name w:val="91D3764B22954EA69CF33EB8C582A421"/>
    <w:rsid w:val="005C0753"/>
  </w:style>
  <w:style w:type="paragraph" w:customStyle="1" w:styleId="B27A50F740B141B08A05F40AFC7032ED">
    <w:name w:val="B27A50F740B141B08A05F40AFC7032ED"/>
    <w:rsid w:val="005C0753"/>
  </w:style>
  <w:style w:type="paragraph" w:customStyle="1" w:styleId="C35C00E186884FFDA2293A8A55EA8E83">
    <w:name w:val="C35C00E186884FFDA2293A8A55EA8E83"/>
    <w:rsid w:val="005C0753"/>
  </w:style>
  <w:style w:type="paragraph" w:customStyle="1" w:styleId="1F7A853FB48D4205915EC992F82F70B1">
    <w:name w:val="1F7A853FB48D4205915EC992F82F70B1"/>
    <w:rsid w:val="005C0753"/>
  </w:style>
  <w:style w:type="paragraph" w:customStyle="1" w:styleId="738806AE1545461FBBD2C71328C3B032">
    <w:name w:val="738806AE1545461FBBD2C71328C3B032"/>
    <w:rsid w:val="00C352E5"/>
  </w:style>
  <w:style w:type="paragraph" w:customStyle="1" w:styleId="6111F57EBF384E1F88B853FD5B3473BF">
    <w:name w:val="6111F57EBF384E1F88B853FD5B3473BF"/>
    <w:rsid w:val="00C352E5"/>
  </w:style>
  <w:style w:type="paragraph" w:customStyle="1" w:styleId="8F0EE6FA6A764F3792F30560F9C448F3">
    <w:name w:val="8F0EE6FA6A764F3792F30560F9C448F3"/>
    <w:rsid w:val="00C352E5"/>
  </w:style>
  <w:style w:type="paragraph" w:customStyle="1" w:styleId="3233367EAC5949688FF1FC1873BC38B6">
    <w:name w:val="3233367EAC5949688FF1FC1873BC38B6"/>
    <w:rsid w:val="00C352E5"/>
  </w:style>
  <w:style w:type="paragraph" w:customStyle="1" w:styleId="AABB95B3E97F454C81BEEEA0D630D6F3">
    <w:name w:val="AABB95B3E97F454C81BEEEA0D630D6F3"/>
    <w:rsid w:val="00C352E5"/>
  </w:style>
  <w:style w:type="paragraph" w:customStyle="1" w:styleId="7F70A9CC7F6A41F3815C3E5008E2674D">
    <w:name w:val="7F70A9CC7F6A41F3815C3E5008E2674D"/>
    <w:rsid w:val="00C352E5"/>
  </w:style>
  <w:style w:type="paragraph" w:customStyle="1" w:styleId="7790F2C8D2ED4715BFA8878523364CE0">
    <w:name w:val="7790F2C8D2ED4715BFA8878523364CE0"/>
    <w:rsid w:val="00C352E5"/>
  </w:style>
  <w:style w:type="paragraph" w:customStyle="1" w:styleId="54BEBB6798174D61A0F0A906C4B2CBFF">
    <w:name w:val="54BEBB6798174D61A0F0A906C4B2CBFF"/>
    <w:rsid w:val="00437887"/>
  </w:style>
  <w:style w:type="paragraph" w:customStyle="1" w:styleId="FC38D30C933E408F9063A1B87D8F1513">
    <w:name w:val="FC38D30C933E408F9063A1B87D8F1513"/>
    <w:rsid w:val="00437887"/>
  </w:style>
  <w:style w:type="paragraph" w:customStyle="1" w:styleId="59FFD61EAEDD4D909E8CCFDCF1B53D90">
    <w:name w:val="59FFD61EAEDD4D909E8CCFDCF1B53D90"/>
    <w:rsid w:val="00437887"/>
  </w:style>
  <w:style w:type="paragraph" w:customStyle="1" w:styleId="63EF4C84F11E440786787C59C949023F">
    <w:name w:val="63EF4C84F11E440786787C59C949023F"/>
    <w:rsid w:val="00437887"/>
  </w:style>
  <w:style w:type="paragraph" w:customStyle="1" w:styleId="7B243088B35248138A18CC810732873A">
    <w:name w:val="7B243088B35248138A18CC810732873A"/>
    <w:rsid w:val="00437887"/>
  </w:style>
  <w:style w:type="paragraph" w:customStyle="1" w:styleId="36F607E467484BFB9CD628A7F8148E2E">
    <w:name w:val="36F607E467484BFB9CD628A7F8148E2E"/>
    <w:rsid w:val="00437887"/>
  </w:style>
  <w:style w:type="paragraph" w:customStyle="1" w:styleId="F047C53E560D49D0B456B7C93B04309F">
    <w:name w:val="F047C53E560D49D0B456B7C93B04309F"/>
    <w:rsid w:val="00437887"/>
  </w:style>
  <w:style w:type="paragraph" w:customStyle="1" w:styleId="73BA8F08E6044F9989BBFFE2D848D5CE">
    <w:name w:val="73BA8F08E6044F9989BBFFE2D848D5CE"/>
    <w:rsid w:val="00437887"/>
  </w:style>
  <w:style w:type="paragraph" w:customStyle="1" w:styleId="787C082C1E5F42D1ABAB48D62BE024A4">
    <w:name w:val="787C082C1E5F42D1ABAB48D62BE024A4"/>
    <w:rsid w:val="00437887"/>
  </w:style>
  <w:style w:type="paragraph" w:customStyle="1" w:styleId="82B98383457341619EFA5B7EAE32207D">
    <w:name w:val="82B98383457341619EFA5B7EAE32207D"/>
    <w:rsid w:val="00437887"/>
  </w:style>
  <w:style w:type="paragraph" w:customStyle="1" w:styleId="1FDE184C7AAD4639B6849E022A5BB9CC">
    <w:name w:val="1FDE184C7AAD4639B6849E022A5BB9CC"/>
    <w:rsid w:val="00437887"/>
  </w:style>
  <w:style w:type="paragraph" w:customStyle="1" w:styleId="D15B69CBF2164381B98051DD7C162FD5">
    <w:name w:val="D15B69CBF2164381B98051DD7C162FD5"/>
    <w:rsid w:val="00437887"/>
  </w:style>
  <w:style w:type="paragraph" w:customStyle="1" w:styleId="6783F3BF437F41B89C1CF6D125962BAB">
    <w:name w:val="6783F3BF437F41B89C1CF6D125962BAB"/>
    <w:rsid w:val="00437887"/>
  </w:style>
  <w:style w:type="paragraph" w:customStyle="1" w:styleId="083B8B94ACC84A8080C20B9F0322885A">
    <w:name w:val="083B8B94ACC84A8080C20B9F0322885A"/>
    <w:rsid w:val="00437887"/>
  </w:style>
  <w:style w:type="paragraph" w:customStyle="1" w:styleId="CB8EDC8F405040C1AC525F11ACF22177">
    <w:name w:val="CB8EDC8F405040C1AC525F11ACF22177"/>
    <w:rsid w:val="00437887"/>
  </w:style>
  <w:style w:type="paragraph" w:customStyle="1" w:styleId="56A39563C2214FBDB1A1429FDA3D46E2">
    <w:name w:val="56A39563C2214FBDB1A1429FDA3D46E2"/>
    <w:rsid w:val="00437887"/>
  </w:style>
  <w:style w:type="paragraph" w:customStyle="1" w:styleId="488757BDAE7A45079BC1889DEBD7672C">
    <w:name w:val="488757BDAE7A45079BC1889DEBD7672C"/>
    <w:rsid w:val="00437887"/>
  </w:style>
  <w:style w:type="paragraph" w:customStyle="1" w:styleId="16789C193A4D4E6FBB8A9882417A4B97">
    <w:name w:val="16789C193A4D4E6FBB8A9882417A4B97"/>
    <w:rsid w:val="00437887"/>
  </w:style>
  <w:style w:type="paragraph" w:customStyle="1" w:styleId="739548770E494CCD94DA7004E248701D">
    <w:name w:val="739548770E494CCD94DA7004E248701D"/>
    <w:rsid w:val="00437887"/>
  </w:style>
  <w:style w:type="paragraph" w:customStyle="1" w:styleId="A939AD25F4CB4CB1AFD8A4BA0CEB9329">
    <w:name w:val="A939AD25F4CB4CB1AFD8A4BA0CEB9329"/>
    <w:rsid w:val="00437887"/>
  </w:style>
  <w:style w:type="paragraph" w:customStyle="1" w:styleId="F0781E9D804F4BB5B708AACF62FA4689">
    <w:name w:val="F0781E9D804F4BB5B708AACF62FA4689"/>
    <w:rsid w:val="00437887"/>
  </w:style>
  <w:style w:type="paragraph" w:customStyle="1" w:styleId="4217BF5080474D67B59FE9950427E4AE">
    <w:name w:val="4217BF5080474D67B59FE9950427E4AE"/>
    <w:rsid w:val="00437887"/>
  </w:style>
  <w:style w:type="paragraph" w:customStyle="1" w:styleId="3B02D86651234C9AB1307AFE6DCD7E3E">
    <w:name w:val="3B02D86651234C9AB1307AFE6DCD7E3E"/>
    <w:rsid w:val="00437887"/>
  </w:style>
  <w:style w:type="paragraph" w:customStyle="1" w:styleId="D4667DABBADC4037885F6A7BD885F0DF">
    <w:name w:val="D4667DABBADC4037885F6A7BD885F0DF"/>
    <w:rsid w:val="00437887"/>
  </w:style>
  <w:style w:type="paragraph" w:customStyle="1" w:styleId="C35ABCD8997B46D083D5E871C01FE99F">
    <w:name w:val="C35ABCD8997B46D083D5E871C01FE99F"/>
    <w:rsid w:val="00437887"/>
  </w:style>
  <w:style w:type="paragraph" w:customStyle="1" w:styleId="5AE70F540D4E4441AB577BE87596C881">
    <w:name w:val="5AE70F540D4E4441AB577BE87596C881"/>
    <w:rsid w:val="00437887"/>
  </w:style>
  <w:style w:type="paragraph" w:customStyle="1" w:styleId="67239B1B92724EC9B4226DD1D71E8BF2">
    <w:name w:val="67239B1B92724EC9B4226DD1D71E8BF2"/>
    <w:rsid w:val="00437887"/>
  </w:style>
  <w:style w:type="paragraph" w:customStyle="1" w:styleId="86F655BE99404942AD62B0B4DBFFEF3F">
    <w:name w:val="86F655BE99404942AD62B0B4DBFFEF3F"/>
    <w:rsid w:val="00437887"/>
  </w:style>
  <w:style w:type="paragraph" w:customStyle="1" w:styleId="CE3DB48B2503481AAB54C7DE338B5D7C">
    <w:name w:val="CE3DB48B2503481AAB54C7DE338B5D7C"/>
    <w:rsid w:val="00437887"/>
  </w:style>
  <w:style w:type="paragraph" w:customStyle="1" w:styleId="ED97EB434E02494EAC28F1AC5B8BFFCC">
    <w:name w:val="ED97EB434E02494EAC28F1AC5B8BFFCC"/>
    <w:rsid w:val="00437887"/>
  </w:style>
  <w:style w:type="paragraph" w:customStyle="1" w:styleId="18B89B37FD4547E08126CFDA3692321E">
    <w:name w:val="18B89B37FD4547E08126CFDA3692321E"/>
    <w:rsid w:val="00437887"/>
  </w:style>
  <w:style w:type="paragraph" w:customStyle="1" w:styleId="983E5DB43AE5449A92CC1F6D58087C00">
    <w:name w:val="983E5DB43AE5449A92CC1F6D58087C00"/>
    <w:rsid w:val="004C3699"/>
  </w:style>
  <w:style w:type="paragraph" w:customStyle="1" w:styleId="F0A9BFF8D4284104A5205A891994C15B">
    <w:name w:val="F0A9BFF8D4284104A5205A891994C15B"/>
    <w:rsid w:val="00126350"/>
  </w:style>
  <w:style w:type="paragraph" w:customStyle="1" w:styleId="6FB18BB5AED74E75B611663005BA59E2">
    <w:name w:val="6FB18BB5AED74E75B611663005BA59E2"/>
    <w:rsid w:val="00A27200"/>
  </w:style>
  <w:style w:type="paragraph" w:customStyle="1" w:styleId="7A076FA01A8C480BA56845A317A4AEF8">
    <w:name w:val="7A076FA01A8C480BA56845A317A4AEF8"/>
    <w:rsid w:val="00A27200"/>
  </w:style>
  <w:style w:type="paragraph" w:customStyle="1" w:styleId="01A960DC08734082A609D95E30F40754">
    <w:name w:val="01A960DC08734082A609D95E30F40754"/>
    <w:rsid w:val="00A27200"/>
  </w:style>
  <w:style w:type="paragraph" w:customStyle="1" w:styleId="B7C0767763BD42DF9D38D1E35ABEFF34">
    <w:name w:val="B7C0767763BD42DF9D38D1E35ABEFF34"/>
    <w:rsid w:val="00A27200"/>
  </w:style>
  <w:style w:type="paragraph" w:customStyle="1" w:styleId="E79FB1D152544D5CA78D5AA7CB624BBC">
    <w:name w:val="E79FB1D152544D5CA78D5AA7CB624BBC"/>
    <w:rsid w:val="00A27200"/>
  </w:style>
  <w:style w:type="paragraph" w:customStyle="1" w:styleId="1788EB8F2F24441C9ED405A481ECC41F">
    <w:name w:val="1788EB8F2F24441C9ED405A481ECC41F"/>
    <w:rsid w:val="00A272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375</Words>
  <Characters>13777</Characters>
  <Application>Microsoft Office Word</Application>
  <DocSecurity>0</DocSecurity>
  <Lines>306</Lines>
  <Paragraphs>176</Paragraphs>
  <ScaleCrop>false</ScaleCrop>
  <Company/>
  <LinksUpToDate>false</LinksUpToDate>
  <CharactersWithSpaces>1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0-17T08:59:00Z</dcterms:created>
  <dcterms:modified xsi:type="dcterms:W3CDTF">2022-10-17T08:59:00Z</dcterms:modified>
</cp:coreProperties>
</file>